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5E2EBF">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p w14:paraId="56140FB0" w14:textId="77777777" w:rsidR="000F3010" w:rsidRPr="005D0385" w:rsidRDefault="00B1251A" w:rsidP="000F3010">
      <w:commentRangeStart w:id="3"/>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4C2F4D" w:rsidRPr="00B1251A" w:rsidRDefault="004C2F4D"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4C2F4D" w:rsidRPr="00B1251A" w:rsidRDefault="004C2F4D"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4C2F4D" w:rsidRPr="00B1251A" w:rsidRDefault="004C2F4D"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" o:allowincell="f" o:allowoverlap="f" filled="f" stroked="f">
                <v:textbox inset="0,0,0,0">
                  <w:txbxContent>
                    <w:p w14:paraId="349E93CB" w14:textId="77777777" w:rsidR="004C2F4D" w:rsidRPr="00B1251A" w:rsidRDefault="004C2F4D"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4C2F4D" w:rsidRPr="00B1251A" w:rsidRDefault="004C2F4D"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4C2F4D" w:rsidRPr="00B1251A" w:rsidRDefault="004C2F4D"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5E2EBF">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5E2EBF">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0AE272F1" w:rsidR="001C70F3" w:rsidRDefault="001C70F3" w:rsidP="007E3712">
      <w:pPr>
        <w:tabs>
          <w:tab w:val="left" w:pos="6873"/>
        </w:tabs>
        <w:suppressAutoHyphens/>
        <w:rPr>
          <w:rFonts w:ascii="Times New Roman" w:hAnsi="Times New Roman"/>
        </w:rPr>
      </w:pPr>
      <w:r>
        <w:rPr>
          <w:rFonts w:ascii="Times New Roman" w:hAnsi="Times New Roman"/>
        </w:rPr>
        <w:t xml:space="preserve">Katedra </w:t>
      </w:r>
      <w:r w:rsidRPr="00CF3610">
        <w:rPr>
          <w:rFonts w:ascii="Times New Roman" w:hAnsi="Times New Roman"/>
          <w:highlight w:val="yellow"/>
        </w:rPr>
        <w:t>exaktních metod</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5C335C66" w:rsidR="001C70F3" w:rsidRDefault="00FE1E8C"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396C8F32" wp14:editId="0AAA9360">
            <wp:extent cx="779488" cy="792000"/>
            <wp:effectExtent l="0" t="0" r="1905"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SElogo_modre_kulate_CZ.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9488" cy="792000"/>
                    </a:xfrm>
                    <a:prstGeom prst="rect">
                      <a:avLst/>
                    </a:prstGeom>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6DE8ED94" w:rsidR="00FE1E8C" w:rsidRDefault="00FE1E8C" w:rsidP="007E3712">
      <w:pPr>
        <w:tabs>
          <w:tab w:val="left" w:pos="1701"/>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2B7840" w:rsidRPr="002B7840">
        <w:rPr>
          <w:rFonts w:ascii="Times New Roman" w:hAnsi="Times New Roman"/>
          <w:b/>
          <w:sz w:val="28"/>
          <w:szCs w:val="28"/>
          <w:highlight w:val="yellow"/>
        </w:rPr>
        <w:t>Josef Novák</w:t>
      </w:r>
    </w:p>
    <w:p w14:paraId="7F96DD5D" w14:textId="5399BC40" w:rsidR="00FE1E8C" w:rsidRDefault="00FE1E8C" w:rsidP="007E3712">
      <w:pPr>
        <w:tabs>
          <w:tab w:val="left" w:pos="1701"/>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Pr="00FE1E8C">
        <w:rPr>
          <w:rFonts w:ascii="Times New Roman" w:hAnsi="Times New Roman"/>
          <w:sz w:val="24"/>
        </w:rPr>
        <w:t>Ekonomika a management</w:t>
      </w:r>
    </w:p>
    <w:p w14:paraId="28620655" w14:textId="4BD7C721" w:rsidR="00FE1E8C" w:rsidRDefault="00FE1E8C" w:rsidP="007E3712">
      <w:pPr>
        <w:tabs>
          <w:tab w:val="left" w:pos="1701"/>
        </w:tabs>
        <w:suppressAutoHyphens/>
        <w:spacing w:before="120"/>
        <w:ind w:left="1701" w:hanging="1701"/>
        <w:rPr>
          <w:rFonts w:ascii="Times New Roman" w:hAnsi="Times New Roman"/>
          <w:sz w:val="24"/>
        </w:rPr>
      </w:pPr>
      <w:r>
        <w:rPr>
          <w:rFonts w:ascii="Times New Roman" w:hAnsi="Times New Roman"/>
        </w:rPr>
        <w:t>Obor:</w:t>
      </w:r>
      <w:r>
        <w:rPr>
          <w:rFonts w:ascii="Times New Roman" w:hAnsi="Times New Roman"/>
        </w:rPr>
        <w:tab/>
      </w:r>
      <w:r w:rsidRPr="00FE1E8C">
        <w:rPr>
          <w:rFonts w:ascii="Times New Roman" w:hAnsi="Times New Roman"/>
          <w:sz w:val="24"/>
        </w:rPr>
        <w:t>Management</w:t>
      </w:r>
    </w:p>
    <w:p w14:paraId="1280F280" w14:textId="23702735" w:rsidR="00FE1E8C" w:rsidRDefault="00FE1E8C" w:rsidP="002B7840">
      <w:pPr>
        <w:tabs>
          <w:tab w:val="left" w:pos="1701"/>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7E3712">
      <w:pPr>
        <w:pStyle w:val="Odstavecseseznamem"/>
        <w:numPr>
          <w:ilvl w:val="0"/>
          <w:numId w:val="33"/>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ISISu.</w:t>
      </w:r>
    </w:p>
    <w:p w14:paraId="7AD71D1D" w14:textId="6908CA83" w:rsidR="002B7840" w:rsidRPr="00CF3610" w:rsidRDefault="002B7840" w:rsidP="007E3712">
      <w:pPr>
        <w:pStyle w:val="Odstavecseseznamem"/>
        <w:numPr>
          <w:ilvl w:val="0"/>
          <w:numId w:val="33"/>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7E3712">
      <w:pPr>
        <w:pStyle w:val="Odstavecseseznamem"/>
        <w:numPr>
          <w:ilvl w:val="0"/>
          <w:numId w:val="33"/>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487D390D"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7B68F1">
      <w:pPr>
        <w:pStyle w:val="Odstavecseseznamem"/>
        <w:numPr>
          <w:ilvl w:val="0"/>
          <w:numId w:val="34"/>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ISISu.</w:t>
      </w:r>
    </w:p>
    <w:p w14:paraId="334BE2AF" w14:textId="3DB1F467" w:rsidR="002B7840" w:rsidRPr="002B7840" w:rsidRDefault="002B7840" w:rsidP="007B68F1">
      <w:pPr>
        <w:pStyle w:val="Odstavecseseznamem"/>
        <w:numPr>
          <w:ilvl w:val="0"/>
          <w:numId w:val="34"/>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7B68F1">
      <w:pPr>
        <w:pStyle w:val="Odstavecseseznamem"/>
        <w:numPr>
          <w:ilvl w:val="0"/>
          <w:numId w:val="34"/>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68B7198C"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t>Řešitel</w:t>
      </w:r>
      <w:r w:rsidRPr="002B7840">
        <w:rPr>
          <w:rFonts w:ascii="Times New Roman" w:hAnsi="Times New Roman"/>
          <w:highlight w:val="yellow"/>
        </w:rPr>
        <w:t>ka</w:t>
      </w:r>
      <w:r w:rsidRPr="000660E0">
        <w:rPr>
          <w:rFonts w:ascii="Times New Roman" w:hAnsi="Times New Roman"/>
        </w:rPr>
        <w:tab/>
        <w:t>Vedoucí práce</w:t>
      </w:r>
    </w:p>
    <w:p w14:paraId="71E4AFD8" w14:textId="4F6937CD"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doc. Ing. Vladislav Bína, Ph.D.</w:t>
      </w:r>
    </w:p>
    <w:p w14:paraId="6D3AE994" w14:textId="31D3251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t>Děkan FM</w:t>
      </w:r>
      <w:bookmarkStart w:id="8" w:name="_GoBack"/>
      <w:bookmarkEnd w:id="8"/>
      <w:r w:rsidRPr="000660E0">
        <w:rPr>
          <w:rFonts w:ascii="Times New Roman" w:hAnsi="Times New Roman"/>
        </w:rPr>
        <w:t xml:space="preserve"> VŠE</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1C70F3">
          <w:headerReference w:type="even" r:id="rId13"/>
          <w:headerReference w:type="default" r:id="rId14"/>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9"/>
      <w:r w:rsidRPr="0043708E">
        <w:rPr>
          <w:b/>
        </w:rPr>
        <w:t>práce</w:t>
      </w:r>
      <w:commentRangeEnd w:id="9"/>
      <w:r w:rsidR="00BC68C6" w:rsidRPr="0043708E">
        <w:rPr>
          <w:rStyle w:val="Odkaznakoment"/>
          <w:b/>
        </w:rPr>
        <w:commentReference w:id="9"/>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EA7E33">
          <w:headerReference w:type="even" r:id="rId15"/>
          <w:headerReference w:type="default" r:id="rId16"/>
          <w:headerReference w:type="first" r:id="rId17"/>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EA7E33">
          <w:headerReference w:type="even" r:id="rId18"/>
          <w:headerReference w:type="default" r:id="rId19"/>
          <w:headerReference w:type="first" r:id="rId20"/>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57A6B26B" w14:textId="40A8F98D" w:rsidR="004D64F6" w:rsidRDefault="00DA4CA2">
      <w:pPr>
        <w:pStyle w:val="Obsah1"/>
        <w:rPr>
          <w:rFonts w:asciiTheme="minorHAnsi" w:eastAsiaTheme="minorEastAsia" w:hAnsiTheme="minorHAnsi" w:cstheme="minorBidi"/>
          <w:b w:val="0"/>
          <w:noProof/>
          <w:sz w:val="22"/>
          <w:szCs w:val="22"/>
        </w:rPr>
      </w:pPr>
      <w:r>
        <w:rPr>
          <w:sz w:val="22"/>
        </w:rPr>
        <w:fldChar w:fldCharType="begin"/>
      </w:r>
      <w:r>
        <w:rPr>
          <w:sz w:val="22"/>
        </w:rPr>
        <w:instrText xml:space="preserve"> TOC \o "1-3" \h \z \u </w:instrText>
      </w:r>
      <w:r>
        <w:rPr>
          <w:sz w:val="22"/>
        </w:rPr>
        <w:fldChar w:fldCharType="separate"/>
      </w:r>
      <w:hyperlink w:anchor="_Toc472863589" w:history="1">
        <w:r w:rsidR="004D64F6" w:rsidRPr="004F0CA8">
          <w:rPr>
            <w:rStyle w:val="Hypertextovodkaz"/>
            <w:noProof/>
          </w:rPr>
          <w:t>Úvod</w:t>
        </w:r>
        <w:r w:rsidR="004D64F6">
          <w:rPr>
            <w:noProof/>
            <w:webHidden/>
          </w:rPr>
          <w:tab/>
        </w:r>
        <w:r w:rsidR="004D64F6">
          <w:rPr>
            <w:noProof/>
            <w:webHidden/>
          </w:rPr>
          <w:fldChar w:fldCharType="begin"/>
        </w:r>
        <w:r w:rsidR="004D64F6">
          <w:rPr>
            <w:noProof/>
            <w:webHidden/>
          </w:rPr>
          <w:instrText xml:space="preserve"> PAGEREF _Toc472863589 \h </w:instrText>
        </w:r>
        <w:r w:rsidR="004D64F6">
          <w:rPr>
            <w:noProof/>
            <w:webHidden/>
          </w:rPr>
        </w:r>
        <w:r w:rsidR="004D64F6">
          <w:rPr>
            <w:noProof/>
            <w:webHidden/>
          </w:rPr>
          <w:fldChar w:fldCharType="separate"/>
        </w:r>
        <w:r w:rsidR="004D64F6">
          <w:rPr>
            <w:noProof/>
            <w:webHidden/>
          </w:rPr>
          <w:t>15</w:t>
        </w:r>
        <w:r w:rsidR="004D64F6">
          <w:rPr>
            <w:noProof/>
            <w:webHidden/>
          </w:rPr>
          <w:fldChar w:fldCharType="end"/>
        </w:r>
      </w:hyperlink>
    </w:p>
    <w:p w14:paraId="31178931" w14:textId="1C12B5E7" w:rsidR="004D64F6" w:rsidRDefault="00EC5902">
      <w:pPr>
        <w:pStyle w:val="Obsah2"/>
        <w:rPr>
          <w:rFonts w:asciiTheme="minorHAnsi" w:eastAsiaTheme="minorEastAsia" w:hAnsiTheme="minorHAnsi" w:cstheme="minorBidi"/>
          <w:noProof/>
          <w:sz w:val="22"/>
          <w:szCs w:val="22"/>
        </w:rPr>
      </w:pPr>
      <w:hyperlink w:anchor="_Toc472863590" w:history="1">
        <w:r w:rsidR="004D64F6" w:rsidRPr="004F0CA8">
          <w:rPr>
            <w:rStyle w:val="Hypertextovodkaz"/>
            <w:noProof/>
          </w:rPr>
          <w:t>Známé problémy</w:t>
        </w:r>
        <w:r w:rsidR="004D64F6">
          <w:rPr>
            <w:noProof/>
            <w:webHidden/>
          </w:rPr>
          <w:tab/>
        </w:r>
        <w:r w:rsidR="004D64F6">
          <w:rPr>
            <w:noProof/>
            <w:webHidden/>
          </w:rPr>
          <w:fldChar w:fldCharType="begin"/>
        </w:r>
        <w:r w:rsidR="004D64F6">
          <w:rPr>
            <w:noProof/>
            <w:webHidden/>
          </w:rPr>
          <w:instrText xml:space="preserve"> PAGEREF _Toc472863590 \h </w:instrText>
        </w:r>
        <w:r w:rsidR="004D64F6">
          <w:rPr>
            <w:noProof/>
            <w:webHidden/>
          </w:rPr>
        </w:r>
        <w:r w:rsidR="004D64F6">
          <w:rPr>
            <w:noProof/>
            <w:webHidden/>
          </w:rPr>
          <w:fldChar w:fldCharType="separate"/>
        </w:r>
        <w:r w:rsidR="004D64F6">
          <w:rPr>
            <w:noProof/>
            <w:webHidden/>
          </w:rPr>
          <w:t>16</w:t>
        </w:r>
        <w:r w:rsidR="004D64F6">
          <w:rPr>
            <w:noProof/>
            <w:webHidden/>
          </w:rPr>
          <w:fldChar w:fldCharType="end"/>
        </w:r>
      </w:hyperlink>
    </w:p>
    <w:p w14:paraId="6EF6D9DD" w14:textId="69A47903" w:rsidR="004D64F6" w:rsidRDefault="00EC5902">
      <w:pPr>
        <w:pStyle w:val="Obsah1"/>
        <w:rPr>
          <w:rFonts w:asciiTheme="minorHAnsi" w:eastAsiaTheme="minorEastAsia" w:hAnsiTheme="minorHAnsi" w:cstheme="minorBidi"/>
          <w:b w:val="0"/>
          <w:noProof/>
          <w:sz w:val="22"/>
          <w:szCs w:val="22"/>
        </w:rPr>
      </w:pPr>
      <w:hyperlink w:anchor="_Toc472863591" w:history="1">
        <w:r w:rsidR="004D64F6" w:rsidRPr="004F0CA8">
          <w:rPr>
            <w:rStyle w:val="Hypertextovodkaz"/>
            <w:noProof/>
          </w:rPr>
          <w:t>1 Kvalifikační práce</w:t>
        </w:r>
        <w:r w:rsidR="004D64F6">
          <w:rPr>
            <w:noProof/>
            <w:webHidden/>
          </w:rPr>
          <w:tab/>
        </w:r>
        <w:r w:rsidR="004D64F6">
          <w:rPr>
            <w:noProof/>
            <w:webHidden/>
          </w:rPr>
          <w:fldChar w:fldCharType="begin"/>
        </w:r>
        <w:r w:rsidR="004D64F6">
          <w:rPr>
            <w:noProof/>
            <w:webHidden/>
          </w:rPr>
          <w:instrText xml:space="preserve"> PAGEREF _Toc472863591 \h </w:instrText>
        </w:r>
        <w:r w:rsidR="004D64F6">
          <w:rPr>
            <w:noProof/>
            <w:webHidden/>
          </w:rPr>
        </w:r>
        <w:r w:rsidR="004D64F6">
          <w:rPr>
            <w:noProof/>
            <w:webHidden/>
          </w:rPr>
          <w:fldChar w:fldCharType="separate"/>
        </w:r>
        <w:r w:rsidR="004D64F6">
          <w:rPr>
            <w:noProof/>
            <w:webHidden/>
          </w:rPr>
          <w:t>17</w:t>
        </w:r>
        <w:r w:rsidR="004D64F6">
          <w:rPr>
            <w:noProof/>
            <w:webHidden/>
          </w:rPr>
          <w:fldChar w:fldCharType="end"/>
        </w:r>
      </w:hyperlink>
    </w:p>
    <w:p w14:paraId="0F10F4EA" w14:textId="6D8A7F0A" w:rsidR="004D64F6" w:rsidRDefault="00EC5902">
      <w:pPr>
        <w:pStyle w:val="Obsah2"/>
        <w:rPr>
          <w:rFonts w:asciiTheme="minorHAnsi" w:eastAsiaTheme="minorEastAsia" w:hAnsiTheme="minorHAnsi" w:cstheme="minorBidi"/>
          <w:noProof/>
          <w:sz w:val="22"/>
          <w:szCs w:val="22"/>
        </w:rPr>
      </w:pPr>
      <w:hyperlink w:anchor="_Toc472863592" w:history="1">
        <w:r w:rsidR="004D64F6" w:rsidRPr="004F0CA8">
          <w:rPr>
            <w:rStyle w:val="Hypertextovodkaz"/>
            <w:noProof/>
          </w:rPr>
          <w:t>1.1 Zásady pro vypracování bakalářské práce</w:t>
        </w:r>
        <w:r w:rsidR="004D64F6">
          <w:rPr>
            <w:noProof/>
            <w:webHidden/>
          </w:rPr>
          <w:tab/>
        </w:r>
        <w:r w:rsidR="004D64F6">
          <w:rPr>
            <w:noProof/>
            <w:webHidden/>
          </w:rPr>
          <w:fldChar w:fldCharType="begin"/>
        </w:r>
        <w:r w:rsidR="004D64F6">
          <w:rPr>
            <w:noProof/>
            <w:webHidden/>
          </w:rPr>
          <w:instrText xml:space="preserve"> PAGEREF _Toc472863592 \h </w:instrText>
        </w:r>
        <w:r w:rsidR="004D64F6">
          <w:rPr>
            <w:noProof/>
            <w:webHidden/>
          </w:rPr>
        </w:r>
        <w:r w:rsidR="004D64F6">
          <w:rPr>
            <w:noProof/>
            <w:webHidden/>
          </w:rPr>
          <w:fldChar w:fldCharType="separate"/>
        </w:r>
        <w:r w:rsidR="004D64F6">
          <w:rPr>
            <w:noProof/>
            <w:webHidden/>
          </w:rPr>
          <w:t>18</w:t>
        </w:r>
        <w:r w:rsidR="004D64F6">
          <w:rPr>
            <w:noProof/>
            <w:webHidden/>
          </w:rPr>
          <w:fldChar w:fldCharType="end"/>
        </w:r>
      </w:hyperlink>
    </w:p>
    <w:p w14:paraId="189071C7" w14:textId="74E83369" w:rsidR="004D64F6" w:rsidRDefault="00EC5902">
      <w:pPr>
        <w:pStyle w:val="Obsah3"/>
        <w:rPr>
          <w:rFonts w:asciiTheme="minorHAnsi" w:eastAsiaTheme="minorEastAsia" w:hAnsiTheme="minorHAnsi" w:cstheme="minorBidi"/>
          <w:noProof/>
          <w:sz w:val="22"/>
          <w:szCs w:val="22"/>
        </w:rPr>
      </w:pPr>
      <w:hyperlink w:anchor="_Toc472863593" w:history="1">
        <w:r w:rsidR="004D64F6" w:rsidRPr="004F0CA8">
          <w:rPr>
            <w:rStyle w:val="Hypertextovodkaz"/>
            <w:noProof/>
          </w:rPr>
          <w:t>1.1.1 Výzkumně zaměřené bakalářské práce</w:t>
        </w:r>
        <w:r w:rsidR="004D64F6">
          <w:rPr>
            <w:noProof/>
            <w:webHidden/>
          </w:rPr>
          <w:tab/>
        </w:r>
        <w:r w:rsidR="004D64F6">
          <w:rPr>
            <w:noProof/>
            <w:webHidden/>
          </w:rPr>
          <w:fldChar w:fldCharType="begin"/>
        </w:r>
        <w:r w:rsidR="004D64F6">
          <w:rPr>
            <w:noProof/>
            <w:webHidden/>
          </w:rPr>
          <w:instrText xml:space="preserve"> PAGEREF _Toc472863593 \h </w:instrText>
        </w:r>
        <w:r w:rsidR="004D64F6">
          <w:rPr>
            <w:noProof/>
            <w:webHidden/>
          </w:rPr>
        </w:r>
        <w:r w:rsidR="004D64F6">
          <w:rPr>
            <w:noProof/>
            <w:webHidden/>
          </w:rPr>
          <w:fldChar w:fldCharType="separate"/>
        </w:r>
        <w:r w:rsidR="004D64F6">
          <w:rPr>
            <w:noProof/>
            <w:webHidden/>
          </w:rPr>
          <w:t>19</w:t>
        </w:r>
        <w:r w:rsidR="004D64F6">
          <w:rPr>
            <w:noProof/>
            <w:webHidden/>
          </w:rPr>
          <w:fldChar w:fldCharType="end"/>
        </w:r>
      </w:hyperlink>
    </w:p>
    <w:p w14:paraId="78699EAE" w14:textId="6A17D15E" w:rsidR="004D64F6" w:rsidRDefault="00EC5902">
      <w:pPr>
        <w:pStyle w:val="Obsah3"/>
        <w:rPr>
          <w:rFonts w:asciiTheme="minorHAnsi" w:eastAsiaTheme="minorEastAsia" w:hAnsiTheme="minorHAnsi" w:cstheme="minorBidi"/>
          <w:noProof/>
          <w:sz w:val="22"/>
          <w:szCs w:val="22"/>
        </w:rPr>
      </w:pPr>
      <w:hyperlink w:anchor="_Toc472863594" w:history="1">
        <w:r w:rsidR="004D64F6" w:rsidRPr="004F0CA8">
          <w:rPr>
            <w:rStyle w:val="Hypertextovodkaz"/>
            <w:noProof/>
          </w:rPr>
          <w:t>1.1.2 Prakticky zaměřené bakalářské práce</w:t>
        </w:r>
        <w:r w:rsidR="004D64F6">
          <w:rPr>
            <w:noProof/>
            <w:webHidden/>
          </w:rPr>
          <w:tab/>
        </w:r>
        <w:r w:rsidR="004D64F6">
          <w:rPr>
            <w:noProof/>
            <w:webHidden/>
          </w:rPr>
          <w:fldChar w:fldCharType="begin"/>
        </w:r>
        <w:r w:rsidR="004D64F6">
          <w:rPr>
            <w:noProof/>
            <w:webHidden/>
          </w:rPr>
          <w:instrText xml:space="preserve"> PAGEREF _Toc472863594 \h </w:instrText>
        </w:r>
        <w:r w:rsidR="004D64F6">
          <w:rPr>
            <w:noProof/>
            <w:webHidden/>
          </w:rPr>
        </w:r>
        <w:r w:rsidR="004D64F6">
          <w:rPr>
            <w:noProof/>
            <w:webHidden/>
          </w:rPr>
          <w:fldChar w:fldCharType="separate"/>
        </w:r>
        <w:r w:rsidR="004D64F6">
          <w:rPr>
            <w:noProof/>
            <w:webHidden/>
          </w:rPr>
          <w:t>20</w:t>
        </w:r>
        <w:r w:rsidR="004D64F6">
          <w:rPr>
            <w:noProof/>
            <w:webHidden/>
          </w:rPr>
          <w:fldChar w:fldCharType="end"/>
        </w:r>
      </w:hyperlink>
    </w:p>
    <w:p w14:paraId="06F96CAE" w14:textId="66153B75" w:rsidR="004D64F6" w:rsidRDefault="00EC5902">
      <w:pPr>
        <w:pStyle w:val="Obsah2"/>
        <w:rPr>
          <w:rFonts w:asciiTheme="minorHAnsi" w:eastAsiaTheme="minorEastAsia" w:hAnsiTheme="minorHAnsi" w:cstheme="minorBidi"/>
          <w:noProof/>
          <w:sz w:val="22"/>
          <w:szCs w:val="22"/>
        </w:rPr>
      </w:pPr>
      <w:hyperlink w:anchor="_Toc472863595" w:history="1">
        <w:r w:rsidR="004D64F6" w:rsidRPr="004F0CA8">
          <w:rPr>
            <w:rStyle w:val="Hypertextovodkaz"/>
            <w:noProof/>
          </w:rPr>
          <w:t>1.2 Zásady pro vypracování diplomové práce</w:t>
        </w:r>
        <w:r w:rsidR="004D64F6">
          <w:rPr>
            <w:noProof/>
            <w:webHidden/>
          </w:rPr>
          <w:tab/>
        </w:r>
        <w:r w:rsidR="004D64F6">
          <w:rPr>
            <w:noProof/>
            <w:webHidden/>
          </w:rPr>
          <w:fldChar w:fldCharType="begin"/>
        </w:r>
        <w:r w:rsidR="004D64F6">
          <w:rPr>
            <w:noProof/>
            <w:webHidden/>
          </w:rPr>
          <w:instrText xml:space="preserve"> PAGEREF _Toc472863595 \h </w:instrText>
        </w:r>
        <w:r w:rsidR="004D64F6">
          <w:rPr>
            <w:noProof/>
            <w:webHidden/>
          </w:rPr>
        </w:r>
        <w:r w:rsidR="004D64F6">
          <w:rPr>
            <w:noProof/>
            <w:webHidden/>
          </w:rPr>
          <w:fldChar w:fldCharType="separate"/>
        </w:r>
        <w:r w:rsidR="004D64F6">
          <w:rPr>
            <w:noProof/>
            <w:webHidden/>
          </w:rPr>
          <w:t>22</w:t>
        </w:r>
        <w:r w:rsidR="004D64F6">
          <w:rPr>
            <w:noProof/>
            <w:webHidden/>
          </w:rPr>
          <w:fldChar w:fldCharType="end"/>
        </w:r>
      </w:hyperlink>
    </w:p>
    <w:p w14:paraId="29CAFF3E" w14:textId="5DD056FF" w:rsidR="004D64F6" w:rsidRDefault="00EC5902">
      <w:pPr>
        <w:pStyle w:val="Obsah3"/>
        <w:rPr>
          <w:rFonts w:asciiTheme="minorHAnsi" w:eastAsiaTheme="minorEastAsia" w:hAnsiTheme="minorHAnsi" w:cstheme="minorBidi"/>
          <w:noProof/>
          <w:sz w:val="22"/>
          <w:szCs w:val="22"/>
        </w:rPr>
      </w:pPr>
      <w:hyperlink w:anchor="_Toc472863596" w:history="1">
        <w:r w:rsidR="004D64F6" w:rsidRPr="004F0CA8">
          <w:rPr>
            <w:rStyle w:val="Hypertextovodkaz"/>
            <w:noProof/>
          </w:rPr>
          <w:t>1.2.1 Výzkumně zaměřené diplomové práce</w:t>
        </w:r>
        <w:r w:rsidR="004D64F6">
          <w:rPr>
            <w:noProof/>
            <w:webHidden/>
          </w:rPr>
          <w:tab/>
        </w:r>
        <w:r w:rsidR="004D64F6">
          <w:rPr>
            <w:noProof/>
            <w:webHidden/>
          </w:rPr>
          <w:fldChar w:fldCharType="begin"/>
        </w:r>
        <w:r w:rsidR="004D64F6">
          <w:rPr>
            <w:noProof/>
            <w:webHidden/>
          </w:rPr>
          <w:instrText xml:space="preserve"> PAGEREF _Toc472863596 \h </w:instrText>
        </w:r>
        <w:r w:rsidR="004D64F6">
          <w:rPr>
            <w:noProof/>
            <w:webHidden/>
          </w:rPr>
        </w:r>
        <w:r w:rsidR="004D64F6">
          <w:rPr>
            <w:noProof/>
            <w:webHidden/>
          </w:rPr>
          <w:fldChar w:fldCharType="separate"/>
        </w:r>
        <w:r w:rsidR="004D64F6">
          <w:rPr>
            <w:noProof/>
            <w:webHidden/>
          </w:rPr>
          <w:t>23</w:t>
        </w:r>
        <w:r w:rsidR="004D64F6">
          <w:rPr>
            <w:noProof/>
            <w:webHidden/>
          </w:rPr>
          <w:fldChar w:fldCharType="end"/>
        </w:r>
      </w:hyperlink>
    </w:p>
    <w:p w14:paraId="6BAEB18E" w14:textId="06340163" w:rsidR="004D64F6" w:rsidRDefault="00EC5902">
      <w:pPr>
        <w:pStyle w:val="Obsah3"/>
        <w:rPr>
          <w:rFonts w:asciiTheme="minorHAnsi" w:eastAsiaTheme="minorEastAsia" w:hAnsiTheme="minorHAnsi" w:cstheme="minorBidi"/>
          <w:noProof/>
          <w:sz w:val="22"/>
          <w:szCs w:val="22"/>
        </w:rPr>
      </w:pPr>
      <w:hyperlink w:anchor="_Toc472863597" w:history="1">
        <w:r w:rsidR="004D64F6" w:rsidRPr="004F0CA8">
          <w:rPr>
            <w:rStyle w:val="Hypertextovodkaz"/>
            <w:noProof/>
          </w:rPr>
          <w:t>1.2.2 Aplikačně zaměřené diplomové práce</w:t>
        </w:r>
        <w:r w:rsidR="004D64F6">
          <w:rPr>
            <w:noProof/>
            <w:webHidden/>
          </w:rPr>
          <w:tab/>
        </w:r>
        <w:r w:rsidR="004D64F6">
          <w:rPr>
            <w:noProof/>
            <w:webHidden/>
          </w:rPr>
          <w:fldChar w:fldCharType="begin"/>
        </w:r>
        <w:r w:rsidR="004D64F6">
          <w:rPr>
            <w:noProof/>
            <w:webHidden/>
          </w:rPr>
          <w:instrText xml:space="preserve"> PAGEREF _Toc472863597 \h </w:instrText>
        </w:r>
        <w:r w:rsidR="004D64F6">
          <w:rPr>
            <w:noProof/>
            <w:webHidden/>
          </w:rPr>
        </w:r>
        <w:r w:rsidR="004D64F6">
          <w:rPr>
            <w:noProof/>
            <w:webHidden/>
          </w:rPr>
          <w:fldChar w:fldCharType="separate"/>
        </w:r>
        <w:r w:rsidR="004D64F6">
          <w:rPr>
            <w:noProof/>
            <w:webHidden/>
          </w:rPr>
          <w:t>24</w:t>
        </w:r>
        <w:r w:rsidR="004D64F6">
          <w:rPr>
            <w:noProof/>
            <w:webHidden/>
          </w:rPr>
          <w:fldChar w:fldCharType="end"/>
        </w:r>
      </w:hyperlink>
    </w:p>
    <w:p w14:paraId="27DE9218" w14:textId="5D499684" w:rsidR="004D64F6" w:rsidRDefault="00EC5902">
      <w:pPr>
        <w:pStyle w:val="Obsah3"/>
        <w:rPr>
          <w:rFonts w:asciiTheme="minorHAnsi" w:eastAsiaTheme="minorEastAsia" w:hAnsiTheme="minorHAnsi" w:cstheme="minorBidi"/>
          <w:noProof/>
          <w:sz w:val="22"/>
          <w:szCs w:val="22"/>
        </w:rPr>
      </w:pPr>
      <w:hyperlink w:anchor="_Toc472863598" w:history="1">
        <w:r w:rsidR="004D64F6" w:rsidRPr="004F0CA8">
          <w:rPr>
            <w:rStyle w:val="Hypertextovodkaz"/>
            <w:noProof/>
          </w:rPr>
          <w:t>1.2.3 Diplomové práce přehledového/konceptuálního charakteru</w:t>
        </w:r>
        <w:r w:rsidR="004D64F6">
          <w:rPr>
            <w:noProof/>
            <w:webHidden/>
          </w:rPr>
          <w:tab/>
        </w:r>
        <w:r w:rsidR="004D64F6">
          <w:rPr>
            <w:noProof/>
            <w:webHidden/>
          </w:rPr>
          <w:fldChar w:fldCharType="begin"/>
        </w:r>
        <w:r w:rsidR="004D64F6">
          <w:rPr>
            <w:noProof/>
            <w:webHidden/>
          </w:rPr>
          <w:instrText xml:space="preserve"> PAGEREF _Toc472863598 \h </w:instrText>
        </w:r>
        <w:r w:rsidR="004D64F6">
          <w:rPr>
            <w:noProof/>
            <w:webHidden/>
          </w:rPr>
        </w:r>
        <w:r w:rsidR="004D64F6">
          <w:rPr>
            <w:noProof/>
            <w:webHidden/>
          </w:rPr>
          <w:fldChar w:fldCharType="separate"/>
        </w:r>
        <w:r w:rsidR="004D64F6">
          <w:rPr>
            <w:noProof/>
            <w:webHidden/>
          </w:rPr>
          <w:t>26</w:t>
        </w:r>
        <w:r w:rsidR="004D64F6">
          <w:rPr>
            <w:noProof/>
            <w:webHidden/>
          </w:rPr>
          <w:fldChar w:fldCharType="end"/>
        </w:r>
      </w:hyperlink>
    </w:p>
    <w:p w14:paraId="20975FCA" w14:textId="155AE5A7" w:rsidR="004D64F6" w:rsidRDefault="00EC5902">
      <w:pPr>
        <w:pStyle w:val="Obsah2"/>
        <w:rPr>
          <w:rFonts w:asciiTheme="minorHAnsi" w:eastAsiaTheme="minorEastAsia" w:hAnsiTheme="minorHAnsi" w:cstheme="minorBidi"/>
          <w:noProof/>
          <w:sz w:val="22"/>
          <w:szCs w:val="22"/>
        </w:rPr>
      </w:pPr>
      <w:hyperlink w:anchor="_Toc472863599" w:history="1">
        <w:r w:rsidR="004D64F6" w:rsidRPr="004F0CA8">
          <w:rPr>
            <w:rStyle w:val="Hypertextovodkaz"/>
            <w:noProof/>
          </w:rPr>
          <w:t>1.3 Shrnutí</w:t>
        </w:r>
        <w:r w:rsidR="004D64F6">
          <w:rPr>
            <w:noProof/>
            <w:webHidden/>
          </w:rPr>
          <w:tab/>
        </w:r>
        <w:r w:rsidR="004D64F6">
          <w:rPr>
            <w:noProof/>
            <w:webHidden/>
          </w:rPr>
          <w:fldChar w:fldCharType="begin"/>
        </w:r>
        <w:r w:rsidR="004D64F6">
          <w:rPr>
            <w:noProof/>
            <w:webHidden/>
          </w:rPr>
          <w:instrText xml:space="preserve"> PAGEREF _Toc472863599 \h </w:instrText>
        </w:r>
        <w:r w:rsidR="004D64F6">
          <w:rPr>
            <w:noProof/>
            <w:webHidden/>
          </w:rPr>
        </w:r>
        <w:r w:rsidR="004D64F6">
          <w:rPr>
            <w:noProof/>
            <w:webHidden/>
          </w:rPr>
          <w:fldChar w:fldCharType="separate"/>
        </w:r>
        <w:r w:rsidR="004D64F6">
          <w:rPr>
            <w:noProof/>
            <w:webHidden/>
          </w:rPr>
          <w:t>28</w:t>
        </w:r>
        <w:r w:rsidR="004D64F6">
          <w:rPr>
            <w:noProof/>
            <w:webHidden/>
          </w:rPr>
          <w:fldChar w:fldCharType="end"/>
        </w:r>
      </w:hyperlink>
    </w:p>
    <w:p w14:paraId="6A427D48" w14:textId="256EE1DF" w:rsidR="004D64F6" w:rsidRDefault="00EC5902">
      <w:pPr>
        <w:pStyle w:val="Obsah2"/>
        <w:rPr>
          <w:rFonts w:asciiTheme="minorHAnsi" w:eastAsiaTheme="minorEastAsia" w:hAnsiTheme="minorHAnsi" w:cstheme="minorBidi"/>
          <w:noProof/>
          <w:sz w:val="22"/>
          <w:szCs w:val="22"/>
        </w:rPr>
      </w:pPr>
      <w:hyperlink w:anchor="_Toc472863600" w:history="1">
        <w:r w:rsidR="004D64F6" w:rsidRPr="004F0CA8">
          <w:rPr>
            <w:rStyle w:val="Hypertextovodkaz"/>
            <w:noProof/>
          </w:rPr>
          <w:t>1.4 Odevzdávání kvalifikačních prací</w:t>
        </w:r>
        <w:r w:rsidR="004D64F6">
          <w:rPr>
            <w:noProof/>
            <w:webHidden/>
          </w:rPr>
          <w:tab/>
        </w:r>
        <w:r w:rsidR="004D64F6">
          <w:rPr>
            <w:noProof/>
            <w:webHidden/>
          </w:rPr>
          <w:fldChar w:fldCharType="begin"/>
        </w:r>
        <w:r w:rsidR="004D64F6">
          <w:rPr>
            <w:noProof/>
            <w:webHidden/>
          </w:rPr>
          <w:instrText xml:space="preserve"> PAGEREF _Toc472863600 \h </w:instrText>
        </w:r>
        <w:r w:rsidR="004D64F6">
          <w:rPr>
            <w:noProof/>
            <w:webHidden/>
          </w:rPr>
        </w:r>
        <w:r w:rsidR="004D64F6">
          <w:rPr>
            <w:noProof/>
            <w:webHidden/>
          </w:rPr>
          <w:fldChar w:fldCharType="separate"/>
        </w:r>
        <w:r w:rsidR="004D64F6">
          <w:rPr>
            <w:noProof/>
            <w:webHidden/>
          </w:rPr>
          <w:t>29</w:t>
        </w:r>
        <w:r w:rsidR="004D64F6">
          <w:rPr>
            <w:noProof/>
            <w:webHidden/>
          </w:rPr>
          <w:fldChar w:fldCharType="end"/>
        </w:r>
      </w:hyperlink>
    </w:p>
    <w:p w14:paraId="13CD1624" w14:textId="05813D31" w:rsidR="004D64F6" w:rsidRDefault="00EC5902">
      <w:pPr>
        <w:pStyle w:val="Obsah2"/>
        <w:rPr>
          <w:rFonts w:asciiTheme="minorHAnsi" w:eastAsiaTheme="minorEastAsia" w:hAnsiTheme="minorHAnsi" w:cstheme="minorBidi"/>
          <w:noProof/>
          <w:sz w:val="22"/>
          <w:szCs w:val="22"/>
        </w:rPr>
      </w:pPr>
      <w:hyperlink w:anchor="_Toc472863601" w:history="1">
        <w:r w:rsidR="004D64F6" w:rsidRPr="004F0CA8">
          <w:rPr>
            <w:rStyle w:val="Hypertextovodkaz"/>
            <w:noProof/>
          </w:rPr>
          <w:t>1.5 Obhajoba kvalifikační práce</w:t>
        </w:r>
        <w:r w:rsidR="004D64F6">
          <w:rPr>
            <w:noProof/>
            <w:webHidden/>
          </w:rPr>
          <w:tab/>
        </w:r>
        <w:r w:rsidR="004D64F6">
          <w:rPr>
            <w:noProof/>
            <w:webHidden/>
          </w:rPr>
          <w:fldChar w:fldCharType="begin"/>
        </w:r>
        <w:r w:rsidR="004D64F6">
          <w:rPr>
            <w:noProof/>
            <w:webHidden/>
          </w:rPr>
          <w:instrText xml:space="preserve"> PAGEREF _Toc472863601 \h </w:instrText>
        </w:r>
        <w:r w:rsidR="004D64F6">
          <w:rPr>
            <w:noProof/>
            <w:webHidden/>
          </w:rPr>
        </w:r>
        <w:r w:rsidR="004D64F6">
          <w:rPr>
            <w:noProof/>
            <w:webHidden/>
          </w:rPr>
          <w:fldChar w:fldCharType="separate"/>
        </w:r>
        <w:r w:rsidR="004D64F6">
          <w:rPr>
            <w:noProof/>
            <w:webHidden/>
          </w:rPr>
          <w:t>29</w:t>
        </w:r>
        <w:r w:rsidR="004D64F6">
          <w:rPr>
            <w:noProof/>
            <w:webHidden/>
          </w:rPr>
          <w:fldChar w:fldCharType="end"/>
        </w:r>
      </w:hyperlink>
    </w:p>
    <w:p w14:paraId="3DD71488" w14:textId="1ACFFB19" w:rsidR="004D64F6" w:rsidRDefault="00EC5902">
      <w:pPr>
        <w:pStyle w:val="Obsah1"/>
        <w:rPr>
          <w:rFonts w:asciiTheme="minorHAnsi" w:eastAsiaTheme="minorEastAsia" w:hAnsiTheme="minorHAnsi" w:cstheme="minorBidi"/>
          <w:b w:val="0"/>
          <w:noProof/>
          <w:sz w:val="22"/>
          <w:szCs w:val="22"/>
        </w:rPr>
      </w:pPr>
      <w:hyperlink w:anchor="_Toc472863602" w:history="1">
        <w:r w:rsidR="004D64F6" w:rsidRPr="004F0CA8">
          <w:rPr>
            <w:rStyle w:val="Hypertextovodkaz"/>
            <w:noProof/>
          </w:rPr>
          <w:t>2 Členění a formátování textu</w:t>
        </w:r>
        <w:r w:rsidR="004D64F6">
          <w:rPr>
            <w:noProof/>
            <w:webHidden/>
          </w:rPr>
          <w:tab/>
        </w:r>
        <w:r w:rsidR="004D64F6">
          <w:rPr>
            <w:noProof/>
            <w:webHidden/>
          </w:rPr>
          <w:fldChar w:fldCharType="begin"/>
        </w:r>
        <w:r w:rsidR="004D64F6">
          <w:rPr>
            <w:noProof/>
            <w:webHidden/>
          </w:rPr>
          <w:instrText xml:space="preserve"> PAGEREF _Toc472863602 \h </w:instrText>
        </w:r>
        <w:r w:rsidR="004D64F6">
          <w:rPr>
            <w:noProof/>
            <w:webHidden/>
          </w:rPr>
        </w:r>
        <w:r w:rsidR="004D64F6">
          <w:rPr>
            <w:noProof/>
            <w:webHidden/>
          </w:rPr>
          <w:fldChar w:fldCharType="separate"/>
        </w:r>
        <w:r w:rsidR="004D64F6">
          <w:rPr>
            <w:noProof/>
            <w:webHidden/>
          </w:rPr>
          <w:t>31</w:t>
        </w:r>
        <w:r w:rsidR="004D64F6">
          <w:rPr>
            <w:noProof/>
            <w:webHidden/>
          </w:rPr>
          <w:fldChar w:fldCharType="end"/>
        </w:r>
      </w:hyperlink>
    </w:p>
    <w:p w14:paraId="7F3B7ABF" w14:textId="1EFE811E" w:rsidR="004D64F6" w:rsidRDefault="00EC5902">
      <w:pPr>
        <w:pStyle w:val="Obsah2"/>
        <w:rPr>
          <w:rFonts w:asciiTheme="minorHAnsi" w:eastAsiaTheme="minorEastAsia" w:hAnsiTheme="minorHAnsi" w:cstheme="minorBidi"/>
          <w:noProof/>
          <w:sz w:val="22"/>
          <w:szCs w:val="22"/>
        </w:rPr>
      </w:pPr>
      <w:hyperlink w:anchor="_Toc472863603" w:history="1">
        <w:r w:rsidR="004D64F6" w:rsidRPr="004F0CA8">
          <w:rPr>
            <w:rStyle w:val="Hypertextovodkaz"/>
            <w:noProof/>
          </w:rPr>
          <w:t>2.1 Běžný text</w:t>
        </w:r>
        <w:r w:rsidR="004D64F6">
          <w:rPr>
            <w:noProof/>
            <w:webHidden/>
          </w:rPr>
          <w:tab/>
        </w:r>
        <w:r w:rsidR="004D64F6">
          <w:rPr>
            <w:noProof/>
            <w:webHidden/>
          </w:rPr>
          <w:fldChar w:fldCharType="begin"/>
        </w:r>
        <w:r w:rsidR="004D64F6">
          <w:rPr>
            <w:noProof/>
            <w:webHidden/>
          </w:rPr>
          <w:instrText xml:space="preserve"> PAGEREF _Toc472863603 \h </w:instrText>
        </w:r>
        <w:r w:rsidR="004D64F6">
          <w:rPr>
            <w:noProof/>
            <w:webHidden/>
          </w:rPr>
        </w:r>
        <w:r w:rsidR="004D64F6">
          <w:rPr>
            <w:noProof/>
            <w:webHidden/>
          </w:rPr>
          <w:fldChar w:fldCharType="separate"/>
        </w:r>
        <w:r w:rsidR="004D64F6">
          <w:rPr>
            <w:noProof/>
            <w:webHidden/>
          </w:rPr>
          <w:t>32</w:t>
        </w:r>
        <w:r w:rsidR="004D64F6">
          <w:rPr>
            <w:noProof/>
            <w:webHidden/>
          </w:rPr>
          <w:fldChar w:fldCharType="end"/>
        </w:r>
      </w:hyperlink>
    </w:p>
    <w:p w14:paraId="27E0ED52" w14:textId="0FA5FEF7" w:rsidR="004D64F6" w:rsidRDefault="00EC5902">
      <w:pPr>
        <w:pStyle w:val="Obsah3"/>
        <w:rPr>
          <w:rFonts w:asciiTheme="minorHAnsi" w:eastAsiaTheme="minorEastAsia" w:hAnsiTheme="minorHAnsi" w:cstheme="minorBidi"/>
          <w:noProof/>
          <w:sz w:val="22"/>
          <w:szCs w:val="22"/>
        </w:rPr>
      </w:pPr>
      <w:hyperlink w:anchor="_Toc472863604" w:history="1">
        <w:r w:rsidR="004D64F6" w:rsidRPr="004F0CA8">
          <w:rPr>
            <w:rStyle w:val="Hypertextovodkaz"/>
            <w:noProof/>
          </w:rPr>
          <w:t>2.1.1 Meziodstavcové mezery</w:t>
        </w:r>
        <w:r w:rsidR="004D64F6">
          <w:rPr>
            <w:noProof/>
            <w:webHidden/>
          </w:rPr>
          <w:tab/>
        </w:r>
        <w:r w:rsidR="004D64F6">
          <w:rPr>
            <w:noProof/>
            <w:webHidden/>
          </w:rPr>
          <w:fldChar w:fldCharType="begin"/>
        </w:r>
        <w:r w:rsidR="004D64F6">
          <w:rPr>
            <w:noProof/>
            <w:webHidden/>
          </w:rPr>
          <w:instrText xml:space="preserve"> PAGEREF _Toc472863604 \h </w:instrText>
        </w:r>
        <w:r w:rsidR="004D64F6">
          <w:rPr>
            <w:noProof/>
            <w:webHidden/>
          </w:rPr>
        </w:r>
        <w:r w:rsidR="004D64F6">
          <w:rPr>
            <w:noProof/>
            <w:webHidden/>
          </w:rPr>
          <w:fldChar w:fldCharType="separate"/>
        </w:r>
        <w:r w:rsidR="004D64F6">
          <w:rPr>
            <w:noProof/>
            <w:webHidden/>
          </w:rPr>
          <w:t>32</w:t>
        </w:r>
        <w:r w:rsidR="004D64F6">
          <w:rPr>
            <w:noProof/>
            <w:webHidden/>
          </w:rPr>
          <w:fldChar w:fldCharType="end"/>
        </w:r>
      </w:hyperlink>
    </w:p>
    <w:p w14:paraId="7AFD270C" w14:textId="623708B4" w:rsidR="004D64F6" w:rsidRDefault="00EC5902">
      <w:pPr>
        <w:pStyle w:val="Obsah2"/>
        <w:rPr>
          <w:rFonts w:asciiTheme="minorHAnsi" w:eastAsiaTheme="minorEastAsia" w:hAnsiTheme="minorHAnsi" w:cstheme="minorBidi"/>
          <w:noProof/>
          <w:sz w:val="22"/>
          <w:szCs w:val="22"/>
        </w:rPr>
      </w:pPr>
      <w:hyperlink w:anchor="_Toc472863605" w:history="1">
        <w:r w:rsidR="004D64F6" w:rsidRPr="004F0CA8">
          <w:rPr>
            <w:rStyle w:val="Hypertextovodkaz"/>
            <w:noProof/>
          </w:rPr>
          <w:t>2.2 Nadpisy</w:t>
        </w:r>
        <w:r w:rsidR="004D64F6">
          <w:rPr>
            <w:noProof/>
            <w:webHidden/>
          </w:rPr>
          <w:tab/>
        </w:r>
        <w:r w:rsidR="004D64F6">
          <w:rPr>
            <w:noProof/>
            <w:webHidden/>
          </w:rPr>
          <w:fldChar w:fldCharType="begin"/>
        </w:r>
        <w:r w:rsidR="004D64F6">
          <w:rPr>
            <w:noProof/>
            <w:webHidden/>
          </w:rPr>
          <w:instrText xml:space="preserve"> PAGEREF _Toc472863605 \h </w:instrText>
        </w:r>
        <w:r w:rsidR="004D64F6">
          <w:rPr>
            <w:noProof/>
            <w:webHidden/>
          </w:rPr>
        </w:r>
        <w:r w:rsidR="004D64F6">
          <w:rPr>
            <w:noProof/>
            <w:webHidden/>
          </w:rPr>
          <w:fldChar w:fldCharType="separate"/>
        </w:r>
        <w:r w:rsidR="004D64F6">
          <w:rPr>
            <w:noProof/>
            <w:webHidden/>
          </w:rPr>
          <w:t>33</w:t>
        </w:r>
        <w:r w:rsidR="004D64F6">
          <w:rPr>
            <w:noProof/>
            <w:webHidden/>
          </w:rPr>
          <w:fldChar w:fldCharType="end"/>
        </w:r>
      </w:hyperlink>
    </w:p>
    <w:p w14:paraId="5CCFE368" w14:textId="0F607266" w:rsidR="004D64F6" w:rsidRDefault="00EC5902">
      <w:pPr>
        <w:pStyle w:val="Obsah2"/>
        <w:rPr>
          <w:rFonts w:asciiTheme="minorHAnsi" w:eastAsiaTheme="minorEastAsia" w:hAnsiTheme="minorHAnsi" w:cstheme="minorBidi"/>
          <w:noProof/>
          <w:sz w:val="22"/>
          <w:szCs w:val="22"/>
        </w:rPr>
      </w:pPr>
      <w:hyperlink w:anchor="_Toc472863606" w:history="1">
        <w:r w:rsidR="004D64F6" w:rsidRPr="004F0CA8">
          <w:rPr>
            <w:rStyle w:val="Hypertextovodkaz"/>
            <w:noProof/>
          </w:rPr>
          <w:t>2.3 Seznamy</w:t>
        </w:r>
        <w:r w:rsidR="004D64F6">
          <w:rPr>
            <w:noProof/>
            <w:webHidden/>
          </w:rPr>
          <w:tab/>
        </w:r>
        <w:r w:rsidR="004D64F6">
          <w:rPr>
            <w:noProof/>
            <w:webHidden/>
          </w:rPr>
          <w:fldChar w:fldCharType="begin"/>
        </w:r>
        <w:r w:rsidR="004D64F6">
          <w:rPr>
            <w:noProof/>
            <w:webHidden/>
          </w:rPr>
          <w:instrText xml:space="preserve"> PAGEREF _Toc472863606 \h </w:instrText>
        </w:r>
        <w:r w:rsidR="004D64F6">
          <w:rPr>
            <w:noProof/>
            <w:webHidden/>
          </w:rPr>
        </w:r>
        <w:r w:rsidR="004D64F6">
          <w:rPr>
            <w:noProof/>
            <w:webHidden/>
          </w:rPr>
          <w:fldChar w:fldCharType="separate"/>
        </w:r>
        <w:r w:rsidR="004D64F6">
          <w:rPr>
            <w:noProof/>
            <w:webHidden/>
          </w:rPr>
          <w:t>34</w:t>
        </w:r>
        <w:r w:rsidR="004D64F6">
          <w:rPr>
            <w:noProof/>
            <w:webHidden/>
          </w:rPr>
          <w:fldChar w:fldCharType="end"/>
        </w:r>
      </w:hyperlink>
    </w:p>
    <w:p w14:paraId="2E53E3ED" w14:textId="4795A30B" w:rsidR="004D64F6" w:rsidRDefault="00EC5902">
      <w:pPr>
        <w:pStyle w:val="Obsah2"/>
        <w:rPr>
          <w:rFonts w:asciiTheme="minorHAnsi" w:eastAsiaTheme="minorEastAsia" w:hAnsiTheme="minorHAnsi" w:cstheme="minorBidi"/>
          <w:noProof/>
          <w:sz w:val="22"/>
          <w:szCs w:val="22"/>
        </w:rPr>
      </w:pPr>
      <w:hyperlink w:anchor="_Toc472863607" w:history="1">
        <w:r w:rsidR="004D64F6" w:rsidRPr="004F0CA8">
          <w:rPr>
            <w:rStyle w:val="Hypertextovodkaz"/>
            <w:noProof/>
          </w:rPr>
          <w:t>2.4 Poznámky pod čarou</w:t>
        </w:r>
        <w:r w:rsidR="004D64F6">
          <w:rPr>
            <w:noProof/>
            <w:webHidden/>
          </w:rPr>
          <w:tab/>
        </w:r>
        <w:r w:rsidR="004D64F6">
          <w:rPr>
            <w:noProof/>
            <w:webHidden/>
          </w:rPr>
          <w:fldChar w:fldCharType="begin"/>
        </w:r>
        <w:r w:rsidR="004D64F6">
          <w:rPr>
            <w:noProof/>
            <w:webHidden/>
          </w:rPr>
          <w:instrText xml:space="preserve"> PAGEREF _Toc472863607 \h </w:instrText>
        </w:r>
        <w:r w:rsidR="004D64F6">
          <w:rPr>
            <w:noProof/>
            <w:webHidden/>
          </w:rPr>
        </w:r>
        <w:r w:rsidR="004D64F6">
          <w:rPr>
            <w:noProof/>
            <w:webHidden/>
          </w:rPr>
          <w:fldChar w:fldCharType="separate"/>
        </w:r>
        <w:r w:rsidR="004D64F6">
          <w:rPr>
            <w:noProof/>
            <w:webHidden/>
          </w:rPr>
          <w:t>34</w:t>
        </w:r>
        <w:r w:rsidR="004D64F6">
          <w:rPr>
            <w:noProof/>
            <w:webHidden/>
          </w:rPr>
          <w:fldChar w:fldCharType="end"/>
        </w:r>
      </w:hyperlink>
    </w:p>
    <w:p w14:paraId="635BB816" w14:textId="5E03EAB9" w:rsidR="004D64F6" w:rsidRDefault="00EC5902">
      <w:pPr>
        <w:pStyle w:val="Obsah1"/>
        <w:rPr>
          <w:rFonts w:asciiTheme="minorHAnsi" w:eastAsiaTheme="minorEastAsia" w:hAnsiTheme="minorHAnsi" w:cstheme="minorBidi"/>
          <w:b w:val="0"/>
          <w:noProof/>
          <w:sz w:val="22"/>
          <w:szCs w:val="22"/>
        </w:rPr>
      </w:pPr>
      <w:hyperlink w:anchor="_Toc472863608" w:history="1">
        <w:r w:rsidR="004D64F6" w:rsidRPr="004F0CA8">
          <w:rPr>
            <w:rStyle w:val="Hypertextovodkaz"/>
            <w:noProof/>
          </w:rPr>
          <w:t>3 Tabulky</w:t>
        </w:r>
        <w:r w:rsidR="004D64F6">
          <w:rPr>
            <w:noProof/>
            <w:webHidden/>
          </w:rPr>
          <w:tab/>
        </w:r>
        <w:r w:rsidR="004D64F6">
          <w:rPr>
            <w:noProof/>
            <w:webHidden/>
          </w:rPr>
          <w:fldChar w:fldCharType="begin"/>
        </w:r>
        <w:r w:rsidR="004D64F6">
          <w:rPr>
            <w:noProof/>
            <w:webHidden/>
          </w:rPr>
          <w:instrText xml:space="preserve"> PAGEREF _Toc472863608 \h </w:instrText>
        </w:r>
        <w:r w:rsidR="004D64F6">
          <w:rPr>
            <w:noProof/>
            <w:webHidden/>
          </w:rPr>
        </w:r>
        <w:r w:rsidR="004D64F6">
          <w:rPr>
            <w:noProof/>
            <w:webHidden/>
          </w:rPr>
          <w:fldChar w:fldCharType="separate"/>
        </w:r>
        <w:r w:rsidR="004D64F6">
          <w:rPr>
            <w:noProof/>
            <w:webHidden/>
          </w:rPr>
          <w:t>35</w:t>
        </w:r>
        <w:r w:rsidR="004D64F6">
          <w:rPr>
            <w:noProof/>
            <w:webHidden/>
          </w:rPr>
          <w:fldChar w:fldCharType="end"/>
        </w:r>
      </w:hyperlink>
    </w:p>
    <w:p w14:paraId="50B21EA6" w14:textId="39BDF362" w:rsidR="004D64F6" w:rsidRDefault="00EC5902">
      <w:pPr>
        <w:pStyle w:val="Obsah2"/>
        <w:rPr>
          <w:rFonts w:asciiTheme="minorHAnsi" w:eastAsiaTheme="minorEastAsia" w:hAnsiTheme="minorHAnsi" w:cstheme="minorBidi"/>
          <w:noProof/>
          <w:sz w:val="22"/>
          <w:szCs w:val="22"/>
        </w:rPr>
      </w:pPr>
      <w:hyperlink w:anchor="_Toc472863609" w:history="1">
        <w:r w:rsidR="004D64F6" w:rsidRPr="004F0CA8">
          <w:rPr>
            <w:rStyle w:val="Hypertextovodkaz"/>
            <w:noProof/>
          </w:rPr>
          <w:t>3.1 Vkládání a formátování tabulek</w:t>
        </w:r>
        <w:r w:rsidR="004D64F6">
          <w:rPr>
            <w:noProof/>
            <w:webHidden/>
          </w:rPr>
          <w:tab/>
        </w:r>
        <w:r w:rsidR="004D64F6">
          <w:rPr>
            <w:noProof/>
            <w:webHidden/>
          </w:rPr>
          <w:fldChar w:fldCharType="begin"/>
        </w:r>
        <w:r w:rsidR="004D64F6">
          <w:rPr>
            <w:noProof/>
            <w:webHidden/>
          </w:rPr>
          <w:instrText xml:space="preserve"> PAGEREF _Toc472863609 \h </w:instrText>
        </w:r>
        <w:r w:rsidR="004D64F6">
          <w:rPr>
            <w:noProof/>
            <w:webHidden/>
          </w:rPr>
        </w:r>
        <w:r w:rsidR="004D64F6">
          <w:rPr>
            <w:noProof/>
            <w:webHidden/>
          </w:rPr>
          <w:fldChar w:fldCharType="separate"/>
        </w:r>
        <w:r w:rsidR="004D64F6">
          <w:rPr>
            <w:noProof/>
            <w:webHidden/>
          </w:rPr>
          <w:t>35</w:t>
        </w:r>
        <w:r w:rsidR="004D64F6">
          <w:rPr>
            <w:noProof/>
            <w:webHidden/>
          </w:rPr>
          <w:fldChar w:fldCharType="end"/>
        </w:r>
      </w:hyperlink>
    </w:p>
    <w:p w14:paraId="5C4EAD68" w14:textId="5A543A3F" w:rsidR="004D64F6" w:rsidRDefault="00EC5902">
      <w:pPr>
        <w:pStyle w:val="Obsah2"/>
        <w:rPr>
          <w:rFonts w:asciiTheme="minorHAnsi" w:eastAsiaTheme="minorEastAsia" w:hAnsiTheme="minorHAnsi" w:cstheme="minorBidi"/>
          <w:noProof/>
          <w:sz w:val="22"/>
          <w:szCs w:val="22"/>
        </w:rPr>
      </w:pPr>
      <w:hyperlink w:anchor="_Toc472863610" w:history="1">
        <w:r w:rsidR="004D64F6" w:rsidRPr="004F0CA8">
          <w:rPr>
            <w:rStyle w:val="Hypertextovodkaz"/>
            <w:noProof/>
          </w:rPr>
          <w:t>3.2 Titulky tabulek</w:t>
        </w:r>
        <w:r w:rsidR="004D64F6">
          <w:rPr>
            <w:noProof/>
            <w:webHidden/>
          </w:rPr>
          <w:tab/>
        </w:r>
        <w:r w:rsidR="004D64F6">
          <w:rPr>
            <w:noProof/>
            <w:webHidden/>
          </w:rPr>
          <w:fldChar w:fldCharType="begin"/>
        </w:r>
        <w:r w:rsidR="004D64F6">
          <w:rPr>
            <w:noProof/>
            <w:webHidden/>
          </w:rPr>
          <w:instrText xml:space="preserve"> PAGEREF _Toc472863610 \h </w:instrText>
        </w:r>
        <w:r w:rsidR="004D64F6">
          <w:rPr>
            <w:noProof/>
            <w:webHidden/>
          </w:rPr>
        </w:r>
        <w:r w:rsidR="004D64F6">
          <w:rPr>
            <w:noProof/>
            <w:webHidden/>
          </w:rPr>
          <w:fldChar w:fldCharType="separate"/>
        </w:r>
        <w:r w:rsidR="004D64F6">
          <w:rPr>
            <w:noProof/>
            <w:webHidden/>
          </w:rPr>
          <w:t>35</w:t>
        </w:r>
        <w:r w:rsidR="004D64F6">
          <w:rPr>
            <w:noProof/>
            <w:webHidden/>
          </w:rPr>
          <w:fldChar w:fldCharType="end"/>
        </w:r>
      </w:hyperlink>
    </w:p>
    <w:p w14:paraId="515F4639" w14:textId="5B2A170D" w:rsidR="004D64F6" w:rsidRDefault="00EC5902">
      <w:pPr>
        <w:pStyle w:val="Obsah3"/>
        <w:rPr>
          <w:rFonts w:asciiTheme="minorHAnsi" w:eastAsiaTheme="minorEastAsia" w:hAnsiTheme="minorHAnsi" w:cstheme="minorBidi"/>
          <w:noProof/>
          <w:sz w:val="22"/>
          <w:szCs w:val="22"/>
        </w:rPr>
      </w:pPr>
      <w:hyperlink w:anchor="_Toc472863611" w:history="1">
        <w:r w:rsidR="004D64F6" w:rsidRPr="004F0CA8">
          <w:rPr>
            <w:rStyle w:val="Hypertextovodkaz"/>
            <w:noProof/>
          </w:rPr>
          <w:t>3.2.1 Jednotky v titulcích nebo záhlaví sloupců</w:t>
        </w:r>
        <w:r w:rsidR="004D64F6">
          <w:rPr>
            <w:noProof/>
            <w:webHidden/>
          </w:rPr>
          <w:tab/>
        </w:r>
        <w:r w:rsidR="004D64F6">
          <w:rPr>
            <w:noProof/>
            <w:webHidden/>
          </w:rPr>
          <w:fldChar w:fldCharType="begin"/>
        </w:r>
        <w:r w:rsidR="004D64F6">
          <w:rPr>
            <w:noProof/>
            <w:webHidden/>
          </w:rPr>
          <w:instrText xml:space="preserve"> PAGEREF _Toc472863611 \h </w:instrText>
        </w:r>
        <w:r w:rsidR="004D64F6">
          <w:rPr>
            <w:noProof/>
            <w:webHidden/>
          </w:rPr>
        </w:r>
        <w:r w:rsidR="004D64F6">
          <w:rPr>
            <w:noProof/>
            <w:webHidden/>
          </w:rPr>
          <w:fldChar w:fldCharType="separate"/>
        </w:r>
        <w:r w:rsidR="004D64F6">
          <w:rPr>
            <w:noProof/>
            <w:webHidden/>
          </w:rPr>
          <w:t>35</w:t>
        </w:r>
        <w:r w:rsidR="004D64F6">
          <w:rPr>
            <w:noProof/>
            <w:webHidden/>
          </w:rPr>
          <w:fldChar w:fldCharType="end"/>
        </w:r>
      </w:hyperlink>
    </w:p>
    <w:p w14:paraId="4F15D192" w14:textId="65709571" w:rsidR="004D64F6" w:rsidRDefault="00EC5902">
      <w:pPr>
        <w:pStyle w:val="Obsah2"/>
        <w:rPr>
          <w:rFonts w:asciiTheme="minorHAnsi" w:eastAsiaTheme="minorEastAsia" w:hAnsiTheme="minorHAnsi" w:cstheme="minorBidi"/>
          <w:noProof/>
          <w:sz w:val="22"/>
          <w:szCs w:val="22"/>
        </w:rPr>
      </w:pPr>
      <w:hyperlink w:anchor="_Toc472863612" w:history="1">
        <w:r w:rsidR="004D64F6" w:rsidRPr="004F0CA8">
          <w:rPr>
            <w:rStyle w:val="Hypertextovodkaz"/>
            <w:noProof/>
          </w:rPr>
          <w:t>3.3 Uvedení zdroje tabulek</w:t>
        </w:r>
        <w:r w:rsidR="004D64F6">
          <w:rPr>
            <w:noProof/>
            <w:webHidden/>
          </w:rPr>
          <w:tab/>
        </w:r>
        <w:r w:rsidR="004D64F6">
          <w:rPr>
            <w:noProof/>
            <w:webHidden/>
          </w:rPr>
          <w:fldChar w:fldCharType="begin"/>
        </w:r>
        <w:r w:rsidR="004D64F6">
          <w:rPr>
            <w:noProof/>
            <w:webHidden/>
          </w:rPr>
          <w:instrText xml:space="preserve"> PAGEREF _Toc472863612 \h </w:instrText>
        </w:r>
        <w:r w:rsidR="004D64F6">
          <w:rPr>
            <w:noProof/>
            <w:webHidden/>
          </w:rPr>
        </w:r>
        <w:r w:rsidR="004D64F6">
          <w:rPr>
            <w:noProof/>
            <w:webHidden/>
          </w:rPr>
          <w:fldChar w:fldCharType="separate"/>
        </w:r>
        <w:r w:rsidR="004D64F6">
          <w:rPr>
            <w:noProof/>
            <w:webHidden/>
          </w:rPr>
          <w:t>36</w:t>
        </w:r>
        <w:r w:rsidR="004D64F6">
          <w:rPr>
            <w:noProof/>
            <w:webHidden/>
          </w:rPr>
          <w:fldChar w:fldCharType="end"/>
        </w:r>
      </w:hyperlink>
    </w:p>
    <w:p w14:paraId="1315B837" w14:textId="2254B58B" w:rsidR="004D64F6" w:rsidRDefault="00EC5902">
      <w:pPr>
        <w:pStyle w:val="Obsah2"/>
        <w:rPr>
          <w:rFonts w:asciiTheme="minorHAnsi" w:eastAsiaTheme="minorEastAsia" w:hAnsiTheme="minorHAnsi" w:cstheme="minorBidi"/>
          <w:noProof/>
          <w:sz w:val="22"/>
          <w:szCs w:val="22"/>
        </w:rPr>
      </w:pPr>
      <w:hyperlink w:anchor="_Toc472863613" w:history="1">
        <w:r w:rsidR="004D64F6" w:rsidRPr="004F0CA8">
          <w:rPr>
            <w:rStyle w:val="Hypertextovodkaz"/>
            <w:noProof/>
          </w:rPr>
          <w:t>3.4 Umístění tabulky na stránce</w:t>
        </w:r>
        <w:r w:rsidR="004D64F6">
          <w:rPr>
            <w:noProof/>
            <w:webHidden/>
          </w:rPr>
          <w:tab/>
        </w:r>
        <w:r w:rsidR="004D64F6">
          <w:rPr>
            <w:noProof/>
            <w:webHidden/>
          </w:rPr>
          <w:fldChar w:fldCharType="begin"/>
        </w:r>
        <w:r w:rsidR="004D64F6">
          <w:rPr>
            <w:noProof/>
            <w:webHidden/>
          </w:rPr>
          <w:instrText xml:space="preserve"> PAGEREF _Toc472863613 \h </w:instrText>
        </w:r>
        <w:r w:rsidR="004D64F6">
          <w:rPr>
            <w:noProof/>
            <w:webHidden/>
          </w:rPr>
        </w:r>
        <w:r w:rsidR="004D64F6">
          <w:rPr>
            <w:noProof/>
            <w:webHidden/>
          </w:rPr>
          <w:fldChar w:fldCharType="separate"/>
        </w:r>
        <w:r w:rsidR="004D64F6">
          <w:rPr>
            <w:noProof/>
            <w:webHidden/>
          </w:rPr>
          <w:t>36</w:t>
        </w:r>
        <w:r w:rsidR="004D64F6">
          <w:rPr>
            <w:noProof/>
            <w:webHidden/>
          </w:rPr>
          <w:fldChar w:fldCharType="end"/>
        </w:r>
      </w:hyperlink>
    </w:p>
    <w:p w14:paraId="4348D838" w14:textId="647126EE" w:rsidR="004D64F6" w:rsidRDefault="00EC5902">
      <w:pPr>
        <w:pStyle w:val="Obsah2"/>
        <w:rPr>
          <w:rFonts w:asciiTheme="minorHAnsi" w:eastAsiaTheme="minorEastAsia" w:hAnsiTheme="minorHAnsi" w:cstheme="minorBidi"/>
          <w:noProof/>
          <w:sz w:val="22"/>
          <w:szCs w:val="22"/>
        </w:rPr>
      </w:pPr>
      <w:hyperlink w:anchor="_Toc472863614" w:history="1">
        <w:r w:rsidR="004D64F6" w:rsidRPr="004F0CA8">
          <w:rPr>
            <w:rStyle w:val="Hypertextovodkaz"/>
            <w:noProof/>
          </w:rPr>
          <w:t>3.5 Formátování tabulek a buněk</w:t>
        </w:r>
        <w:r w:rsidR="004D64F6">
          <w:rPr>
            <w:noProof/>
            <w:webHidden/>
          </w:rPr>
          <w:tab/>
        </w:r>
        <w:r w:rsidR="004D64F6">
          <w:rPr>
            <w:noProof/>
            <w:webHidden/>
          </w:rPr>
          <w:fldChar w:fldCharType="begin"/>
        </w:r>
        <w:r w:rsidR="004D64F6">
          <w:rPr>
            <w:noProof/>
            <w:webHidden/>
          </w:rPr>
          <w:instrText xml:space="preserve"> PAGEREF _Toc472863614 \h </w:instrText>
        </w:r>
        <w:r w:rsidR="004D64F6">
          <w:rPr>
            <w:noProof/>
            <w:webHidden/>
          </w:rPr>
        </w:r>
        <w:r w:rsidR="004D64F6">
          <w:rPr>
            <w:noProof/>
            <w:webHidden/>
          </w:rPr>
          <w:fldChar w:fldCharType="separate"/>
        </w:r>
        <w:r w:rsidR="004D64F6">
          <w:rPr>
            <w:noProof/>
            <w:webHidden/>
          </w:rPr>
          <w:t>37</w:t>
        </w:r>
        <w:r w:rsidR="004D64F6">
          <w:rPr>
            <w:noProof/>
            <w:webHidden/>
          </w:rPr>
          <w:fldChar w:fldCharType="end"/>
        </w:r>
      </w:hyperlink>
    </w:p>
    <w:p w14:paraId="5C9BA5B2" w14:textId="5C11066A" w:rsidR="004D64F6" w:rsidRDefault="00EC5902">
      <w:pPr>
        <w:pStyle w:val="Obsah3"/>
        <w:rPr>
          <w:rFonts w:asciiTheme="minorHAnsi" w:eastAsiaTheme="minorEastAsia" w:hAnsiTheme="minorHAnsi" w:cstheme="minorBidi"/>
          <w:noProof/>
          <w:sz w:val="22"/>
          <w:szCs w:val="22"/>
        </w:rPr>
      </w:pPr>
      <w:hyperlink w:anchor="_Toc472863615" w:history="1">
        <w:r w:rsidR="004D64F6" w:rsidRPr="004F0CA8">
          <w:rPr>
            <w:rStyle w:val="Hypertextovodkaz"/>
            <w:noProof/>
          </w:rPr>
          <w:t>3.5.1 Formátování sloupců</w:t>
        </w:r>
        <w:r w:rsidR="004D64F6">
          <w:rPr>
            <w:noProof/>
            <w:webHidden/>
          </w:rPr>
          <w:tab/>
        </w:r>
        <w:r w:rsidR="004D64F6">
          <w:rPr>
            <w:noProof/>
            <w:webHidden/>
          </w:rPr>
          <w:fldChar w:fldCharType="begin"/>
        </w:r>
        <w:r w:rsidR="004D64F6">
          <w:rPr>
            <w:noProof/>
            <w:webHidden/>
          </w:rPr>
          <w:instrText xml:space="preserve"> PAGEREF _Toc472863615 \h </w:instrText>
        </w:r>
        <w:r w:rsidR="004D64F6">
          <w:rPr>
            <w:noProof/>
            <w:webHidden/>
          </w:rPr>
        </w:r>
        <w:r w:rsidR="004D64F6">
          <w:rPr>
            <w:noProof/>
            <w:webHidden/>
          </w:rPr>
          <w:fldChar w:fldCharType="separate"/>
        </w:r>
        <w:r w:rsidR="004D64F6">
          <w:rPr>
            <w:noProof/>
            <w:webHidden/>
          </w:rPr>
          <w:t>37</w:t>
        </w:r>
        <w:r w:rsidR="004D64F6">
          <w:rPr>
            <w:noProof/>
            <w:webHidden/>
          </w:rPr>
          <w:fldChar w:fldCharType="end"/>
        </w:r>
      </w:hyperlink>
    </w:p>
    <w:p w14:paraId="5A309732" w14:textId="06775C2B" w:rsidR="004D64F6" w:rsidRDefault="00EC5902">
      <w:pPr>
        <w:pStyle w:val="Obsah3"/>
        <w:rPr>
          <w:rFonts w:asciiTheme="minorHAnsi" w:eastAsiaTheme="minorEastAsia" w:hAnsiTheme="minorHAnsi" w:cstheme="minorBidi"/>
          <w:noProof/>
          <w:sz w:val="22"/>
          <w:szCs w:val="22"/>
        </w:rPr>
      </w:pPr>
      <w:hyperlink w:anchor="_Toc472863616" w:history="1">
        <w:r w:rsidR="004D64F6" w:rsidRPr="004F0CA8">
          <w:rPr>
            <w:rStyle w:val="Hypertextovodkaz"/>
            <w:noProof/>
          </w:rPr>
          <w:t>3.5.2 Formátování buněk</w:t>
        </w:r>
        <w:r w:rsidR="004D64F6">
          <w:rPr>
            <w:noProof/>
            <w:webHidden/>
          </w:rPr>
          <w:tab/>
        </w:r>
        <w:r w:rsidR="004D64F6">
          <w:rPr>
            <w:noProof/>
            <w:webHidden/>
          </w:rPr>
          <w:fldChar w:fldCharType="begin"/>
        </w:r>
        <w:r w:rsidR="004D64F6">
          <w:rPr>
            <w:noProof/>
            <w:webHidden/>
          </w:rPr>
          <w:instrText xml:space="preserve"> PAGEREF _Toc472863616 \h </w:instrText>
        </w:r>
        <w:r w:rsidR="004D64F6">
          <w:rPr>
            <w:noProof/>
            <w:webHidden/>
          </w:rPr>
        </w:r>
        <w:r w:rsidR="004D64F6">
          <w:rPr>
            <w:noProof/>
            <w:webHidden/>
          </w:rPr>
          <w:fldChar w:fldCharType="separate"/>
        </w:r>
        <w:r w:rsidR="004D64F6">
          <w:rPr>
            <w:noProof/>
            <w:webHidden/>
          </w:rPr>
          <w:t>38</w:t>
        </w:r>
        <w:r w:rsidR="004D64F6">
          <w:rPr>
            <w:noProof/>
            <w:webHidden/>
          </w:rPr>
          <w:fldChar w:fldCharType="end"/>
        </w:r>
      </w:hyperlink>
    </w:p>
    <w:p w14:paraId="15254AD5" w14:textId="1DB52959" w:rsidR="004D64F6" w:rsidRDefault="00EC5902">
      <w:pPr>
        <w:pStyle w:val="Obsah3"/>
        <w:rPr>
          <w:rFonts w:asciiTheme="minorHAnsi" w:eastAsiaTheme="minorEastAsia" w:hAnsiTheme="minorHAnsi" w:cstheme="minorBidi"/>
          <w:noProof/>
          <w:sz w:val="22"/>
          <w:szCs w:val="22"/>
        </w:rPr>
      </w:pPr>
      <w:hyperlink w:anchor="_Toc472863617" w:history="1">
        <w:r w:rsidR="004D64F6" w:rsidRPr="004F0CA8">
          <w:rPr>
            <w:rStyle w:val="Hypertextovodkaz"/>
            <w:noProof/>
          </w:rPr>
          <w:t>3.5.3 Zarovnání údajů v buňkách</w:t>
        </w:r>
        <w:r w:rsidR="004D64F6">
          <w:rPr>
            <w:noProof/>
            <w:webHidden/>
          </w:rPr>
          <w:tab/>
        </w:r>
        <w:r w:rsidR="004D64F6">
          <w:rPr>
            <w:noProof/>
            <w:webHidden/>
          </w:rPr>
          <w:fldChar w:fldCharType="begin"/>
        </w:r>
        <w:r w:rsidR="004D64F6">
          <w:rPr>
            <w:noProof/>
            <w:webHidden/>
          </w:rPr>
          <w:instrText xml:space="preserve"> PAGEREF _Toc472863617 \h </w:instrText>
        </w:r>
        <w:r w:rsidR="004D64F6">
          <w:rPr>
            <w:noProof/>
            <w:webHidden/>
          </w:rPr>
        </w:r>
        <w:r w:rsidR="004D64F6">
          <w:rPr>
            <w:noProof/>
            <w:webHidden/>
          </w:rPr>
          <w:fldChar w:fldCharType="separate"/>
        </w:r>
        <w:r w:rsidR="004D64F6">
          <w:rPr>
            <w:noProof/>
            <w:webHidden/>
          </w:rPr>
          <w:t>38</w:t>
        </w:r>
        <w:r w:rsidR="004D64F6">
          <w:rPr>
            <w:noProof/>
            <w:webHidden/>
          </w:rPr>
          <w:fldChar w:fldCharType="end"/>
        </w:r>
      </w:hyperlink>
    </w:p>
    <w:p w14:paraId="52B495E9" w14:textId="2EF26793" w:rsidR="004D64F6" w:rsidRDefault="00EC5902">
      <w:pPr>
        <w:pStyle w:val="Obsah2"/>
        <w:rPr>
          <w:rFonts w:asciiTheme="minorHAnsi" w:eastAsiaTheme="minorEastAsia" w:hAnsiTheme="minorHAnsi" w:cstheme="minorBidi"/>
          <w:noProof/>
          <w:sz w:val="22"/>
          <w:szCs w:val="22"/>
        </w:rPr>
      </w:pPr>
      <w:hyperlink w:anchor="_Toc472863618" w:history="1">
        <w:r w:rsidR="004D64F6" w:rsidRPr="004F0CA8">
          <w:rPr>
            <w:rStyle w:val="Hypertextovodkaz"/>
            <w:noProof/>
          </w:rPr>
          <w:t>3.6 Odkazování na tabulky</w:t>
        </w:r>
        <w:r w:rsidR="004D64F6">
          <w:rPr>
            <w:noProof/>
            <w:webHidden/>
          </w:rPr>
          <w:tab/>
        </w:r>
        <w:r w:rsidR="004D64F6">
          <w:rPr>
            <w:noProof/>
            <w:webHidden/>
          </w:rPr>
          <w:fldChar w:fldCharType="begin"/>
        </w:r>
        <w:r w:rsidR="004D64F6">
          <w:rPr>
            <w:noProof/>
            <w:webHidden/>
          </w:rPr>
          <w:instrText xml:space="preserve"> PAGEREF _Toc472863618 \h </w:instrText>
        </w:r>
        <w:r w:rsidR="004D64F6">
          <w:rPr>
            <w:noProof/>
            <w:webHidden/>
          </w:rPr>
        </w:r>
        <w:r w:rsidR="004D64F6">
          <w:rPr>
            <w:noProof/>
            <w:webHidden/>
          </w:rPr>
          <w:fldChar w:fldCharType="separate"/>
        </w:r>
        <w:r w:rsidR="004D64F6">
          <w:rPr>
            <w:noProof/>
            <w:webHidden/>
          </w:rPr>
          <w:t>39</w:t>
        </w:r>
        <w:r w:rsidR="004D64F6">
          <w:rPr>
            <w:noProof/>
            <w:webHidden/>
          </w:rPr>
          <w:fldChar w:fldCharType="end"/>
        </w:r>
      </w:hyperlink>
    </w:p>
    <w:p w14:paraId="74E7DEE3" w14:textId="6259E882" w:rsidR="004D64F6" w:rsidRDefault="00EC5902">
      <w:pPr>
        <w:pStyle w:val="Obsah1"/>
        <w:rPr>
          <w:rFonts w:asciiTheme="minorHAnsi" w:eastAsiaTheme="minorEastAsia" w:hAnsiTheme="minorHAnsi" w:cstheme="minorBidi"/>
          <w:b w:val="0"/>
          <w:noProof/>
          <w:sz w:val="22"/>
          <w:szCs w:val="22"/>
        </w:rPr>
      </w:pPr>
      <w:hyperlink w:anchor="_Toc472863619" w:history="1">
        <w:r w:rsidR="004D64F6" w:rsidRPr="004F0CA8">
          <w:rPr>
            <w:rStyle w:val="Hypertextovodkaz"/>
            <w:noProof/>
          </w:rPr>
          <w:t>4 Obrázky a další grafické prvky</w:t>
        </w:r>
        <w:r w:rsidR="004D64F6">
          <w:rPr>
            <w:noProof/>
            <w:webHidden/>
          </w:rPr>
          <w:tab/>
        </w:r>
        <w:r w:rsidR="004D64F6">
          <w:rPr>
            <w:noProof/>
            <w:webHidden/>
          </w:rPr>
          <w:fldChar w:fldCharType="begin"/>
        </w:r>
        <w:r w:rsidR="004D64F6">
          <w:rPr>
            <w:noProof/>
            <w:webHidden/>
          </w:rPr>
          <w:instrText xml:space="preserve"> PAGEREF _Toc472863619 \h </w:instrText>
        </w:r>
        <w:r w:rsidR="004D64F6">
          <w:rPr>
            <w:noProof/>
            <w:webHidden/>
          </w:rPr>
        </w:r>
        <w:r w:rsidR="004D64F6">
          <w:rPr>
            <w:noProof/>
            <w:webHidden/>
          </w:rPr>
          <w:fldChar w:fldCharType="separate"/>
        </w:r>
        <w:r w:rsidR="004D64F6">
          <w:rPr>
            <w:noProof/>
            <w:webHidden/>
          </w:rPr>
          <w:t>40</w:t>
        </w:r>
        <w:r w:rsidR="004D64F6">
          <w:rPr>
            <w:noProof/>
            <w:webHidden/>
          </w:rPr>
          <w:fldChar w:fldCharType="end"/>
        </w:r>
      </w:hyperlink>
    </w:p>
    <w:p w14:paraId="7E5EA319" w14:textId="4FA5B7CD" w:rsidR="004D64F6" w:rsidRDefault="00EC5902">
      <w:pPr>
        <w:pStyle w:val="Obsah2"/>
        <w:rPr>
          <w:rFonts w:asciiTheme="minorHAnsi" w:eastAsiaTheme="minorEastAsia" w:hAnsiTheme="minorHAnsi" w:cstheme="minorBidi"/>
          <w:noProof/>
          <w:sz w:val="22"/>
          <w:szCs w:val="22"/>
        </w:rPr>
      </w:pPr>
      <w:hyperlink w:anchor="_Toc472863620" w:history="1">
        <w:r w:rsidR="004D64F6" w:rsidRPr="004F0CA8">
          <w:rPr>
            <w:rStyle w:val="Hypertextovodkaz"/>
            <w:noProof/>
          </w:rPr>
          <w:t>4.1 Kvalita obrázků přebíraných z jiných zdrojů</w:t>
        </w:r>
        <w:r w:rsidR="004D64F6">
          <w:rPr>
            <w:noProof/>
            <w:webHidden/>
          </w:rPr>
          <w:tab/>
        </w:r>
        <w:r w:rsidR="004D64F6">
          <w:rPr>
            <w:noProof/>
            <w:webHidden/>
          </w:rPr>
          <w:fldChar w:fldCharType="begin"/>
        </w:r>
        <w:r w:rsidR="004D64F6">
          <w:rPr>
            <w:noProof/>
            <w:webHidden/>
          </w:rPr>
          <w:instrText xml:space="preserve"> PAGEREF _Toc472863620 \h </w:instrText>
        </w:r>
        <w:r w:rsidR="004D64F6">
          <w:rPr>
            <w:noProof/>
            <w:webHidden/>
          </w:rPr>
        </w:r>
        <w:r w:rsidR="004D64F6">
          <w:rPr>
            <w:noProof/>
            <w:webHidden/>
          </w:rPr>
          <w:fldChar w:fldCharType="separate"/>
        </w:r>
        <w:r w:rsidR="004D64F6">
          <w:rPr>
            <w:noProof/>
            <w:webHidden/>
          </w:rPr>
          <w:t>40</w:t>
        </w:r>
        <w:r w:rsidR="004D64F6">
          <w:rPr>
            <w:noProof/>
            <w:webHidden/>
          </w:rPr>
          <w:fldChar w:fldCharType="end"/>
        </w:r>
      </w:hyperlink>
    </w:p>
    <w:p w14:paraId="0FA3E102" w14:textId="72AFE799" w:rsidR="004D64F6" w:rsidRDefault="00EC5902">
      <w:pPr>
        <w:pStyle w:val="Obsah2"/>
        <w:rPr>
          <w:rFonts w:asciiTheme="minorHAnsi" w:eastAsiaTheme="minorEastAsia" w:hAnsiTheme="minorHAnsi" w:cstheme="minorBidi"/>
          <w:noProof/>
          <w:sz w:val="22"/>
          <w:szCs w:val="22"/>
        </w:rPr>
      </w:pPr>
      <w:hyperlink w:anchor="_Toc472863621" w:history="1">
        <w:r w:rsidR="004D64F6" w:rsidRPr="004F0CA8">
          <w:rPr>
            <w:rStyle w:val="Hypertextovodkaz"/>
            <w:noProof/>
          </w:rPr>
          <w:t>4.2 Vkládání a formátování obrázků</w:t>
        </w:r>
        <w:r w:rsidR="004D64F6">
          <w:rPr>
            <w:noProof/>
            <w:webHidden/>
          </w:rPr>
          <w:tab/>
        </w:r>
        <w:r w:rsidR="004D64F6">
          <w:rPr>
            <w:noProof/>
            <w:webHidden/>
          </w:rPr>
          <w:fldChar w:fldCharType="begin"/>
        </w:r>
        <w:r w:rsidR="004D64F6">
          <w:rPr>
            <w:noProof/>
            <w:webHidden/>
          </w:rPr>
          <w:instrText xml:space="preserve"> PAGEREF _Toc472863621 \h </w:instrText>
        </w:r>
        <w:r w:rsidR="004D64F6">
          <w:rPr>
            <w:noProof/>
            <w:webHidden/>
          </w:rPr>
        </w:r>
        <w:r w:rsidR="004D64F6">
          <w:rPr>
            <w:noProof/>
            <w:webHidden/>
          </w:rPr>
          <w:fldChar w:fldCharType="separate"/>
        </w:r>
        <w:r w:rsidR="004D64F6">
          <w:rPr>
            <w:noProof/>
            <w:webHidden/>
          </w:rPr>
          <w:t>41</w:t>
        </w:r>
        <w:r w:rsidR="004D64F6">
          <w:rPr>
            <w:noProof/>
            <w:webHidden/>
          </w:rPr>
          <w:fldChar w:fldCharType="end"/>
        </w:r>
      </w:hyperlink>
    </w:p>
    <w:p w14:paraId="1CFBC4FF" w14:textId="2ED33109" w:rsidR="004D64F6" w:rsidRDefault="00EC5902">
      <w:pPr>
        <w:pStyle w:val="Obsah2"/>
        <w:rPr>
          <w:rFonts w:asciiTheme="minorHAnsi" w:eastAsiaTheme="minorEastAsia" w:hAnsiTheme="minorHAnsi" w:cstheme="minorBidi"/>
          <w:noProof/>
          <w:sz w:val="22"/>
          <w:szCs w:val="22"/>
        </w:rPr>
      </w:pPr>
      <w:hyperlink w:anchor="_Toc472863622" w:history="1">
        <w:r w:rsidR="004D64F6" w:rsidRPr="004F0CA8">
          <w:rPr>
            <w:rStyle w:val="Hypertextovodkaz"/>
            <w:noProof/>
          </w:rPr>
          <w:t>4.3 Odkazování na obrázky</w:t>
        </w:r>
        <w:r w:rsidR="004D64F6">
          <w:rPr>
            <w:noProof/>
            <w:webHidden/>
          </w:rPr>
          <w:tab/>
        </w:r>
        <w:r w:rsidR="004D64F6">
          <w:rPr>
            <w:noProof/>
            <w:webHidden/>
          </w:rPr>
          <w:fldChar w:fldCharType="begin"/>
        </w:r>
        <w:r w:rsidR="004D64F6">
          <w:rPr>
            <w:noProof/>
            <w:webHidden/>
          </w:rPr>
          <w:instrText xml:space="preserve"> PAGEREF _Toc472863622 \h </w:instrText>
        </w:r>
        <w:r w:rsidR="004D64F6">
          <w:rPr>
            <w:noProof/>
            <w:webHidden/>
          </w:rPr>
        </w:r>
        <w:r w:rsidR="004D64F6">
          <w:rPr>
            <w:noProof/>
            <w:webHidden/>
          </w:rPr>
          <w:fldChar w:fldCharType="separate"/>
        </w:r>
        <w:r w:rsidR="004D64F6">
          <w:rPr>
            <w:noProof/>
            <w:webHidden/>
          </w:rPr>
          <w:t>42</w:t>
        </w:r>
        <w:r w:rsidR="004D64F6">
          <w:rPr>
            <w:noProof/>
            <w:webHidden/>
          </w:rPr>
          <w:fldChar w:fldCharType="end"/>
        </w:r>
      </w:hyperlink>
    </w:p>
    <w:p w14:paraId="01C1381E" w14:textId="4E4D0AAF" w:rsidR="004D64F6" w:rsidRDefault="00EC5902">
      <w:pPr>
        <w:pStyle w:val="Obsah1"/>
        <w:rPr>
          <w:rFonts w:asciiTheme="minorHAnsi" w:eastAsiaTheme="minorEastAsia" w:hAnsiTheme="minorHAnsi" w:cstheme="minorBidi"/>
          <w:b w:val="0"/>
          <w:noProof/>
          <w:sz w:val="22"/>
          <w:szCs w:val="22"/>
        </w:rPr>
      </w:pPr>
      <w:hyperlink w:anchor="_Toc472863623" w:history="1">
        <w:r w:rsidR="004D64F6" w:rsidRPr="004F0CA8">
          <w:rPr>
            <w:rStyle w:val="Hypertextovodkaz"/>
            <w:noProof/>
          </w:rPr>
          <w:t>5 Matematické vzorce</w:t>
        </w:r>
        <w:r w:rsidR="004D64F6">
          <w:rPr>
            <w:noProof/>
            <w:webHidden/>
          </w:rPr>
          <w:tab/>
        </w:r>
        <w:r w:rsidR="004D64F6">
          <w:rPr>
            <w:noProof/>
            <w:webHidden/>
          </w:rPr>
          <w:fldChar w:fldCharType="begin"/>
        </w:r>
        <w:r w:rsidR="004D64F6">
          <w:rPr>
            <w:noProof/>
            <w:webHidden/>
          </w:rPr>
          <w:instrText xml:space="preserve"> PAGEREF _Toc472863623 \h </w:instrText>
        </w:r>
        <w:r w:rsidR="004D64F6">
          <w:rPr>
            <w:noProof/>
            <w:webHidden/>
          </w:rPr>
        </w:r>
        <w:r w:rsidR="004D64F6">
          <w:rPr>
            <w:noProof/>
            <w:webHidden/>
          </w:rPr>
          <w:fldChar w:fldCharType="separate"/>
        </w:r>
        <w:r w:rsidR="004D64F6">
          <w:rPr>
            <w:noProof/>
            <w:webHidden/>
          </w:rPr>
          <w:t>43</w:t>
        </w:r>
        <w:r w:rsidR="004D64F6">
          <w:rPr>
            <w:noProof/>
            <w:webHidden/>
          </w:rPr>
          <w:fldChar w:fldCharType="end"/>
        </w:r>
      </w:hyperlink>
    </w:p>
    <w:p w14:paraId="6C928354" w14:textId="7DCEDB97" w:rsidR="004D64F6" w:rsidRDefault="00EC5902">
      <w:pPr>
        <w:pStyle w:val="Obsah2"/>
        <w:rPr>
          <w:rFonts w:asciiTheme="minorHAnsi" w:eastAsiaTheme="minorEastAsia" w:hAnsiTheme="minorHAnsi" w:cstheme="minorBidi"/>
          <w:noProof/>
          <w:sz w:val="22"/>
          <w:szCs w:val="22"/>
        </w:rPr>
      </w:pPr>
      <w:hyperlink w:anchor="_Toc472863624" w:history="1">
        <w:r w:rsidR="004D64F6" w:rsidRPr="004F0CA8">
          <w:rPr>
            <w:rStyle w:val="Hypertextovodkaz"/>
            <w:noProof/>
          </w:rPr>
          <w:t>5.1 Umístění vzorce v textu</w:t>
        </w:r>
        <w:r w:rsidR="004D64F6">
          <w:rPr>
            <w:noProof/>
            <w:webHidden/>
          </w:rPr>
          <w:tab/>
        </w:r>
        <w:r w:rsidR="004D64F6">
          <w:rPr>
            <w:noProof/>
            <w:webHidden/>
          </w:rPr>
          <w:fldChar w:fldCharType="begin"/>
        </w:r>
        <w:r w:rsidR="004D64F6">
          <w:rPr>
            <w:noProof/>
            <w:webHidden/>
          </w:rPr>
          <w:instrText xml:space="preserve"> PAGEREF _Toc472863624 \h </w:instrText>
        </w:r>
        <w:r w:rsidR="004D64F6">
          <w:rPr>
            <w:noProof/>
            <w:webHidden/>
          </w:rPr>
        </w:r>
        <w:r w:rsidR="004D64F6">
          <w:rPr>
            <w:noProof/>
            <w:webHidden/>
          </w:rPr>
          <w:fldChar w:fldCharType="separate"/>
        </w:r>
        <w:r w:rsidR="004D64F6">
          <w:rPr>
            <w:noProof/>
            <w:webHidden/>
          </w:rPr>
          <w:t>43</w:t>
        </w:r>
        <w:r w:rsidR="004D64F6">
          <w:rPr>
            <w:noProof/>
            <w:webHidden/>
          </w:rPr>
          <w:fldChar w:fldCharType="end"/>
        </w:r>
      </w:hyperlink>
    </w:p>
    <w:p w14:paraId="4BC522B5" w14:textId="020D8B4E" w:rsidR="004D64F6" w:rsidRDefault="00EC5902">
      <w:pPr>
        <w:pStyle w:val="Obsah2"/>
        <w:rPr>
          <w:rFonts w:asciiTheme="minorHAnsi" w:eastAsiaTheme="minorEastAsia" w:hAnsiTheme="minorHAnsi" w:cstheme="minorBidi"/>
          <w:noProof/>
          <w:sz w:val="22"/>
          <w:szCs w:val="22"/>
        </w:rPr>
      </w:pPr>
      <w:hyperlink w:anchor="_Toc472863625" w:history="1">
        <w:r w:rsidR="004D64F6" w:rsidRPr="004F0CA8">
          <w:rPr>
            <w:rStyle w:val="Hypertextovodkaz"/>
            <w:noProof/>
          </w:rPr>
          <w:t>5.2 Odkaz na vzorec</w:t>
        </w:r>
        <w:r w:rsidR="004D64F6">
          <w:rPr>
            <w:noProof/>
            <w:webHidden/>
          </w:rPr>
          <w:tab/>
        </w:r>
        <w:r w:rsidR="004D64F6">
          <w:rPr>
            <w:noProof/>
            <w:webHidden/>
          </w:rPr>
          <w:fldChar w:fldCharType="begin"/>
        </w:r>
        <w:r w:rsidR="004D64F6">
          <w:rPr>
            <w:noProof/>
            <w:webHidden/>
          </w:rPr>
          <w:instrText xml:space="preserve"> PAGEREF _Toc472863625 \h </w:instrText>
        </w:r>
        <w:r w:rsidR="004D64F6">
          <w:rPr>
            <w:noProof/>
            <w:webHidden/>
          </w:rPr>
        </w:r>
        <w:r w:rsidR="004D64F6">
          <w:rPr>
            <w:noProof/>
            <w:webHidden/>
          </w:rPr>
          <w:fldChar w:fldCharType="separate"/>
        </w:r>
        <w:r w:rsidR="004D64F6">
          <w:rPr>
            <w:noProof/>
            <w:webHidden/>
          </w:rPr>
          <w:t>44</w:t>
        </w:r>
        <w:r w:rsidR="004D64F6">
          <w:rPr>
            <w:noProof/>
            <w:webHidden/>
          </w:rPr>
          <w:fldChar w:fldCharType="end"/>
        </w:r>
      </w:hyperlink>
    </w:p>
    <w:p w14:paraId="64D1479A" w14:textId="7FF4578D" w:rsidR="004D64F6" w:rsidRDefault="00EC5902">
      <w:pPr>
        <w:pStyle w:val="Obsah1"/>
        <w:rPr>
          <w:rFonts w:asciiTheme="minorHAnsi" w:eastAsiaTheme="minorEastAsia" w:hAnsiTheme="minorHAnsi" w:cstheme="minorBidi"/>
          <w:b w:val="0"/>
          <w:noProof/>
          <w:sz w:val="22"/>
          <w:szCs w:val="22"/>
        </w:rPr>
      </w:pPr>
      <w:hyperlink w:anchor="_Toc472863626" w:history="1">
        <w:r w:rsidR="004D64F6" w:rsidRPr="004F0CA8">
          <w:rPr>
            <w:rStyle w:val="Hypertextovodkaz"/>
            <w:noProof/>
          </w:rPr>
          <w:t>6 Citace a seznam literatury</w:t>
        </w:r>
        <w:r w:rsidR="004D64F6">
          <w:rPr>
            <w:noProof/>
            <w:webHidden/>
          </w:rPr>
          <w:tab/>
        </w:r>
        <w:r w:rsidR="004D64F6">
          <w:rPr>
            <w:noProof/>
            <w:webHidden/>
          </w:rPr>
          <w:fldChar w:fldCharType="begin"/>
        </w:r>
        <w:r w:rsidR="004D64F6">
          <w:rPr>
            <w:noProof/>
            <w:webHidden/>
          </w:rPr>
          <w:instrText xml:space="preserve"> PAGEREF _Toc472863626 \h </w:instrText>
        </w:r>
        <w:r w:rsidR="004D64F6">
          <w:rPr>
            <w:noProof/>
            <w:webHidden/>
          </w:rPr>
        </w:r>
        <w:r w:rsidR="004D64F6">
          <w:rPr>
            <w:noProof/>
            <w:webHidden/>
          </w:rPr>
          <w:fldChar w:fldCharType="separate"/>
        </w:r>
        <w:r w:rsidR="004D64F6">
          <w:rPr>
            <w:noProof/>
            <w:webHidden/>
          </w:rPr>
          <w:t>45</w:t>
        </w:r>
        <w:r w:rsidR="004D64F6">
          <w:rPr>
            <w:noProof/>
            <w:webHidden/>
          </w:rPr>
          <w:fldChar w:fldCharType="end"/>
        </w:r>
      </w:hyperlink>
    </w:p>
    <w:p w14:paraId="4BB4D495" w14:textId="2BF6F4AA" w:rsidR="004D64F6" w:rsidRDefault="00EC5902">
      <w:pPr>
        <w:pStyle w:val="Obsah2"/>
        <w:rPr>
          <w:rFonts w:asciiTheme="minorHAnsi" w:eastAsiaTheme="minorEastAsia" w:hAnsiTheme="minorHAnsi" w:cstheme="minorBidi"/>
          <w:noProof/>
          <w:sz w:val="22"/>
          <w:szCs w:val="22"/>
        </w:rPr>
      </w:pPr>
      <w:hyperlink w:anchor="_Toc472863627" w:history="1">
        <w:r w:rsidR="004D64F6" w:rsidRPr="004F0CA8">
          <w:rPr>
            <w:rStyle w:val="Hypertextovodkaz"/>
            <w:noProof/>
          </w:rPr>
          <w:t>6.1 Druhy zdrojů</w:t>
        </w:r>
        <w:r w:rsidR="004D64F6">
          <w:rPr>
            <w:noProof/>
            <w:webHidden/>
          </w:rPr>
          <w:tab/>
        </w:r>
        <w:r w:rsidR="004D64F6">
          <w:rPr>
            <w:noProof/>
            <w:webHidden/>
          </w:rPr>
          <w:fldChar w:fldCharType="begin"/>
        </w:r>
        <w:r w:rsidR="004D64F6">
          <w:rPr>
            <w:noProof/>
            <w:webHidden/>
          </w:rPr>
          <w:instrText xml:space="preserve"> PAGEREF _Toc472863627 \h </w:instrText>
        </w:r>
        <w:r w:rsidR="004D64F6">
          <w:rPr>
            <w:noProof/>
            <w:webHidden/>
          </w:rPr>
        </w:r>
        <w:r w:rsidR="004D64F6">
          <w:rPr>
            <w:noProof/>
            <w:webHidden/>
          </w:rPr>
          <w:fldChar w:fldCharType="separate"/>
        </w:r>
        <w:r w:rsidR="004D64F6">
          <w:rPr>
            <w:noProof/>
            <w:webHidden/>
          </w:rPr>
          <w:t>45</w:t>
        </w:r>
        <w:r w:rsidR="004D64F6">
          <w:rPr>
            <w:noProof/>
            <w:webHidden/>
          </w:rPr>
          <w:fldChar w:fldCharType="end"/>
        </w:r>
      </w:hyperlink>
    </w:p>
    <w:p w14:paraId="734C38B5" w14:textId="70349EE8" w:rsidR="004D64F6" w:rsidRDefault="00EC5902">
      <w:pPr>
        <w:pStyle w:val="Obsah2"/>
        <w:rPr>
          <w:rFonts w:asciiTheme="minorHAnsi" w:eastAsiaTheme="minorEastAsia" w:hAnsiTheme="minorHAnsi" w:cstheme="minorBidi"/>
          <w:noProof/>
          <w:sz w:val="22"/>
          <w:szCs w:val="22"/>
        </w:rPr>
      </w:pPr>
      <w:hyperlink w:anchor="_Toc472863628" w:history="1">
        <w:r w:rsidR="004D64F6" w:rsidRPr="004F0CA8">
          <w:rPr>
            <w:rStyle w:val="Hypertextovodkaz"/>
            <w:noProof/>
          </w:rPr>
          <w:t>6.2 Odkazy v textu</w:t>
        </w:r>
        <w:r w:rsidR="004D64F6">
          <w:rPr>
            <w:noProof/>
            <w:webHidden/>
          </w:rPr>
          <w:tab/>
        </w:r>
        <w:r w:rsidR="004D64F6">
          <w:rPr>
            <w:noProof/>
            <w:webHidden/>
          </w:rPr>
          <w:fldChar w:fldCharType="begin"/>
        </w:r>
        <w:r w:rsidR="004D64F6">
          <w:rPr>
            <w:noProof/>
            <w:webHidden/>
          </w:rPr>
          <w:instrText xml:space="preserve"> PAGEREF _Toc472863628 \h </w:instrText>
        </w:r>
        <w:r w:rsidR="004D64F6">
          <w:rPr>
            <w:noProof/>
            <w:webHidden/>
          </w:rPr>
        </w:r>
        <w:r w:rsidR="004D64F6">
          <w:rPr>
            <w:noProof/>
            <w:webHidden/>
          </w:rPr>
          <w:fldChar w:fldCharType="separate"/>
        </w:r>
        <w:r w:rsidR="004D64F6">
          <w:rPr>
            <w:noProof/>
            <w:webHidden/>
          </w:rPr>
          <w:t>47</w:t>
        </w:r>
        <w:r w:rsidR="004D64F6">
          <w:rPr>
            <w:noProof/>
            <w:webHidden/>
          </w:rPr>
          <w:fldChar w:fldCharType="end"/>
        </w:r>
      </w:hyperlink>
    </w:p>
    <w:p w14:paraId="4E287D20" w14:textId="5FB6142A" w:rsidR="004D64F6" w:rsidRDefault="00EC5902">
      <w:pPr>
        <w:pStyle w:val="Obsah2"/>
        <w:rPr>
          <w:rFonts w:asciiTheme="minorHAnsi" w:eastAsiaTheme="minorEastAsia" w:hAnsiTheme="minorHAnsi" w:cstheme="minorBidi"/>
          <w:noProof/>
          <w:sz w:val="22"/>
          <w:szCs w:val="22"/>
        </w:rPr>
      </w:pPr>
      <w:hyperlink w:anchor="_Toc472863629" w:history="1">
        <w:r w:rsidR="004D64F6" w:rsidRPr="004F0CA8">
          <w:rPr>
            <w:rStyle w:val="Hypertextovodkaz"/>
            <w:noProof/>
          </w:rPr>
          <w:t>6.3 Seznam literatury</w:t>
        </w:r>
        <w:r w:rsidR="004D64F6">
          <w:rPr>
            <w:noProof/>
            <w:webHidden/>
          </w:rPr>
          <w:tab/>
        </w:r>
        <w:r w:rsidR="004D64F6">
          <w:rPr>
            <w:noProof/>
            <w:webHidden/>
          </w:rPr>
          <w:fldChar w:fldCharType="begin"/>
        </w:r>
        <w:r w:rsidR="004D64F6">
          <w:rPr>
            <w:noProof/>
            <w:webHidden/>
          </w:rPr>
          <w:instrText xml:space="preserve"> PAGEREF _Toc472863629 \h </w:instrText>
        </w:r>
        <w:r w:rsidR="004D64F6">
          <w:rPr>
            <w:noProof/>
            <w:webHidden/>
          </w:rPr>
        </w:r>
        <w:r w:rsidR="004D64F6">
          <w:rPr>
            <w:noProof/>
            <w:webHidden/>
          </w:rPr>
          <w:fldChar w:fldCharType="separate"/>
        </w:r>
        <w:r w:rsidR="004D64F6">
          <w:rPr>
            <w:noProof/>
            <w:webHidden/>
          </w:rPr>
          <w:t>50</w:t>
        </w:r>
        <w:r w:rsidR="004D64F6">
          <w:rPr>
            <w:noProof/>
            <w:webHidden/>
          </w:rPr>
          <w:fldChar w:fldCharType="end"/>
        </w:r>
      </w:hyperlink>
    </w:p>
    <w:p w14:paraId="02551AC2" w14:textId="50430B32" w:rsidR="004D64F6" w:rsidRDefault="00EC5902">
      <w:pPr>
        <w:pStyle w:val="Obsah3"/>
        <w:rPr>
          <w:rFonts w:asciiTheme="minorHAnsi" w:eastAsiaTheme="minorEastAsia" w:hAnsiTheme="minorHAnsi" w:cstheme="minorBidi"/>
          <w:noProof/>
          <w:sz w:val="22"/>
          <w:szCs w:val="22"/>
        </w:rPr>
      </w:pPr>
      <w:hyperlink w:anchor="_Toc472863630" w:history="1">
        <w:r w:rsidR="004D64F6" w:rsidRPr="004F0CA8">
          <w:rPr>
            <w:rStyle w:val="Hypertextovodkaz"/>
            <w:noProof/>
          </w:rPr>
          <w:t>6.3.1 Nejčastěji používané zdroje</w:t>
        </w:r>
        <w:r w:rsidR="004D64F6">
          <w:rPr>
            <w:noProof/>
            <w:webHidden/>
          </w:rPr>
          <w:tab/>
        </w:r>
        <w:r w:rsidR="004D64F6">
          <w:rPr>
            <w:noProof/>
            <w:webHidden/>
          </w:rPr>
          <w:fldChar w:fldCharType="begin"/>
        </w:r>
        <w:r w:rsidR="004D64F6">
          <w:rPr>
            <w:noProof/>
            <w:webHidden/>
          </w:rPr>
          <w:instrText xml:space="preserve"> PAGEREF _Toc472863630 \h </w:instrText>
        </w:r>
        <w:r w:rsidR="004D64F6">
          <w:rPr>
            <w:noProof/>
            <w:webHidden/>
          </w:rPr>
        </w:r>
        <w:r w:rsidR="004D64F6">
          <w:rPr>
            <w:noProof/>
            <w:webHidden/>
          </w:rPr>
          <w:fldChar w:fldCharType="separate"/>
        </w:r>
        <w:r w:rsidR="004D64F6">
          <w:rPr>
            <w:noProof/>
            <w:webHidden/>
          </w:rPr>
          <w:t>51</w:t>
        </w:r>
        <w:r w:rsidR="004D64F6">
          <w:rPr>
            <w:noProof/>
            <w:webHidden/>
          </w:rPr>
          <w:fldChar w:fldCharType="end"/>
        </w:r>
      </w:hyperlink>
    </w:p>
    <w:p w14:paraId="15F027B2" w14:textId="081DBD85" w:rsidR="004D64F6" w:rsidRDefault="00EC5902">
      <w:pPr>
        <w:pStyle w:val="Obsah1"/>
        <w:rPr>
          <w:rFonts w:asciiTheme="minorHAnsi" w:eastAsiaTheme="minorEastAsia" w:hAnsiTheme="minorHAnsi" w:cstheme="minorBidi"/>
          <w:b w:val="0"/>
          <w:noProof/>
          <w:sz w:val="22"/>
          <w:szCs w:val="22"/>
        </w:rPr>
      </w:pPr>
      <w:hyperlink w:anchor="_Toc472863631" w:history="1">
        <w:r w:rsidR="004D64F6" w:rsidRPr="004F0CA8">
          <w:rPr>
            <w:rStyle w:val="Hypertextovodkaz"/>
            <w:noProof/>
          </w:rPr>
          <w:t>Závěr</w:t>
        </w:r>
        <w:r w:rsidR="004D64F6">
          <w:rPr>
            <w:noProof/>
            <w:webHidden/>
          </w:rPr>
          <w:tab/>
        </w:r>
        <w:r w:rsidR="004D64F6">
          <w:rPr>
            <w:noProof/>
            <w:webHidden/>
          </w:rPr>
          <w:fldChar w:fldCharType="begin"/>
        </w:r>
        <w:r w:rsidR="004D64F6">
          <w:rPr>
            <w:noProof/>
            <w:webHidden/>
          </w:rPr>
          <w:instrText xml:space="preserve"> PAGEREF _Toc472863631 \h </w:instrText>
        </w:r>
        <w:r w:rsidR="004D64F6">
          <w:rPr>
            <w:noProof/>
            <w:webHidden/>
          </w:rPr>
        </w:r>
        <w:r w:rsidR="004D64F6">
          <w:rPr>
            <w:noProof/>
            <w:webHidden/>
          </w:rPr>
          <w:fldChar w:fldCharType="separate"/>
        </w:r>
        <w:r w:rsidR="004D64F6">
          <w:rPr>
            <w:noProof/>
            <w:webHidden/>
          </w:rPr>
          <w:t>54</w:t>
        </w:r>
        <w:r w:rsidR="004D64F6">
          <w:rPr>
            <w:noProof/>
            <w:webHidden/>
          </w:rPr>
          <w:fldChar w:fldCharType="end"/>
        </w:r>
      </w:hyperlink>
    </w:p>
    <w:p w14:paraId="392F9961" w14:textId="024FD20F" w:rsidR="004D64F6" w:rsidRDefault="00EC5902">
      <w:pPr>
        <w:pStyle w:val="Obsah1"/>
        <w:rPr>
          <w:rFonts w:asciiTheme="minorHAnsi" w:eastAsiaTheme="minorEastAsia" w:hAnsiTheme="minorHAnsi" w:cstheme="minorBidi"/>
          <w:b w:val="0"/>
          <w:noProof/>
          <w:sz w:val="22"/>
          <w:szCs w:val="22"/>
        </w:rPr>
      </w:pPr>
      <w:hyperlink w:anchor="_Toc472863632" w:history="1">
        <w:r w:rsidR="004D64F6" w:rsidRPr="004F0CA8">
          <w:rPr>
            <w:rStyle w:val="Hypertextovodkaz"/>
            <w:noProof/>
          </w:rPr>
          <w:t>Seznam literatury</w:t>
        </w:r>
        <w:r w:rsidR="004D64F6">
          <w:rPr>
            <w:noProof/>
            <w:webHidden/>
          </w:rPr>
          <w:tab/>
        </w:r>
        <w:r w:rsidR="004D64F6">
          <w:rPr>
            <w:noProof/>
            <w:webHidden/>
          </w:rPr>
          <w:fldChar w:fldCharType="begin"/>
        </w:r>
        <w:r w:rsidR="004D64F6">
          <w:rPr>
            <w:noProof/>
            <w:webHidden/>
          </w:rPr>
          <w:instrText xml:space="preserve"> PAGEREF _Toc472863632 \h </w:instrText>
        </w:r>
        <w:r w:rsidR="004D64F6">
          <w:rPr>
            <w:noProof/>
            <w:webHidden/>
          </w:rPr>
        </w:r>
        <w:r w:rsidR="004D64F6">
          <w:rPr>
            <w:noProof/>
            <w:webHidden/>
          </w:rPr>
          <w:fldChar w:fldCharType="separate"/>
        </w:r>
        <w:r w:rsidR="004D64F6">
          <w:rPr>
            <w:noProof/>
            <w:webHidden/>
          </w:rPr>
          <w:t>55</w:t>
        </w:r>
        <w:r w:rsidR="004D64F6">
          <w:rPr>
            <w:noProof/>
            <w:webHidden/>
          </w:rPr>
          <w:fldChar w:fldCharType="end"/>
        </w:r>
      </w:hyperlink>
    </w:p>
    <w:p w14:paraId="721BF42E" w14:textId="325A475B" w:rsidR="004D64F6" w:rsidRDefault="00EC5902">
      <w:pPr>
        <w:pStyle w:val="Obsah1"/>
        <w:rPr>
          <w:rFonts w:asciiTheme="minorHAnsi" w:eastAsiaTheme="minorEastAsia" w:hAnsiTheme="minorHAnsi" w:cstheme="minorBidi"/>
          <w:b w:val="0"/>
          <w:noProof/>
          <w:sz w:val="22"/>
          <w:szCs w:val="22"/>
        </w:rPr>
      </w:pPr>
      <w:hyperlink w:anchor="_Toc472863633" w:history="1">
        <w:r w:rsidR="004D64F6" w:rsidRPr="004F0CA8">
          <w:rPr>
            <w:rStyle w:val="Hypertextovodkaz"/>
            <w:noProof/>
          </w:rPr>
          <w:t>Přílohy</w:t>
        </w:r>
        <w:r w:rsidR="004D64F6">
          <w:rPr>
            <w:noProof/>
            <w:webHidden/>
          </w:rPr>
          <w:tab/>
        </w:r>
        <w:r w:rsidR="004D64F6">
          <w:rPr>
            <w:noProof/>
            <w:webHidden/>
          </w:rPr>
          <w:fldChar w:fldCharType="begin"/>
        </w:r>
        <w:r w:rsidR="004D64F6">
          <w:rPr>
            <w:noProof/>
            <w:webHidden/>
          </w:rPr>
          <w:instrText xml:space="preserve"> PAGEREF _Toc472863633 \h </w:instrText>
        </w:r>
        <w:r w:rsidR="004D64F6">
          <w:rPr>
            <w:noProof/>
            <w:webHidden/>
          </w:rPr>
        </w:r>
        <w:r w:rsidR="004D64F6">
          <w:rPr>
            <w:noProof/>
            <w:webHidden/>
          </w:rPr>
          <w:fldChar w:fldCharType="separate"/>
        </w:r>
        <w:r w:rsidR="004D64F6">
          <w:rPr>
            <w:noProof/>
            <w:webHidden/>
          </w:rPr>
          <w:t>57</w:t>
        </w:r>
        <w:r w:rsidR="004D64F6">
          <w:rPr>
            <w:noProof/>
            <w:webHidden/>
          </w:rPr>
          <w:fldChar w:fldCharType="end"/>
        </w:r>
      </w:hyperlink>
    </w:p>
    <w:p w14:paraId="351DAE0F" w14:textId="29706385" w:rsidR="00DA4CA2" w:rsidRDefault="00DA4CA2" w:rsidP="00DA4CA2">
      <w:pPr>
        <w:pStyle w:val="FMVENadpis1Neslovan"/>
        <w:rPr>
          <w:b w:val="0"/>
          <w:sz w:val="22"/>
        </w:rPr>
        <w:sectPr w:rsidR="00DA4CA2" w:rsidSect="005E2EBF">
          <w:headerReference w:type="default" r:id="rId21"/>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10"/>
      <w:r w:rsidRPr="006B3711">
        <w:t>obrázků</w:t>
      </w:r>
      <w:commentRangeEnd w:id="10"/>
      <w:r w:rsidR="00F1681C">
        <w:rPr>
          <w:rStyle w:val="Odkaznakoment"/>
          <w:b w:val="0"/>
        </w:rPr>
        <w:commentReference w:id="10"/>
      </w:r>
    </w:p>
    <w:p w14:paraId="784C39F3" w14:textId="159E0A67"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4D64F6">
          <w:rPr>
            <w:noProof/>
            <w:webHidden/>
          </w:rPr>
          <w:t>37</w:t>
        </w:r>
        <w:r w:rsidR="004D64F6">
          <w:rPr>
            <w:noProof/>
            <w:webHidden/>
          </w:rPr>
          <w:fldChar w:fldCharType="end"/>
        </w:r>
      </w:hyperlink>
    </w:p>
    <w:p w14:paraId="1F582002" w14:textId="24688797" w:rsidR="004D64F6" w:rsidRDefault="00EC5902">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4D64F6">
          <w:rPr>
            <w:noProof/>
            <w:webHidden/>
          </w:rPr>
          <w:t>41</w:t>
        </w:r>
        <w:r w:rsidR="004D64F6">
          <w:rPr>
            <w:noProof/>
            <w:webHidden/>
          </w:rPr>
          <w:fldChar w:fldCharType="end"/>
        </w:r>
      </w:hyperlink>
    </w:p>
    <w:p w14:paraId="12D0A29A" w14:textId="725A8CA9" w:rsidR="004D64F6" w:rsidRDefault="00EC5902">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4D64F6">
          <w:rPr>
            <w:noProof/>
            <w:webHidden/>
          </w:rPr>
          <w:t>42</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2919086A"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4D64F6">
          <w:rPr>
            <w:noProof/>
            <w:webHidden/>
          </w:rPr>
          <w:t>35</w:t>
        </w:r>
        <w:r w:rsidR="004D64F6">
          <w:rPr>
            <w:noProof/>
            <w:webHidden/>
          </w:rPr>
          <w:fldChar w:fldCharType="end"/>
        </w:r>
      </w:hyperlink>
    </w:p>
    <w:p w14:paraId="10599BF5" w14:textId="573E2C7D" w:rsidR="004D64F6" w:rsidRDefault="00EC5902">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4D64F6">
          <w:rPr>
            <w:noProof/>
            <w:webHidden/>
          </w:rPr>
          <w:t>37</w:t>
        </w:r>
        <w:r w:rsidR="004D64F6">
          <w:rPr>
            <w:noProof/>
            <w:webHidden/>
          </w:rPr>
          <w:fldChar w:fldCharType="end"/>
        </w:r>
      </w:hyperlink>
    </w:p>
    <w:p w14:paraId="58C0C923" w14:textId="108BC19A" w:rsidR="004D64F6" w:rsidRDefault="00EC5902">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4D64F6">
          <w:rPr>
            <w:noProof/>
            <w:webHidden/>
          </w:rPr>
          <w:t>38</w:t>
        </w:r>
        <w:r w:rsidR="004D64F6">
          <w:rPr>
            <w:noProof/>
            <w:webHidden/>
          </w:rPr>
          <w:fldChar w:fldCharType="end"/>
        </w:r>
      </w:hyperlink>
    </w:p>
    <w:p w14:paraId="76F13A53" w14:textId="579E435A" w:rsidR="004D64F6" w:rsidRDefault="00EC5902">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4D64F6">
          <w:rPr>
            <w:noProof/>
            <w:webHidden/>
          </w:rPr>
          <w:t>41</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5E2EBF">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1" w:name="_Toc472863589"/>
      <w:commentRangeStart w:id="12"/>
      <w:r>
        <w:lastRenderedPageBreak/>
        <w:t>Úvod</w:t>
      </w:r>
      <w:commentRangeEnd w:id="12"/>
      <w:r w:rsidR="00BC68C6">
        <w:rPr>
          <w:rStyle w:val="Odkaznakoment"/>
          <w:b w:val="0"/>
        </w:rPr>
        <w:commentReference w:id="12"/>
      </w:r>
      <w:bookmarkEnd w:id="11"/>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r w:rsidRPr="00370149">
        <w:rPr>
          <w:i/>
        </w:rPr>
        <w:t>ribbons</w:t>
      </w:r>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org/LibreOffice Writer</w:t>
      </w:r>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2" w:history="1">
        <w:r w:rsidR="00511ADF" w:rsidRPr="00304CE9">
          <w:rPr>
            <w:rStyle w:val="Hypertextovodkaz"/>
          </w:rPr>
          <w:t>jiri.pribil@vse.cz</w:t>
        </w:r>
      </w:hyperlink>
      <w:r w:rsidRPr="00AC5746">
        <w:t>)</w:t>
      </w:r>
      <w:r w:rsidRPr="00AC5746">
        <w:br/>
        <w:t>Tomáš Kincl (</w:t>
      </w:r>
      <w:hyperlink r:id="rId23"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D856A3">
          <w:footerReference w:type="even" r:id="rId24"/>
          <w:footerReference w:type="default" r:id="rId25"/>
          <w:footerReference w:type="first" r:id="rId26"/>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3" w:name="_Toc472863590"/>
      <w:r w:rsidRPr="00370149">
        <w:rPr>
          <w:i/>
        </w:rPr>
        <w:lastRenderedPageBreak/>
        <w:t>Známé problémy</w:t>
      </w:r>
      <w:bookmarkEnd w:id="13"/>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1E51152F"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4" w:name="_Toc399280424"/>
      <w:bookmarkStart w:id="15" w:name="_Toc472863591"/>
      <w:r>
        <w:lastRenderedPageBreak/>
        <w:t>Kvalifikační práce</w:t>
      </w:r>
      <w:bookmarkEnd w:id="14"/>
      <w:bookmarkEnd w:id="15"/>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27"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B73D43">
      <w:pPr>
        <w:pStyle w:val="FMVEOdrkyrovn1"/>
        <w:numPr>
          <w:ilvl w:val="0"/>
          <w:numId w:val="32"/>
        </w:numPr>
      </w:pPr>
      <w:r w:rsidRPr="00B73D43">
        <w:t xml:space="preserve">Opatření děkana č. </w:t>
      </w:r>
      <w:r w:rsidR="00813B79">
        <w:t>2</w:t>
      </w:r>
      <w:r w:rsidRPr="00B73D43">
        <w:t>/2017 upravující podmínky zpracování kvalifikačních prací</w:t>
      </w:r>
    </w:p>
    <w:p w14:paraId="5C162D8F" w14:textId="4BD7D6AB" w:rsidR="00B10070" w:rsidRDefault="001036F5" w:rsidP="001036F5">
      <w:pPr>
        <w:pStyle w:val="FMVEOdrkyrovn1"/>
      </w:pPr>
      <w:r w:rsidRPr="00B73D43">
        <w:t>Harmonogram aktuálního</w:t>
      </w:r>
      <w:r>
        <w:t xml:space="preserve"> akademického roku, který je dostupný na adrese </w:t>
      </w:r>
      <w:hyperlink r:id="rId28" w:history="1">
        <w:r w:rsidRPr="003A4AE6">
          <w:rPr>
            <w:rStyle w:val="Hypertextovodkaz"/>
          </w:rPr>
          <w:t>http://www.fm.vse.cz/studium-2/harmonogramy/</w:t>
        </w:r>
      </w:hyperlink>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Pr>
          <w:lang w:val="en-US"/>
        </w:rPr>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Lze využít i i</w:t>
      </w:r>
      <w:r w:rsidRPr="002B3E1F">
        <w:t>ch-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6" w:name="_Toc472863592"/>
      <w:bookmarkStart w:id="17" w:name="_Toc399280426"/>
      <w:r>
        <w:t>Zásady pro vypracování bakalářské práce</w:t>
      </w:r>
      <w:bookmarkEnd w:id="16"/>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8" w:name="_Toc472863593"/>
      <w:r w:rsidRPr="002B3E1F">
        <w:t>Výzkumně zaměřené bakalářské práce</w:t>
      </w:r>
      <w:bookmarkEnd w:id="18"/>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prováděném výzkumu (výpočty, analýzy, modely, …), které jsou nezbytné pro posouzení správnosti užitého metodického aparátu, správnosti dosažených výsledků, případně replikovatelnosti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9" w:name="_Toc472863594"/>
      <w:r w:rsidRPr="002B3E1F">
        <w:t>Prakticky zaměřené bakalářské práce</w:t>
      </w:r>
      <w:bookmarkEnd w:id="19"/>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frameworky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20" w:name="_Toc472863595"/>
      <w:bookmarkStart w:id="21" w:name="_Toc399280428"/>
      <w:bookmarkEnd w:id="17"/>
      <w:r w:rsidRPr="002B3E1F">
        <w:t>Zásady pro vypracování diplomové práce</w:t>
      </w:r>
      <w:bookmarkEnd w:id="20"/>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2" w:name="_Toc472863596"/>
      <w:r w:rsidRPr="002B3E1F">
        <w:t>Výzkumně zaměřené diplomové práce</w:t>
      </w:r>
      <w:bookmarkEnd w:id="22"/>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prováděném výzkumu (výpočty, analýzy, modely, …), které jsou nezbytné pro posouzení správnosti užitého metodického aparátu, správnosti dosažených výsledků, případně replikovatelnosti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3" w:name="_Toc472863597"/>
      <w:r w:rsidRPr="002B3E1F">
        <w:t>Aplikačně zaměřené diplomové práce</w:t>
      </w:r>
      <w:bookmarkEnd w:id="23"/>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frameworky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4" w:name="_Toc472863598"/>
      <w:r w:rsidRPr="002B3E1F">
        <w:lastRenderedPageBreak/>
        <w:t>Diplomové práce přehledového/konceptuálního charakteru</w:t>
      </w:r>
      <w:bookmarkEnd w:id="24"/>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systematic review, state of the art literature review) či (náročnější) konceptuální (theoretical/conceptual)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6AEAB64E" w14:textId="77777777" w:rsidR="005C4458" w:rsidRPr="002B3E1F" w:rsidRDefault="005C4458" w:rsidP="005C4458">
      <w:pPr>
        <w:pStyle w:val="FMVENadpis2slovan"/>
      </w:pPr>
      <w:bookmarkStart w:id="25" w:name="_Toc399280427"/>
      <w:bookmarkStart w:id="26" w:name="_Toc472863600"/>
      <w:bookmarkEnd w:id="21"/>
      <w:r w:rsidRPr="002B3E1F">
        <w:t>Odevzdávání kvalifikačních prací</w:t>
      </w:r>
      <w:bookmarkEnd w:id="25"/>
      <w:bookmarkEnd w:id="26"/>
    </w:p>
    <w:p w14:paraId="4960CACB" w14:textId="77777777" w:rsidR="005C4458" w:rsidRDefault="005C4458" w:rsidP="005C4458">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 xml:space="preserve">nitřními předpisy VŠE a odevzdání dvou (jednoho po dohodě s vedoucím práce) výtisků práce na sekretariát fakulty. </w:t>
      </w:r>
    </w:p>
    <w:p w14:paraId="21509C59" w14:textId="77777777" w:rsidR="005C4458" w:rsidRDefault="005C4458" w:rsidP="005C4458">
      <w:pPr>
        <w:pStyle w:val="FMVENormln"/>
      </w:pPr>
      <w:r>
        <w:lastRenderedPageBreak/>
        <w:t>Na odevzdanou kvalifikační práci se zpracovává oponentský posudek, který musí obsahovat komplexní hodnocení práce a návrh klasifikac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7" w:name="_Toc472863601"/>
      <w:r>
        <w:t>Obhajoba kvalifikační práce</w:t>
      </w:r>
      <w:bookmarkEnd w:id="27"/>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77777777" w:rsidR="0020266C" w:rsidRDefault="0020266C" w:rsidP="00863DA2">
      <w:pPr>
        <w:pStyle w:val="FMVEOdrkyrovn1"/>
      </w:pPr>
      <w:r>
        <w:t>Navazující diskusní část trvá zpravidla deset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5E2EBF">
          <w:footerReference w:type="even" r:id="rId29"/>
          <w:footerReference w:type="default" r:id="rId30"/>
          <w:footerReference w:type="first" r:id="rId31"/>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28" w:name="_Toc399280429"/>
      <w:bookmarkStart w:id="29" w:name="_Toc472863602"/>
      <w:r>
        <w:lastRenderedPageBreak/>
        <w:t>Členění</w:t>
      </w:r>
      <w:r w:rsidR="006571B2">
        <w:t xml:space="preserve"> a formátování </w:t>
      </w:r>
      <w:r>
        <w:t>textu</w:t>
      </w:r>
      <w:bookmarkEnd w:id="28"/>
      <w:bookmarkEnd w:id="29"/>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r w:rsidRPr="00370149">
        <w:rPr>
          <w:i/>
        </w:rPr>
        <w:t>topic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r w:rsidRPr="00370149">
        <w:rPr>
          <w:i/>
        </w:rPr>
        <w:t>topic sentence</w:t>
      </w:r>
      <w:r w:rsidR="00AF1D02">
        <w:t>,</w:t>
      </w:r>
    </w:p>
    <w:p w14:paraId="2FA377FB" w14:textId="77777777" w:rsidR="009D5440" w:rsidRDefault="00B1538A" w:rsidP="00B1538A">
      <w:pPr>
        <w:pStyle w:val="FMVEOdrkyrovn1"/>
      </w:pPr>
      <w:r>
        <w:t>a t</w:t>
      </w:r>
      <w:r w:rsidR="009D5440">
        <w:t xml:space="preserve">zv. </w:t>
      </w:r>
      <w:r w:rsidR="009D5440" w:rsidRPr="00370149">
        <w:rPr>
          <w:i/>
        </w:rPr>
        <w:t>concluding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30" w:name="_Toc399280430"/>
      <w:bookmarkStart w:id="31" w:name="_Toc472863603"/>
      <w:r>
        <w:lastRenderedPageBreak/>
        <w:t>Běžný text</w:t>
      </w:r>
      <w:bookmarkEnd w:id="30"/>
      <w:bookmarkEnd w:id="31"/>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2" w:name="_Toc399280431"/>
      <w:bookmarkStart w:id="33" w:name="_Toc472863604"/>
      <w:r>
        <w:t>Meziodstavcové mezery</w:t>
      </w:r>
      <w:bookmarkEnd w:id="32"/>
      <w:bookmarkEnd w:id="33"/>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4" w:name="_Toc399280432"/>
      <w:bookmarkStart w:id="35" w:name="_Toc472863605"/>
      <w:r>
        <w:t>Nadpisy</w:t>
      </w:r>
      <w:bookmarkEnd w:id="34"/>
      <w:bookmarkEnd w:id="35"/>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6" w:name="_Toc399280433"/>
      <w:bookmarkStart w:id="37" w:name="_Toc472863606"/>
      <w:r>
        <w:t>Seznamy</w:t>
      </w:r>
      <w:bookmarkEnd w:id="36"/>
      <w:bookmarkEnd w:id="37"/>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2"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38" w:name="_Toc399280434"/>
      <w:bookmarkStart w:id="39" w:name="_Toc472863607"/>
      <w:r w:rsidRPr="002062AE">
        <w:t>Poznámky</w:t>
      </w:r>
      <w:r>
        <w:t xml:space="preserve"> pod čarou</w:t>
      </w:r>
      <w:bookmarkEnd w:id="38"/>
      <w:bookmarkEnd w:id="39"/>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0343CC69"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4D64F6">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E2EBF">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40" w:name="_Toc399280435"/>
      <w:bookmarkStart w:id="41" w:name="_Toc472863608"/>
      <w:r w:rsidRPr="00EB17F2">
        <w:lastRenderedPageBreak/>
        <w:t>Tabulky</w:t>
      </w:r>
      <w:bookmarkEnd w:id="40"/>
      <w:bookmarkEnd w:id="41"/>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2" w:name="_Toc399280436"/>
      <w:bookmarkStart w:id="43" w:name="_Toc472863609"/>
      <w:r w:rsidRPr="00263A3A">
        <w:t>Vkládání a formátování tabulek</w:t>
      </w:r>
      <w:bookmarkEnd w:id="42"/>
      <w:bookmarkEnd w:id="43"/>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728C0CEA" w:rsidR="00D34BCA" w:rsidRDefault="00D34BCA" w:rsidP="00A62EEC">
      <w:pPr>
        <w:pStyle w:val="Titulek"/>
      </w:pPr>
      <w:bookmarkStart w:id="44" w:name="_Ref303446002"/>
      <w:bookmarkStart w:id="45" w:name="_Ref303446082"/>
      <w:bookmarkStart w:id="46" w:name="_Toc472863637"/>
      <w:r>
        <w:t xml:space="preserve">Tabulka </w:t>
      </w:r>
      <w:bookmarkStart w:id="47" w:name="TabulkaFyzikalniJednotky"/>
      <w:r>
        <w:fldChar w:fldCharType="begin"/>
      </w:r>
      <w:r>
        <w:instrText xml:space="preserve"> SEQ Tabulka \* ARABIC </w:instrText>
      </w:r>
      <w:r>
        <w:fldChar w:fldCharType="separate"/>
      </w:r>
      <w:r w:rsidR="004D64F6">
        <w:rPr>
          <w:noProof/>
        </w:rPr>
        <w:t>1</w:t>
      </w:r>
      <w:r>
        <w:fldChar w:fldCharType="end"/>
      </w:r>
      <w:bookmarkEnd w:id="44"/>
      <w:bookmarkEnd w:id="47"/>
      <w:r>
        <w:t xml:space="preserve"> </w:t>
      </w:r>
      <w:bookmarkStart w:id="48" w:name="_Ref303446080"/>
      <w:r>
        <w:t>– Vybrané fyzikální jednotky</w:t>
      </w:r>
      <w:bookmarkEnd w:id="45"/>
      <w:bookmarkEnd w:id="46"/>
      <w:bookmarkEnd w:id="48"/>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49" w:name="_Ref304750411"/>
      <w:bookmarkStart w:id="50" w:name="_Toc399280437"/>
      <w:bookmarkStart w:id="51" w:name="_Toc472863610"/>
      <w:r>
        <w:t>Titulky</w:t>
      </w:r>
      <w:bookmarkEnd w:id="49"/>
      <w:r w:rsidR="00F626EC">
        <w:t xml:space="preserve"> tabulek</w:t>
      </w:r>
      <w:bookmarkEnd w:id="50"/>
      <w:bookmarkEnd w:id="51"/>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Numerické </w:t>
      </w:r>
      <w:r>
        <w:rPr>
          <w:rStyle w:val="FMVEZvraznnKlvesovzkratkanebomenu"/>
        </w:rPr>
        <w:t>-</w:t>
      </w:r>
      <w:r>
        <w:t xml:space="preserve"> nebo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2" w:name="_Toc399280438"/>
      <w:bookmarkStart w:id="53" w:name="_Toc472863611"/>
      <w:r>
        <w:t xml:space="preserve">Jednotky v titulcích </w:t>
      </w:r>
      <w:r w:rsidRPr="00805206">
        <w:t>nebo</w:t>
      </w:r>
      <w:r>
        <w:t xml:space="preserve"> záhlaví sloupců</w:t>
      </w:r>
      <w:bookmarkEnd w:id="52"/>
      <w:bookmarkEnd w:id="53"/>
    </w:p>
    <w:p w14:paraId="0FFA2C6A" w14:textId="22A838E4"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4D64F6">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2016EAC2"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4D64F6">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znepřehledňuje.</w:t>
      </w:r>
    </w:p>
    <w:p w14:paraId="47F6BB8D" w14:textId="77777777" w:rsidR="00F96EE4" w:rsidRPr="00F96EE4" w:rsidRDefault="00F96EE4" w:rsidP="00F96EE4">
      <w:pPr>
        <w:pStyle w:val="FMVENadpis2slovan"/>
      </w:pPr>
      <w:bookmarkStart w:id="54" w:name="_Ref304750541"/>
      <w:bookmarkStart w:id="55" w:name="_Ref397924111"/>
      <w:bookmarkStart w:id="56" w:name="_Toc399280439"/>
      <w:bookmarkStart w:id="57" w:name="_Toc472863612"/>
      <w:r>
        <w:t>Uvedení zdroje</w:t>
      </w:r>
      <w:bookmarkEnd w:id="54"/>
      <w:r w:rsidR="00F626EC">
        <w:t xml:space="preserve"> tabulek</w:t>
      </w:r>
      <w:bookmarkEnd w:id="55"/>
      <w:bookmarkEnd w:id="56"/>
      <w:bookmarkEnd w:id="57"/>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6B7E1A38"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4D64F6">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4D64F6">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58" w:name="_Ref304751832"/>
      <w:bookmarkStart w:id="59" w:name="_Toc399280440"/>
      <w:bookmarkStart w:id="60" w:name="_Toc472863613"/>
      <w:r>
        <w:t>Umístění tabulky na stránce</w:t>
      </w:r>
      <w:bookmarkEnd w:id="58"/>
      <w:bookmarkEnd w:id="59"/>
      <w:bookmarkEnd w:id="60"/>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553975DB"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4D64F6">
        <w:rPr>
          <w:noProof/>
        </w:rPr>
        <w:t>1</w:t>
      </w:r>
      <w:r w:rsidR="00CF72D3">
        <w:fldChar w:fldCharType="end"/>
      </w:r>
      <w:r w:rsidR="00405D3F">
        <w:t xml:space="preserve">. </w:t>
      </w:r>
    </w:p>
    <w:p w14:paraId="71F59975" w14:textId="7787AADF" w:rsidR="00405D3F" w:rsidRDefault="00405D3F" w:rsidP="00405D3F">
      <w:pPr>
        <w:pStyle w:val="Titulek"/>
      </w:pPr>
      <w:bookmarkStart w:id="61" w:name="_Toc418412980"/>
      <w:bookmarkStart w:id="62" w:name="_Toc472863634"/>
      <w:r>
        <w:t xml:space="preserve">Obrázek </w:t>
      </w:r>
      <w:bookmarkStart w:id="63" w:name="ObrazekPreteceniTabulky"/>
      <w:r>
        <w:fldChar w:fldCharType="begin"/>
      </w:r>
      <w:r>
        <w:instrText xml:space="preserve"> SEQ Obrázek \* ARABIC </w:instrText>
      </w:r>
      <w:r>
        <w:fldChar w:fldCharType="separate"/>
      </w:r>
      <w:r w:rsidR="004D64F6">
        <w:rPr>
          <w:noProof/>
        </w:rPr>
        <w:t>1</w:t>
      </w:r>
      <w:r>
        <w:fldChar w:fldCharType="end"/>
      </w:r>
      <w:bookmarkEnd w:id="63"/>
      <w:r>
        <w:t xml:space="preserve"> – Řešení přetečení tabulky na novou stránku</w:t>
      </w:r>
      <w:bookmarkEnd w:id="61"/>
      <w:bookmarkEnd w:id="62"/>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4" w:name="_Toc399280441"/>
      <w:bookmarkStart w:id="65" w:name="_Toc472863614"/>
      <w:r w:rsidRPr="00EB17F2">
        <w:t>Formátování</w:t>
      </w:r>
      <w:r>
        <w:t xml:space="preserve"> tabulek</w:t>
      </w:r>
      <w:r w:rsidR="00254CD7">
        <w:t xml:space="preserve"> a buněk</w:t>
      </w:r>
      <w:bookmarkEnd w:id="64"/>
      <w:bookmarkEnd w:id="65"/>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6" w:name="_Toc399280442"/>
      <w:bookmarkStart w:id="67" w:name="_Toc472863615"/>
      <w:r w:rsidRPr="00EB17F2">
        <w:t>Formátování</w:t>
      </w:r>
      <w:r>
        <w:t xml:space="preserve"> sloupců</w:t>
      </w:r>
      <w:bookmarkEnd w:id="66"/>
      <w:bookmarkEnd w:id="67"/>
    </w:p>
    <w:p w14:paraId="45E90B58" w14:textId="24D9FA0D"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4D64F6">
        <w:rPr>
          <w:noProof/>
        </w:rPr>
        <w:t>2</w:t>
      </w:r>
      <w:r>
        <w:fldChar w:fldCharType="end"/>
      </w:r>
      <w:r>
        <w:t>.</w:t>
      </w:r>
      <w:r w:rsidR="00D52447">
        <w:t xml:space="preserve"> </w:t>
      </w:r>
    </w:p>
    <w:p w14:paraId="268DCAD2" w14:textId="090FC8D6" w:rsidR="00690FD3" w:rsidRDefault="00690FD3" w:rsidP="00A978C8">
      <w:pPr>
        <w:pStyle w:val="Titulek"/>
      </w:pPr>
      <w:bookmarkStart w:id="68" w:name="_Toc472863638"/>
      <w:r>
        <w:t xml:space="preserve">Tabulka </w:t>
      </w:r>
      <w:bookmarkStart w:id="69" w:name="TabulkaFormatovaniSloupcu"/>
      <w:r>
        <w:fldChar w:fldCharType="begin"/>
      </w:r>
      <w:r>
        <w:instrText xml:space="preserve"> SEQ Tabulka \* ARABIC </w:instrText>
      </w:r>
      <w:r>
        <w:fldChar w:fldCharType="separate"/>
      </w:r>
      <w:r w:rsidR="004D64F6">
        <w:rPr>
          <w:noProof/>
        </w:rPr>
        <w:t>2</w:t>
      </w:r>
      <w:r>
        <w:fldChar w:fldCharType="end"/>
      </w:r>
      <w:bookmarkEnd w:id="69"/>
      <w:r>
        <w:t xml:space="preserve"> – </w:t>
      </w:r>
      <w:r w:rsidR="00F96EE4">
        <w:t>Osevní plochy [ha]</w:t>
      </w:r>
      <w:bookmarkEnd w:id="68"/>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70" w:name="_Toc399280443"/>
      <w:bookmarkStart w:id="71" w:name="_Toc472863616"/>
      <w:r w:rsidRPr="00EB17F2">
        <w:lastRenderedPageBreak/>
        <w:t>Formátování</w:t>
      </w:r>
      <w:r>
        <w:t xml:space="preserve"> buněk</w:t>
      </w:r>
      <w:bookmarkEnd w:id="70"/>
      <w:bookmarkEnd w:id="71"/>
    </w:p>
    <w:p w14:paraId="50BE20BA" w14:textId="67EFFC0A"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té které tabulky – jak vidíte například na </w:t>
      </w:r>
      <w:r w:rsidR="00D21688">
        <w:t>t</w:t>
      </w:r>
      <w:r>
        <w:t>abulce</w:t>
      </w:r>
      <w:r w:rsidR="00B60EDB">
        <w:t> </w:t>
      </w:r>
      <w:r>
        <w:fldChar w:fldCharType="begin"/>
      </w:r>
      <w:r>
        <w:instrText xml:space="preserve"> REF TabulkaFyzikalniJednotky \h </w:instrText>
      </w:r>
      <w:r>
        <w:fldChar w:fldCharType="separate"/>
      </w:r>
      <w:r w:rsidR="004D64F6">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4D64F6">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2" w:name="_Toc399280444"/>
      <w:bookmarkStart w:id="73" w:name="_Toc472863617"/>
      <w:r>
        <w:t xml:space="preserve">Zarovnání </w:t>
      </w:r>
      <w:r w:rsidR="00142569">
        <w:t>údajů v buňkách</w:t>
      </w:r>
      <w:bookmarkEnd w:id="72"/>
      <w:bookmarkEnd w:id="73"/>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00EED470" w:rsidR="00142569" w:rsidRDefault="00142569" w:rsidP="00254CD7">
      <w:pPr>
        <w:pStyle w:val="FMVENormln"/>
      </w:pPr>
      <w:r>
        <w:t>Nejhorší je situace u číselných sloupců. Vždy dbejte na to, aby čísla měla stejný počet desetinných míst; v takovém případě zarovnání buněk vpravo automaticky zaručí,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4D64F6">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18EE0B26" w:rsidR="00271564" w:rsidRDefault="00271564" w:rsidP="00A62EEC">
      <w:pPr>
        <w:pStyle w:val="Titulek"/>
      </w:pPr>
      <w:bookmarkStart w:id="74" w:name="_Toc472863639"/>
      <w:r>
        <w:t xml:space="preserve">Tabulka </w:t>
      </w:r>
      <w:bookmarkStart w:id="75" w:name="TabulkaZarovnaniCisel"/>
      <w:r>
        <w:fldChar w:fldCharType="begin"/>
      </w:r>
      <w:r>
        <w:instrText xml:space="preserve"> SEQ Tabulka \* ARABIC </w:instrText>
      </w:r>
      <w:r>
        <w:fldChar w:fldCharType="separate"/>
      </w:r>
      <w:r w:rsidR="004D64F6">
        <w:rPr>
          <w:noProof/>
        </w:rPr>
        <w:t>3</w:t>
      </w:r>
      <w:r>
        <w:fldChar w:fldCharType="end"/>
      </w:r>
      <w:bookmarkEnd w:id="75"/>
      <w:r>
        <w:t xml:space="preserve"> – Zarovnání čísel</w:t>
      </w:r>
      <w:bookmarkEnd w:id="74"/>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6" w:name="_Ref304751911"/>
      <w:bookmarkStart w:id="77" w:name="_Toc399280445"/>
      <w:bookmarkStart w:id="78" w:name="_Toc472863618"/>
      <w:r>
        <w:lastRenderedPageBreak/>
        <w:t>Odkazování na tabulky</w:t>
      </w:r>
      <w:bookmarkEnd w:id="76"/>
      <w:bookmarkEnd w:id="77"/>
      <w:bookmarkEnd w:id="78"/>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ne </w:t>
      </w:r>
      <w:r w:rsidR="00591679">
        <w:t xml:space="preserve">jen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r w:rsidR="00C927F6" w:rsidRPr="004A5DD6">
        <w:rPr>
          <w:rStyle w:val="FMVEZvraznnKlvesovzkratkanebomenu"/>
        </w:rPr>
        <w:t xml:space="preserve">TabulkaFyzikalniJednotky </w:t>
      </w:r>
      <w:r w:rsidR="00C927F6">
        <w:t xml:space="preserve">či </w:t>
      </w:r>
      <w:r w:rsidR="00C927F6" w:rsidRPr="004A5DD6">
        <w:rPr>
          <w:rStyle w:val="FMVEZvraznnKlvesovzkratkanebomenu"/>
        </w:rPr>
        <w:t>TabulkaPrehledUrokovychSazeb</w:t>
      </w:r>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79" w:name="_Toc399280446"/>
      <w:bookmarkStart w:id="80" w:name="_Toc472863619"/>
      <w:r>
        <w:lastRenderedPageBreak/>
        <w:t>Obrázky</w:t>
      </w:r>
      <w:r w:rsidR="00EA7E33">
        <w:t xml:space="preserve"> a další grafické prvky</w:t>
      </w:r>
      <w:bookmarkEnd w:id="79"/>
      <w:bookmarkEnd w:id="80"/>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1" w:name="_Toc399280447"/>
      <w:bookmarkStart w:id="82" w:name="_Toc472863620"/>
      <w:r>
        <w:t>Kvalita</w:t>
      </w:r>
      <w:r w:rsidR="00D2333B">
        <w:t xml:space="preserve"> obrázků</w:t>
      </w:r>
      <w:r w:rsidR="00BC2F82">
        <w:t xml:space="preserve"> přebíraných z jiných zdrojů</w:t>
      </w:r>
      <w:bookmarkEnd w:id="81"/>
      <w:bookmarkEnd w:id="82"/>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r w:rsidRPr="00370149">
        <w:rPr>
          <w:i/>
        </w:rPr>
        <w:t>Dots Per Inch</w:t>
      </w:r>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2863CDCF"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4D64F6">
        <w:rPr>
          <w:noProof/>
        </w:rPr>
        <w:t>4</w:t>
      </w:r>
      <w:r w:rsidR="00F65641">
        <w:fldChar w:fldCharType="end"/>
      </w:r>
      <w:r>
        <w:t>.</w:t>
      </w:r>
    </w:p>
    <w:p w14:paraId="0E4AB0CD" w14:textId="46235BE1" w:rsidR="00B40BE9" w:rsidRDefault="00B40BE9" w:rsidP="00B40BE9">
      <w:pPr>
        <w:pStyle w:val="Titulek"/>
      </w:pPr>
      <w:bookmarkStart w:id="83" w:name="_Toc472863640"/>
      <w:r>
        <w:lastRenderedPageBreak/>
        <w:t xml:space="preserve">Tabulka </w:t>
      </w:r>
      <w:bookmarkStart w:id="84" w:name="TabulkaVelikostiObrazku"/>
      <w:r>
        <w:fldChar w:fldCharType="begin"/>
      </w:r>
      <w:r>
        <w:instrText xml:space="preserve"> SEQ Tabulka \* ARABIC </w:instrText>
      </w:r>
      <w:r>
        <w:fldChar w:fldCharType="separate"/>
      </w:r>
      <w:r w:rsidR="004D64F6">
        <w:rPr>
          <w:noProof/>
        </w:rPr>
        <w:t>4</w:t>
      </w:r>
      <w:r>
        <w:fldChar w:fldCharType="end"/>
      </w:r>
      <w:bookmarkEnd w:id="84"/>
      <w:r>
        <w:t xml:space="preserve"> – Požadované velikosti obrázků</w:t>
      </w:r>
      <w:bookmarkEnd w:id="83"/>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px]</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r>
              <w:t>megapixely</w:t>
            </w:r>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na megapixely</w:t>
      </w:r>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5" w:name="_Toc399280448"/>
      <w:bookmarkStart w:id="86" w:name="_Toc472863621"/>
      <w:r w:rsidRPr="00263A3A">
        <w:t xml:space="preserve">Vkládání a formátování </w:t>
      </w:r>
      <w:r w:rsidR="00C37F88">
        <w:t>obrázků</w:t>
      </w:r>
      <w:bookmarkEnd w:id="85"/>
      <w:bookmarkEnd w:id="86"/>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596FA93C"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4D64F6">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4D64F6">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4D64F6">
        <w:t>3.4</w:t>
      </w:r>
      <w:r w:rsidR="00777BCD">
        <w:fldChar w:fldCharType="end"/>
      </w:r>
      <w:r w:rsidR="00777BCD">
        <w:t>.</w:t>
      </w:r>
    </w:p>
    <w:p w14:paraId="06F4BD11" w14:textId="46A49D61"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4D64F6">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4D64F6">
        <w:rPr>
          <w:noProof/>
        </w:rPr>
        <w:t>3</w:t>
      </w:r>
      <w:r w:rsidR="005827BA">
        <w:fldChar w:fldCharType="end"/>
      </w:r>
      <w:r>
        <w:t>.</w:t>
      </w:r>
      <w:r w:rsidR="00D23BAB">
        <w:t xml:space="preserve"> Obrázek pokud možno nijak nerámujte.</w:t>
      </w:r>
    </w:p>
    <w:p w14:paraId="7605E98C" w14:textId="38B46F69" w:rsidR="000654A0" w:rsidRDefault="000654A0" w:rsidP="000654A0">
      <w:pPr>
        <w:pStyle w:val="Titulek"/>
      </w:pPr>
      <w:bookmarkStart w:id="87" w:name="_Toc418412981"/>
      <w:bookmarkStart w:id="88" w:name="_Toc472863635"/>
      <w:r>
        <w:t xml:space="preserve">Obrázek </w:t>
      </w:r>
      <w:bookmarkStart w:id="89" w:name="ObrazekKvalitniObrazek"/>
      <w:r>
        <w:fldChar w:fldCharType="begin"/>
      </w:r>
      <w:r>
        <w:instrText xml:space="preserve"> SEQ Obrázek \* ARABIC </w:instrText>
      </w:r>
      <w:r>
        <w:fldChar w:fldCharType="separate"/>
      </w:r>
      <w:r w:rsidR="004D64F6">
        <w:rPr>
          <w:noProof/>
        </w:rPr>
        <w:t>2</w:t>
      </w:r>
      <w:r>
        <w:fldChar w:fldCharType="end"/>
      </w:r>
      <w:bookmarkEnd w:id="89"/>
      <w:r>
        <w:t xml:space="preserve"> – Správně vložený a dostatečně kvalitní obrázek (rozlišení 300 DPI)</w:t>
      </w:r>
      <w:bookmarkEnd w:id="87"/>
      <w:bookmarkEnd w:id="88"/>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Mateusz Żdanko</w:t>
      </w:r>
    </w:p>
    <w:p w14:paraId="7F4BC108" w14:textId="7E8CE636" w:rsidR="00D23BAB" w:rsidRDefault="00D23BAB" w:rsidP="00D23BAB">
      <w:pPr>
        <w:pStyle w:val="Titulek"/>
      </w:pPr>
      <w:bookmarkStart w:id="90" w:name="_Toc418412982"/>
      <w:bookmarkStart w:id="91" w:name="_Toc472863636"/>
      <w:r>
        <w:lastRenderedPageBreak/>
        <w:t xml:space="preserve">Obrázek </w:t>
      </w:r>
      <w:bookmarkStart w:id="92" w:name="ObrazekNekvalitniObrazek"/>
      <w:r>
        <w:fldChar w:fldCharType="begin"/>
      </w:r>
      <w:r>
        <w:instrText xml:space="preserve"> SEQ Obrázek \* ARABIC </w:instrText>
      </w:r>
      <w:r>
        <w:fldChar w:fldCharType="separate"/>
      </w:r>
      <w:r w:rsidR="004D64F6">
        <w:rPr>
          <w:noProof/>
        </w:rPr>
        <w:t>3</w:t>
      </w:r>
      <w:r>
        <w:fldChar w:fldCharType="end"/>
      </w:r>
      <w:bookmarkEnd w:id="92"/>
      <w:r>
        <w:t xml:space="preserve"> – Nekvalitní obrázek (rozlišení 72 DPI, extrémní komprese)</w:t>
      </w:r>
      <w:bookmarkEnd w:id="90"/>
      <w:bookmarkEnd w:id="91"/>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Mateusz Żdanko</w:t>
      </w:r>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3" w:name="_Ref397924149"/>
      <w:bookmarkStart w:id="94" w:name="_Toc399280449"/>
      <w:bookmarkStart w:id="95" w:name="_Toc472863622"/>
      <w:r>
        <w:t>Odkazování na obrázky</w:t>
      </w:r>
      <w:bookmarkEnd w:id="93"/>
      <w:bookmarkEnd w:id="94"/>
      <w:bookmarkEnd w:id="95"/>
    </w:p>
    <w:p w14:paraId="349C36A7" w14:textId="284A1C84"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4D64F6">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6" w:name="_Toc472863623"/>
      <w:bookmarkStart w:id="97" w:name="_Ref397896475"/>
      <w:bookmarkStart w:id="98" w:name="_Toc399280450"/>
      <w:r>
        <w:lastRenderedPageBreak/>
        <w:t>Matematické vzorce</w:t>
      </w:r>
      <w:bookmarkEnd w:id="96"/>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99" w:name="_Toc472863624"/>
      <w:r>
        <w:t>Umístění vzorce v textu</w:t>
      </w:r>
      <w:bookmarkEnd w:id="99"/>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100" w:name="_Toc472863625"/>
      <w:r>
        <w:t>Odkaz na vzorec</w:t>
      </w:r>
      <w:bookmarkEnd w:id="100"/>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1" w:name="_Toc472863626"/>
      <w:r>
        <w:lastRenderedPageBreak/>
        <w:t xml:space="preserve">Citace a </w:t>
      </w:r>
      <w:r w:rsidR="009601F3">
        <w:t>seznam literatury</w:t>
      </w:r>
      <w:bookmarkEnd w:id="97"/>
      <w:bookmarkEnd w:id="98"/>
      <w:bookmarkEnd w:id="101"/>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1F6FE4A4"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4D64F6">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4D64F6">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2" w:name="_Toc399280451"/>
      <w:bookmarkStart w:id="103" w:name="_Toc472863627"/>
      <w:r>
        <w:t>Druhy zdrojů</w:t>
      </w:r>
      <w:bookmarkEnd w:id="102"/>
      <w:bookmarkEnd w:id="103"/>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9D3A01">
      <w:pPr>
        <w:pStyle w:val="FMVEslovanodrkyrovn1"/>
        <w:numPr>
          <w:ilvl w:val="0"/>
          <w:numId w:val="31"/>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práce,…</w:t>
      </w:r>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8F09D4">
      <w:pPr>
        <w:pStyle w:val="FMVEslovanodrkyrovn1"/>
        <w:numPr>
          <w:ilvl w:val="0"/>
          <w:numId w:val="25"/>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8C23E1">
      <w:pPr>
        <w:pStyle w:val="FMVEslovanodrkyrovn1"/>
        <w:numPr>
          <w:ilvl w:val="0"/>
          <w:numId w:val="26"/>
        </w:numPr>
      </w:pPr>
      <w:r w:rsidRPr="00C50873">
        <w:lastRenderedPageBreak/>
        <w:t>články v</w:t>
      </w:r>
      <w:r>
        <w:t> odborných</w:t>
      </w:r>
      <w:r w:rsidRPr="00C50873">
        <w:t xml:space="preserve"> recenzovaných časopisech </w:t>
      </w:r>
      <w:r w:rsidR="004C2F34">
        <w:t xml:space="preserve">– často dostupné v databázích nebo na </w:t>
      </w:r>
      <w:hyperlink r:id="rId37" w:history="1">
        <w:r w:rsidR="004C2F34" w:rsidRPr="00387AB4">
          <w:rPr>
            <w:rStyle w:val="Hypertextovodkaz"/>
          </w:rPr>
          <w:t>scholar.google.com</w:t>
        </w:r>
      </w:hyperlink>
      <w:r w:rsidR="006E6F7F" w:rsidRPr="006E6F7F">
        <w:t>;</w:t>
      </w:r>
    </w:p>
    <w:p w14:paraId="2EF7E402" w14:textId="73E754F2" w:rsidR="006E6F7F" w:rsidRDefault="004C2F34" w:rsidP="008C23E1">
      <w:pPr>
        <w:pStyle w:val="FMVEslovanodrkyrovn1"/>
        <w:numPr>
          <w:ilvl w:val="0"/>
          <w:numId w:val="26"/>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8C23E1">
      <w:pPr>
        <w:pStyle w:val="FMVEslovanodrkyrovn1"/>
        <w:numPr>
          <w:ilvl w:val="0"/>
          <w:numId w:val="26"/>
        </w:numPr>
      </w:pPr>
      <w:r>
        <w:t>p</w:t>
      </w:r>
      <w:r w:rsidR="004C2F34">
        <w:t>rofesní (profesionální) periodika</w:t>
      </w:r>
      <w:r>
        <w:t>, např.</w:t>
      </w:r>
      <w:r w:rsidR="004C2F34">
        <w:t xml:space="preserve"> Ekonom, Business Week, Economist, Moderní řízení</w:t>
      </w:r>
      <w:r w:rsidRPr="006E6F7F">
        <w:rPr>
          <w:lang w:val="en-US"/>
        </w:rPr>
        <w:t>;</w:t>
      </w:r>
    </w:p>
    <w:p w14:paraId="62E7F9D2" w14:textId="77777777" w:rsidR="004C2F34" w:rsidRDefault="004C2F34" w:rsidP="008C23E1">
      <w:pPr>
        <w:pStyle w:val="FMVEslovanodrkyrovn1"/>
        <w:numPr>
          <w:ilvl w:val="0"/>
          <w:numId w:val="26"/>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r>
        <w:t>National Geographic, the Scientist</w:t>
      </w:r>
      <w:r w:rsidR="00DB0E83">
        <w:t>;</w:t>
      </w:r>
    </w:p>
    <w:p w14:paraId="41A23F66" w14:textId="5063E37B" w:rsidR="004C2F34" w:rsidRDefault="004C2F34" w:rsidP="009D650D">
      <w:pPr>
        <w:pStyle w:val="FMVEslovanodrkyrovn2"/>
      </w:pPr>
      <w:r>
        <w:t xml:space="preserve">tzv. společenské – </w:t>
      </w:r>
      <w:r w:rsidR="00D0566D">
        <w:t xml:space="preserve">např. </w:t>
      </w:r>
      <w:r>
        <w:t>Týden, Reflex, Respekt, Time, Newsweek</w:t>
      </w:r>
      <w:r w:rsidR="00DB0E83">
        <w:t>;</w:t>
      </w:r>
    </w:p>
    <w:p w14:paraId="086711E3" w14:textId="231AD328" w:rsidR="004C2F34" w:rsidRDefault="004C2F34" w:rsidP="009D650D">
      <w:pPr>
        <w:pStyle w:val="FMVEslovanodrkyrovn2"/>
      </w:pPr>
      <w:r>
        <w:t xml:space="preserve">tzv. konvenční – </w:t>
      </w:r>
      <w:r w:rsidR="00D0566D">
        <w:t xml:space="preserve">např. </w:t>
      </w:r>
      <w:r>
        <w:t>MF Dnes, Lidové noviny, NYT, Guardian</w:t>
      </w:r>
      <w:r w:rsidR="00DB0E83">
        <w:t>;</w:t>
      </w:r>
    </w:p>
    <w:p w14:paraId="7525DF2B" w14:textId="57236778" w:rsidR="004C2F34" w:rsidRPr="004C2F34" w:rsidRDefault="004C2F34" w:rsidP="009D650D">
      <w:pPr>
        <w:pStyle w:val="FMVEslovanodrkyrovn2"/>
      </w:pPr>
      <w:r>
        <w:t xml:space="preserve">tzv. bulvární – </w:t>
      </w:r>
      <w:r w:rsidR="00D0566D">
        <w:t xml:space="preserve">např. </w:t>
      </w:r>
      <w:r>
        <w:t>Blesk, Aha, Bild, Daily Mirror,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38" w:history="1">
        <w:r w:rsidR="006C78AC" w:rsidRPr="007F72CD">
          <w:rPr>
            <w:rStyle w:val="Hypertextovodkaz"/>
            <w:noProof/>
          </w:rPr>
          <w:t>Elsevier</w:t>
        </w:r>
      </w:hyperlink>
      <w:r w:rsidR="006C78AC">
        <w:rPr>
          <w:noProof/>
        </w:rPr>
        <w:t xml:space="preserve">, </w:t>
      </w:r>
      <w:hyperlink r:id="rId39" w:history="1">
        <w:r w:rsidR="006C78AC" w:rsidRPr="007F72CD">
          <w:rPr>
            <w:rStyle w:val="Hypertextovodkaz"/>
            <w:noProof/>
          </w:rPr>
          <w:t>Emerald</w:t>
        </w:r>
      </w:hyperlink>
      <w:r w:rsidR="006C78AC">
        <w:rPr>
          <w:noProof/>
        </w:rPr>
        <w:t xml:space="preserve">, </w:t>
      </w:r>
      <w:hyperlink r:id="rId40" w:history="1">
        <w:r w:rsidR="006C78AC" w:rsidRPr="007F72CD">
          <w:rPr>
            <w:rStyle w:val="Hypertextovodkaz"/>
            <w:noProof/>
          </w:rPr>
          <w:t>Taylor a Francis</w:t>
        </w:r>
      </w:hyperlink>
      <w:r w:rsidR="006C78AC">
        <w:rPr>
          <w:noProof/>
        </w:rPr>
        <w:t xml:space="preserve">, </w:t>
      </w:r>
      <w:hyperlink r:id="rId41" w:history="1">
        <w:r w:rsidR="006C78AC" w:rsidRPr="007F72CD">
          <w:rPr>
            <w:rStyle w:val="Hypertextovodkaz"/>
            <w:noProof/>
          </w:rPr>
          <w:t>Sage</w:t>
        </w:r>
      </w:hyperlink>
      <w:r w:rsidR="006C78AC">
        <w:rPr>
          <w:noProof/>
        </w:rPr>
        <w:t xml:space="preserve">, </w:t>
      </w:r>
      <w:hyperlink r:id="rId42" w:history="1">
        <w:r w:rsidR="006C78AC" w:rsidRPr="007F72CD">
          <w:rPr>
            <w:rStyle w:val="Hypertextovodkaz"/>
            <w:noProof/>
          </w:rPr>
          <w:t>Springer</w:t>
        </w:r>
      </w:hyperlink>
      <w:r w:rsidR="006C78AC">
        <w:rPr>
          <w:noProof/>
        </w:rPr>
        <w:t xml:space="preserve">, </w:t>
      </w:r>
      <w:hyperlink r:id="rId43" w:history="1">
        <w:r w:rsidR="006C78AC" w:rsidRPr="007F72CD">
          <w:rPr>
            <w:rStyle w:val="Hypertextovodkaz"/>
            <w:noProof/>
          </w:rPr>
          <w:t>M.E. Sharpe</w:t>
        </w:r>
      </w:hyperlink>
      <w:r w:rsidR="006C78AC">
        <w:rPr>
          <w:noProof/>
        </w:rPr>
        <w:t xml:space="preserve">, </w:t>
      </w:r>
      <w:hyperlink r:id="rId44" w:history="1">
        <w:r w:rsidR="006C78AC" w:rsidRPr="007F72CD">
          <w:rPr>
            <w:rStyle w:val="Hypertextovodkaz"/>
            <w:noProof/>
          </w:rPr>
          <w:t>InderScience</w:t>
        </w:r>
      </w:hyperlink>
      <w:r w:rsidR="006C78AC">
        <w:rPr>
          <w:noProof/>
        </w:rPr>
        <w:t xml:space="preserve">, </w:t>
      </w:r>
      <w:hyperlink r:id="rId45" w:history="1">
        <w:r w:rsidR="006C78AC" w:rsidRPr="007152B2">
          <w:rPr>
            <w:rStyle w:val="Hypertextovodkaz"/>
            <w:noProof/>
          </w:rPr>
          <w:t>Wiley</w:t>
        </w:r>
      </w:hyperlink>
      <w:r w:rsidR="00521AE4">
        <w:t>.</w:t>
      </w:r>
      <w:r w:rsidR="00D0566D">
        <w:t xml:space="preserve"> </w:t>
      </w:r>
      <w:r w:rsidR="001A36F1">
        <w:t>Další indicií, že nalezený zdroj je vysoce kvalitní a vhodný pro užití v teoretické rešerši, je počet předchozích citací. Zdroje s vysokým počtem citací jsou uznávané vědeckou komunitou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46" w:history="1">
        <w:r w:rsidRPr="00A040F7">
          <w:rPr>
            <w:rStyle w:val="Hypertextovodkaz"/>
            <w:noProof/>
          </w:rPr>
          <w:t>http://www.vse.cz/zdroje/</w:t>
        </w:r>
      </w:hyperlink>
      <w:r>
        <w:rPr>
          <w:noProof/>
        </w:rPr>
        <w:t xml:space="preserve">. Vyhledávačem, který dokáže procházet většinu těchto specializovaných databází je </w:t>
      </w:r>
      <w:hyperlink r:id="rId47"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proxy, která je dostupná na adrese </w:t>
      </w:r>
      <w:hyperlink r:id="rId48"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8C23E1">
      <w:pPr>
        <w:pStyle w:val="FMVEslovanodrkyrovn1"/>
        <w:numPr>
          <w:ilvl w:val="0"/>
          <w:numId w:val="28"/>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8C23E1">
      <w:pPr>
        <w:pStyle w:val="FMVEslovanodrkyrovn1"/>
        <w:numPr>
          <w:ilvl w:val="0"/>
          <w:numId w:val="28"/>
        </w:numPr>
      </w:pPr>
      <w:r>
        <w:lastRenderedPageBreak/>
        <w:t>neověřené zdroje – osobní stránky/prezentace (jiné než stránky význačných vědecky uznávaných osobností), stránky bez možnosti určení původu, sociální sítě, otevřené encyklopedie (Wikipedia, Navajo)</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4" w:name="_Toc399280452"/>
      <w:bookmarkStart w:id="105" w:name="_Ref399433924"/>
      <w:bookmarkStart w:id="106" w:name="_Toc472863628"/>
      <w:r>
        <w:t>Odkazy v textu</w:t>
      </w:r>
      <w:bookmarkEnd w:id="104"/>
      <w:bookmarkEnd w:id="105"/>
      <w:bookmarkEnd w:id="106"/>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Reeves a Bednar, 1994)</w:t>
      </w:r>
      <w:r w:rsidR="005907C5" w:rsidRPr="00370149">
        <w:rPr>
          <w:i/>
        </w:rPr>
        <w:t>“</w:t>
      </w:r>
      <w:r w:rsidRPr="00370149">
        <w:rPr>
          <w:i/>
        </w:rPr>
        <w:t>.</w:t>
      </w:r>
      <w:r>
        <w:t xml:space="preserve"> Pokud se jméno tvůrce vyskytuje přirozeně v textu, je v závorce uveden pouze rok vydání. Příkladem je věta: </w:t>
      </w:r>
      <w:r w:rsidR="005907C5">
        <w:t>„</w:t>
      </w:r>
      <w:r w:rsidRPr="00370149">
        <w:rPr>
          <w:i/>
        </w:rPr>
        <w:t>Reeves a Bednar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Kotler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LaBarbera a Mazursky, 1983</w:t>
      </w:r>
      <w:r w:rsidR="0025104E" w:rsidRPr="0075755A">
        <w:t>;</w:t>
      </w:r>
      <w:r w:rsidRPr="00396CC8">
        <w:t xml:space="preserve"> Anderson a Sullivan,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Kotler,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kterých by změnou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Gilligan a Wilson (2009) bylo uvedeno, že Mintzberg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Mintzberg, 1987 in Gilligan a Wilson, 2009</w:t>
      </w:r>
      <w:r w:rsidR="00C40FC0" w:rsidRPr="00370149">
        <w:rPr>
          <w:i/>
        </w:rPr>
        <w:t>)“</w:t>
      </w:r>
      <w:r w:rsidR="00C40FC0" w:rsidRPr="00CF7B47">
        <w:t>. Dílo Mintzberg (1987) se pak v seznamu literatury v kvalifikační práci neuvádí, uvádí se pouze zdroj Gilligan a Wilson (2009).</w:t>
      </w:r>
      <w:r w:rsidR="006B3E8B" w:rsidRPr="00CF7B47">
        <w:t xml:space="preserve"> Citace z druhé ruky lze použíst v jen výjimečných případech, kdy není původní dílo (v uvedeném případě Mintzberg, 1987) dostupné</w:t>
      </w:r>
      <w:r w:rsidR="006F6A8C" w:rsidRPr="00CF7B47">
        <w:t xml:space="preserve"> ani s vynaložením veškerého (studentova) úsilí. V ostatních případech (tj.</w:t>
      </w:r>
      <w:r w:rsidR="00CF7B47">
        <w:t> </w:t>
      </w:r>
      <w:r w:rsidR="006F6A8C" w:rsidRPr="00CF7B47">
        <w:t>téměř vždy) se doporučuje prozkoumat původní zdroj (v tomto případě Mintzberg,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Nielsen, 2004a)</w:t>
      </w:r>
      <w:r w:rsidR="00BF2A6E" w:rsidRPr="00370149">
        <w:rPr>
          <w:i/>
        </w:rPr>
        <w:t>“</w:t>
      </w:r>
      <w:r>
        <w:t xml:space="preserve"> a </w:t>
      </w:r>
      <w:r w:rsidR="00BF2A6E">
        <w:t>„</w:t>
      </w:r>
      <w:r>
        <w:t>(</w:t>
      </w:r>
      <w:r w:rsidRPr="006D476C">
        <w:t>Nielsen,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r w:rsidRPr="00A60B54">
        <w:t>Nielsen</w:t>
      </w:r>
      <w:r>
        <w:t xml:space="preserve"> a</w:t>
      </w:r>
      <w:r w:rsidRPr="00A60B54">
        <w:t xml:space="preserve"> Tahir</w:t>
      </w:r>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r w:rsidRPr="00102193">
        <w:t>African Encyclopedia</w:t>
      </w:r>
      <w:r>
        <w:t>,</w:t>
      </w:r>
      <w:r w:rsidRPr="00102193">
        <w:t xml:space="preserve"> 1974)</w:t>
      </w:r>
      <w:r w:rsidR="00BF2A6E">
        <w:t>“</w:t>
      </w:r>
      <w:r>
        <w:t xml:space="preserve"> u periodik název článku</w:t>
      </w:r>
      <w:r w:rsidR="00A11479">
        <w:t>.</w:t>
      </w:r>
      <w:r>
        <w:t xml:space="preserve"> Příkladem může být věta: </w:t>
      </w:r>
      <w:r w:rsidR="000B500D">
        <w:t>„</w:t>
      </w:r>
      <w:r>
        <w:t>The Guardian uvedl, že se programu účastnilo dvacet devět vězňů (</w:t>
      </w:r>
      <w:r w:rsidRPr="00104656">
        <w:t>Serving time,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Kotler,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Kotler, 2012, s. 35).</w:t>
      </w:r>
    </w:p>
    <w:p w14:paraId="7FDF84B9" w14:textId="77777777" w:rsidR="00B25519" w:rsidRDefault="00B25519" w:rsidP="00B25519">
      <w:pPr>
        <w:pStyle w:val="FMVENadpis2slovan"/>
      </w:pPr>
      <w:bookmarkStart w:id="107" w:name="_Toc399280453"/>
      <w:bookmarkStart w:id="108" w:name="_Toc472863629"/>
      <w:r>
        <w:t>Seznam literatury</w:t>
      </w:r>
      <w:bookmarkEnd w:id="107"/>
      <w:bookmarkEnd w:id="108"/>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ČSN ISO 690:2011. Bibliografické citace - podrobný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r w:rsidR="001C30E4" w:rsidRPr="001C30E4">
        <w:t>Biernátov</w:t>
      </w:r>
      <w:r w:rsidR="001C30E4">
        <w:t xml:space="preserve">é a Skůpy. Tato příručka je dostupná na adrese </w:t>
      </w:r>
      <w:hyperlink r:id="rId49"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Praha: Grada.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Olomouc: Rubico.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4. vyd. Brno: CP Books.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Praha: Grada.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r w:rsidR="003564B0" w:rsidRPr="003564B0">
        <w:t>Encyclopaedia Britannica</w:t>
      </w:r>
      <w:r w:rsidR="003564B0">
        <w:t>“)</w:t>
      </w:r>
      <w:r w:rsidR="00A40AC1">
        <w:t>.</w:t>
      </w:r>
      <w:r>
        <w:t xml:space="preserve"> </w:t>
      </w:r>
    </w:p>
    <w:p w14:paraId="60000940" w14:textId="499A35E5" w:rsidR="009D650D" w:rsidRDefault="009D650D" w:rsidP="009D650D">
      <w:pPr>
        <w:pStyle w:val="FMVENadpis3slovan"/>
      </w:pPr>
      <w:bookmarkStart w:id="109" w:name="_Toc472863630"/>
      <w:r>
        <w:t>Nejčastěji používané zdroje</w:t>
      </w:r>
      <w:bookmarkEnd w:id="109"/>
    </w:p>
    <w:p w14:paraId="3844AADD" w14:textId="72AC8891" w:rsidR="00A40AC1" w:rsidRDefault="00BA0E6D" w:rsidP="00A40AC1">
      <w:pPr>
        <w:pStyle w:val="FMVENormlnZanadpisemiobjektem"/>
      </w:pPr>
      <w:r>
        <w:t xml:space="preserve">Následující přehled na ukázkách demonstruje správný způsob citování nejčastěji užívaných zdrojů. </w:t>
      </w:r>
    </w:p>
    <w:p w14:paraId="3D5BB0D5" w14:textId="77777777" w:rsidR="003A72E2" w:rsidRPr="009A0E67" w:rsidRDefault="003A72E2" w:rsidP="009A0E67">
      <w:pPr>
        <w:pStyle w:val="FMVEOdrkyrovn1"/>
        <w:rPr>
          <w:b/>
        </w:rPr>
      </w:pPr>
      <w:r w:rsidRPr="009A0E67">
        <w:rPr>
          <w:b/>
        </w:rPr>
        <w:t>Monografie s jedním autorem</w:t>
      </w:r>
    </w:p>
    <w:p w14:paraId="019BBF56" w14:textId="77777777" w:rsidR="003A72E2" w:rsidRDefault="003A72E2" w:rsidP="009A0E67">
      <w:pPr>
        <w:pStyle w:val="FMVENormln"/>
        <w:spacing w:before="0"/>
        <w:ind w:left="227" w:firstLine="0"/>
      </w:pPr>
      <w:r>
        <w:t xml:space="preserve">JANOUCH, Viktor, 2010. </w:t>
      </w:r>
      <w:r w:rsidRPr="00370149">
        <w:rPr>
          <w:i/>
        </w:rPr>
        <w:t>Internetový marketing: prosaďte se na webu a sociálních sítích</w:t>
      </w:r>
      <w:r>
        <w:t>. Brno: Computer Press. ISBN 978-80-251-2795-7.</w:t>
      </w:r>
    </w:p>
    <w:p w14:paraId="4F08058E" w14:textId="58154D52" w:rsidR="00647979" w:rsidRDefault="003A72E2" w:rsidP="009A0E67">
      <w:pPr>
        <w:pStyle w:val="FMVENormln"/>
        <w:spacing w:before="0"/>
        <w:ind w:left="227" w:firstLine="0"/>
      </w:pPr>
      <w:r>
        <w:t xml:space="preserve">EARLE, Richard, 2000. </w:t>
      </w:r>
      <w:r w:rsidRPr="00370149">
        <w:rPr>
          <w:i/>
        </w:rPr>
        <w:t>The art of cause marketing: how to use advertising to change personal behavior and public policy</w:t>
      </w:r>
      <w:r>
        <w:t>. New York: McGraw-Hill. ISBN 0-07-138702-1.</w:t>
      </w:r>
      <w:r w:rsidR="00FD181C">
        <w:t xml:space="preserve"> </w:t>
      </w:r>
    </w:p>
    <w:p w14:paraId="01CA0516" w14:textId="77777777" w:rsidR="003A72E2" w:rsidRPr="009A0E67" w:rsidRDefault="009C7493" w:rsidP="009A0E67">
      <w:pPr>
        <w:pStyle w:val="FMVEOdrkyrovn1"/>
        <w:rPr>
          <w:b/>
        </w:rPr>
      </w:pPr>
      <w:r w:rsidRPr="009A0E67">
        <w:rPr>
          <w:b/>
        </w:rPr>
        <w:t xml:space="preserve">Monografie se dvěma autory </w:t>
      </w:r>
    </w:p>
    <w:p w14:paraId="3E31DC88" w14:textId="120D1790" w:rsidR="009C7493" w:rsidRDefault="009C7493" w:rsidP="009A0E67">
      <w:pPr>
        <w:pStyle w:val="FMVENormln"/>
        <w:spacing w:before="0"/>
        <w:ind w:left="227" w:firstLine="0"/>
      </w:pPr>
      <w:r>
        <w:t xml:space="preserve">NOVÁK, Jan a Helena NOVÁKOVÁ, 2010. </w:t>
      </w:r>
      <w:r w:rsidRPr="00370149">
        <w:rPr>
          <w:i/>
        </w:rPr>
        <w:t>Alergenní rostliny</w:t>
      </w:r>
      <w:r>
        <w:t>. Praha: Knižní klub. ISBN 978-80-242-2591-3</w:t>
      </w:r>
      <w:r w:rsidR="00D731C2">
        <w:t>.</w:t>
      </w:r>
    </w:p>
    <w:p w14:paraId="19E62873" w14:textId="77777777" w:rsidR="009C7493" w:rsidRPr="009A0E67" w:rsidRDefault="009C7493" w:rsidP="009A0E67">
      <w:pPr>
        <w:pStyle w:val="FMVEOdrkyrovn1"/>
        <w:rPr>
          <w:b/>
        </w:rPr>
      </w:pPr>
      <w:r w:rsidRPr="009A0E67">
        <w:rPr>
          <w:b/>
        </w:rPr>
        <w:t xml:space="preserve">Monografie se třemi a více autory </w:t>
      </w:r>
    </w:p>
    <w:p w14:paraId="2DAA827E" w14:textId="77777777" w:rsidR="009C7493" w:rsidRDefault="009C7493" w:rsidP="009A0E67">
      <w:pPr>
        <w:pStyle w:val="FMVENormln"/>
        <w:spacing w:before="0"/>
        <w:ind w:left="227" w:firstLine="0"/>
      </w:pPr>
      <w:r>
        <w:t>ČMEJRKOVÁ, S</w:t>
      </w:r>
      <w:r w:rsidR="006F1255">
        <w:t>větla</w:t>
      </w:r>
      <w:r>
        <w:t>, F</w:t>
      </w:r>
      <w:r w:rsidR="006F1255">
        <w:t>rantišek</w:t>
      </w:r>
      <w:r>
        <w:t xml:space="preserve"> DANEŠ a J</w:t>
      </w:r>
      <w:r w:rsidR="00EA65D6">
        <w:t>indra</w:t>
      </w:r>
      <w:r>
        <w:t xml:space="preserve"> SVĚTLÁ</w:t>
      </w:r>
      <w:r w:rsidR="00EA65D6">
        <w:t>, 1999</w:t>
      </w:r>
      <w:r w:rsidRPr="00370149">
        <w:rPr>
          <w:i/>
        </w:rPr>
        <w:t>. Jak napsat odborný text</w:t>
      </w:r>
      <w:r>
        <w:t>. Praha: Leda. ISBN 80-85927-69-1.</w:t>
      </w:r>
    </w:p>
    <w:p w14:paraId="015CF6E4" w14:textId="77777777" w:rsidR="00EA65D6" w:rsidRPr="009A0E67" w:rsidRDefault="00EA65D6" w:rsidP="009A0E67">
      <w:pPr>
        <w:pStyle w:val="FMVEOdrkyrovn1"/>
        <w:rPr>
          <w:b/>
        </w:rPr>
      </w:pPr>
      <w:r w:rsidRPr="009A0E67">
        <w:rPr>
          <w:b/>
        </w:rPr>
        <w:t>Dílo korporátního autora</w:t>
      </w:r>
    </w:p>
    <w:p w14:paraId="66783782" w14:textId="77777777" w:rsidR="00EA65D6" w:rsidRDefault="00EA65D6" w:rsidP="009A0E67">
      <w:pPr>
        <w:pStyle w:val="FMVENormln"/>
        <w:spacing w:before="0"/>
        <w:ind w:left="227" w:firstLine="0"/>
      </w:pPr>
      <w:r>
        <w:t xml:space="preserve">ADOBE CREATIVE TEAM, 2009. </w:t>
      </w:r>
      <w:r w:rsidRPr="00370149">
        <w:rPr>
          <w:i/>
        </w:rPr>
        <w:t>Adobe Flash CS4 Professional: Oficiální výukový kurz</w:t>
      </w:r>
      <w:r>
        <w:t>. Přeložil Lukáš KREJČÍ. Brno: Computer Press. ISBN 978-80-251-2334-8.</w:t>
      </w:r>
    </w:p>
    <w:p w14:paraId="2CF6564A" w14:textId="77777777" w:rsidR="00EA65D6" w:rsidRPr="009A0E67" w:rsidRDefault="00EA65D6" w:rsidP="009A0E67">
      <w:pPr>
        <w:pStyle w:val="FMVEOdrkyrovn1"/>
        <w:rPr>
          <w:b/>
        </w:rPr>
      </w:pPr>
      <w:r w:rsidRPr="009A0E67">
        <w:rPr>
          <w:b/>
        </w:rPr>
        <w:t>Kvalifikační práce</w:t>
      </w:r>
    </w:p>
    <w:p w14:paraId="01590E95" w14:textId="77777777" w:rsidR="00EA65D6" w:rsidRPr="009A0E67" w:rsidRDefault="00F46197" w:rsidP="009A0E67">
      <w:pPr>
        <w:pStyle w:val="FMVENormln"/>
        <w:spacing w:before="0"/>
        <w:ind w:left="227" w:firstLine="0"/>
      </w:pPr>
      <w:r w:rsidRPr="009A0E67">
        <w:t xml:space="preserve">VAVRYSOVÁ, Alena, 2009. </w:t>
      </w:r>
      <w:r w:rsidRPr="009A0E67">
        <w:rPr>
          <w:i/>
        </w:rPr>
        <w:t>Produkce karotenoidů kvasinkami rodu Cystofilobasidium</w:t>
      </w:r>
      <w:r w:rsidRPr="009A0E67">
        <w:t>. Brno. Diplomová práce. Vysoké učení technické v Brně, Fakulta chemická, Ústav chemie potravin a biotechnologií.</w:t>
      </w:r>
    </w:p>
    <w:p w14:paraId="5091185C" w14:textId="77777777" w:rsidR="00F46197" w:rsidRPr="009A0E67" w:rsidRDefault="00F46197" w:rsidP="009A0E67">
      <w:pPr>
        <w:pStyle w:val="FMVEOdrkyrovn1"/>
        <w:rPr>
          <w:b/>
        </w:rPr>
      </w:pPr>
      <w:r w:rsidRPr="009A0E67">
        <w:rPr>
          <w:b/>
        </w:rPr>
        <w:t>Norma</w:t>
      </w:r>
    </w:p>
    <w:p w14:paraId="69605E08" w14:textId="77777777" w:rsidR="00F46197" w:rsidRPr="009A0E67" w:rsidRDefault="00674E51" w:rsidP="009A0E67">
      <w:pPr>
        <w:pStyle w:val="FMVENormln"/>
        <w:spacing w:before="0"/>
        <w:ind w:left="227" w:firstLine="0"/>
      </w:pPr>
      <w:r w:rsidRPr="009A0E67">
        <w:t>ČSN ISO 690. Informace a dokumentace – Pravidla pro bibliografické odkazy a citace informačních zdrojů. Praha: Úřad pro technickou normalizaci, metrologii a státní zkušebnictví, 2011. 40 s. Třídící znak 01 0197.</w:t>
      </w:r>
    </w:p>
    <w:p w14:paraId="427E56E2" w14:textId="77777777" w:rsidR="00592AAE" w:rsidRDefault="00592AAE">
      <w:pPr>
        <w:rPr>
          <w:b/>
          <w:sz w:val="23"/>
        </w:rPr>
      </w:pPr>
      <w:r>
        <w:rPr>
          <w:b/>
        </w:rPr>
        <w:br w:type="page"/>
      </w:r>
    </w:p>
    <w:p w14:paraId="310451B1" w14:textId="08FF3AC5" w:rsidR="00F46197" w:rsidRPr="009A0E67" w:rsidRDefault="00F46197" w:rsidP="009A0E67">
      <w:pPr>
        <w:pStyle w:val="FMVEOdrkyrovn1"/>
        <w:rPr>
          <w:b/>
        </w:rPr>
      </w:pPr>
      <w:r w:rsidRPr="009A0E67">
        <w:rPr>
          <w:b/>
        </w:rPr>
        <w:lastRenderedPageBreak/>
        <w:t>Zákon</w:t>
      </w:r>
      <w:r w:rsidR="002F3C44">
        <w:rPr>
          <w:rStyle w:val="Znakapoznpodarou"/>
          <w:b/>
        </w:rPr>
        <w:footnoteReference w:id="10"/>
      </w:r>
    </w:p>
    <w:p w14:paraId="0DBEC5A6" w14:textId="77777777" w:rsidR="00352E17" w:rsidRPr="009A0E67" w:rsidRDefault="00352E17" w:rsidP="009A0E67">
      <w:pPr>
        <w:pStyle w:val="FMVENormln"/>
        <w:spacing w:before="0"/>
        <w:ind w:left="227" w:firstLine="0"/>
      </w:pPr>
      <w:r w:rsidRPr="009A0E67">
        <w:t xml:space="preserve">Zákon č. 111/1998 Sb., o vysokých školách a o změně a doplnění dalších zákonů (zákon o vysokých školách). In: </w:t>
      </w:r>
      <w:r w:rsidRPr="009A0E67">
        <w:rPr>
          <w:i/>
        </w:rPr>
        <w:t>Sbírka zákonů</w:t>
      </w:r>
      <w:r w:rsidRPr="009A0E67">
        <w:t>. 22. 4. 1998. ISSN 1211-1244.</w:t>
      </w:r>
    </w:p>
    <w:p w14:paraId="5C30D985" w14:textId="01A94819" w:rsidR="006943BD" w:rsidRPr="009A0E67" w:rsidRDefault="006943BD" w:rsidP="009A0E67">
      <w:pPr>
        <w:pStyle w:val="FMVENormln"/>
        <w:spacing w:before="0"/>
        <w:ind w:left="227" w:firstLine="0"/>
      </w:pPr>
      <w:r w:rsidRPr="009A0E67">
        <w:rPr>
          <w:color w:val="000000"/>
          <w:shd w:val="clear" w:color="auto" w:fill="FFFFFF"/>
        </w:rPr>
        <w:t>Zákon č. 183/2006 Sb., o územním plánování a stavebním řádu (stavební zákon).</w:t>
      </w:r>
    </w:p>
    <w:p w14:paraId="6AB13CAE" w14:textId="77777777" w:rsidR="00352E17" w:rsidRPr="009A0E67" w:rsidRDefault="00352E17" w:rsidP="009A0E67">
      <w:pPr>
        <w:pStyle w:val="FMVENormln"/>
        <w:spacing w:before="0"/>
        <w:ind w:left="227" w:firstLine="0"/>
      </w:pPr>
      <w:r w:rsidRPr="009A0E67">
        <w:t>nebo (ale vždy konzistentně v rámci celé práce)</w:t>
      </w:r>
    </w:p>
    <w:p w14:paraId="2C71D513" w14:textId="36912213" w:rsidR="00352E17" w:rsidRPr="009A0E67" w:rsidRDefault="00352E17" w:rsidP="009A0E67">
      <w:pPr>
        <w:pStyle w:val="FMVENormln"/>
        <w:spacing w:before="0"/>
        <w:ind w:left="227" w:firstLine="0"/>
      </w:pPr>
      <w:r w:rsidRPr="009A0E67">
        <w:t xml:space="preserve">ČESKO. Zákon č. 106 ze dne 11. května 1999 o svobodném přístupu k informacím. In: </w:t>
      </w:r>
      <w:r w:rsidRPr="009A0E67">
        <w:rPr>
          <w:i/>
        </w:rPr>
        <w:t>Sbírka zákonů České republiky</w:t>
      </w:r>
      <w:r w:rsidRPr="009A0E67">
        <w:t xml:space="preserve">. 1999, částka 39, s. 2578-2582. Dostupný také z: </w:t>
      </w:r>
      <w:hyperlink r:id="rId50" w:history="1">
        <w:r w:rsidRPr="009A0E67">
          <w:rPr>
            <w:rStyle w:val="Hypertextovodkaz"/>
          </w:rPr>
          <w:t>http://www.mvcr.cz/sbirka/1999/sb039-99.pdf</w:t>
        </w:r>
      </w:hyperlink>
      <w:r w:rsidR="00AB11B2" w:rsidRPr="009A0E67">
        <w:t>.</w:t>
      </w:r>
      <w:r w:rsidRPr="009A0E67">
        <w:t xml:space="preserve"> </w:t>
      </w:r>
    </w:p>
    <w:p w14:paraId="26080907" w14:textId="77777777" w:rsidR="00F46197" w:rsidRPr="009A0E67" w:rsidRDefault="00F46197" w:rsidP="009A0E67">
      <w:pPr>
        <w:pStyle w:val="FMVEOdrkyrovn1"/>
        <w:rPr>
          <w:b/>
        </w:rPr>
      </w:pPr>
      <w:r w:rsidRPr="009A0E67">
        <w:rPr>
          <w:b/>
        </w:rPr>
        <w:t>Příspěvek ve sborníku (např. z konference)</w:t>
      </w:r>
    </w:p>
    <w:p w14:paraId="1D4F2431" w14:textId="77777777" w:rsidR="008612DA" w:rsidRPr="009A0E67" w:rsidRDefault="008612DA" w:rsidP="009A0E67">
      <w:pPr>
        <w:pStyle w:val="FMVENormln"/>
        <w:spacing w:before="0"/>
        <w:ind w:left="227" w:firstLine="0"/>
      </w:pPr>
      <w:r w:rsidRPr="009A0E67">
        <w:t xml:space="preserve">PSUTKA, Josef, </w:t>
      </w:r>
      <w:r w:rsidR="002719B2" w:rsidRPr="009A0E67">
        <w:t xml:space="preserve">Luboš </w:t>
      </w:r>
      <w:r w:rsidRPr="009A0E67">
        <w:t>ŠMÍDL</w:t>
      </w:r>
      <w:r w:rsidR="002719B2" w:rsidRPr="009A0E67">
        <w:t xml:space="preserve"> a Luděk</w:t>
      </w:r>
      <w:r w:rsidRPr="009A0E67">
        <w:t xml:space="preserve"> MÜLLER, </w:t>
      </w:r>
      <w:r w:rsidR="002719B2" w:rsidRPr="009A0E67">
        <w:t>2007</w:t>
      </w:r>
      <w:r w:rsidRPr="009A0E67">
        <w:t xml:space="preserve">. Feature space reduction and decorrelation in a large number of speech recognition experiments. In: </w:t>
      </w:r>
      <w:r w:rsidRPr="009A0E67">
        <w:rPr>
          <w:i/>
        </w:rPr>
        <w:t>Signal and image processing: proceedings of the ninth IASTED internation conference: August 20</w:t>
      </w:r>
      <w:r w:rsidRPr="009A0E67">
        <w:rPr>
          <w:rFonts w:ascii="MS Mincho" w:eastAsia="MS Mincho" w:hAnsi="MS Mincho" w:cs="MS Mincho" w:hint="eastAsia"/>
          <w:i/>
        </w:rPr>
        <w:t>‑</w:t>
      </w:r>
      <w:r w:rsidRPr="009A0E67">
        <w:rPr>
          <w:i/>
        </w:rPr>
        <w:t>22, 2007</w:t>
      </w:r>
      <w:r w:rsidRPr="009A0E67">
        <w:t>, Honolulu, Hawaii, USA. Anaheim: ACTA Press, 2007, s. 158</w:t>
      </w:r>
      <w:r w:rsidR="00AB11B2" w:rsidRPr="009A0E67">
        <w:t>–</w:t>
      </w:r>
      <w:r w:rsidRPr="009A0E67">
        <w:t>161. ISBN 978</w:t>
      </w:r>
      <w:r w:rsidRPr="009A0E67">
        <w:rPr>
          <w:rFonts w:ascii="MS Gothic" w:eastAsia="MS Gothic" w:hAnsi="MS Gothic" w:cs="MS Gothic" w:hint="eastAsia"/>
        </w:rPr>
        <w:t>‑</w:t>
      </w:r>
      <w:r w:rsidRPr="009A0E67">
        <w:t>0</w:t>
      </w:r>
      <w:r w:rsidRPr="009A0E67">
        <w:rPr>
          <w:rFonts w:ascii="MS Gothic" w:eastAsia="MS Gothic" w:hAnsi="MS Gothic" w:cs="MS Gothic" w:hint="eastAsia"/>
        </w:rPr>
        <w:t>‑</w:t>
      </w:r>
      <w:r w:rsidRPr="009A0E67">
        <w:t>88986</w:t>
      </w:r>
      <w:r w:rsidRPr="009A0E67">
        <w:rPr>
          <w:rFonts w:ascii="MS Gothic" w:eastAsia="MS Gothic" w:hAnsi="MS Gothic" w:cs="MS Gothic" w:hint="eastAsia"/>
        </w:rPr>
        <w:t>‑</w:t>
      </w:r>
      <w:r w:rsidRPr="009A0E67">
        <w:t>675</w:t>
      </w:r>
      <w:r w:rsidRPr="009A0E67">
        <w:rPr>
          <w:rFonts w:ascii="MS Gothic" w:eastAsia="MS Gothic" w:hAnsi="MS Gothic" w:cs="MS Gothic" w:hint="eastAsia"/>
        </w:rPr>
        <w:t>‑</w:t>
      </w:r>
      <w:r w:rsidRPr="009A0E67">
        <w:t>1.</w:t>
      </w:r>
    </w:p>
    <w:p w14:paraId="002C2CB1" w14:textId="77777777" w:rsidR="00BD3733" w:rsidRPr="009A0E67" w:rsidRDefault="00BD3733" w:rsidP="009A0E67">
      <w:pPr>
        <w:pStyle w:val="FMVENormln"/>
        <w:spacing w:before="0"/>
        <w:ind w:left="227" w:firstLine="0"/>
      </w:pPr>
      <w:r w:rsidRPr="009A0E67">
        <w:rPr>
          <w:color w:val="000000"/>
          <w:shd w:val="clear" w:color="auto" w:fill="FFFFFF"/>
        </w:rPr>
        <w:t>NOVOTNÁ, Daniela, 2010. Šest let výuky oboru knihovnické a informační systémy a služ</w:t>
      </w:r>
      <w:r w:rsidR="00EA3D4E" w:rsidRPr="009A0E67">
        <w:rPr>
          <w:color w:val="000000"/>
          <w:shd w:val="clear" w:color="auto" w:fill="FFFFFF"/>
        </w:rPr>
        <w:t>by.</w:t>
      </w:r>
      <w:r w:rsidRPr="009A0E67">
        <w:rPr>
          <w:color w:val="000000"/>
          <w:shd w:val="clear" w:color="auto" w:fill="FFFFFF"/>
        </w:rPr>
        <w:t> In: </w:t>
      </w:r>
      <w:r w:rsidRPr="009A0E67">
        <w:rPr>
          <w:i/>
          <w:iCs/>
          <w:color w:val="000000"/>
          <w:shd w:val="clear" w:color="auto" w:fill="FFFFFF"/>
        </w:rPr>
        <w:t>Knihovny současnosti 2010: sborník z 18. konference, konané ve dnech 14.</w:t>
      </w:r>
      <w:r w:rsidRPr="009A0E67">
        <w:rPr>
          <w:i/>
          <w:iCs/>
          <w:color w:val="000000"/>
          <w:shd w:val="clear" w:color="auto" w:fill="FFFFFF"/>
        </w:rPr>
        <w:noBreakHyphen/>
        <w:t>16. září 2010 v Seči u Chrudimi</w:t>
      </w:r>
      <w:r w:rsidRPr="009A0E67">
        <w:rPr>
          <w:color w:val="000000"/>
          <w:shd w:val="clear" w:color="auto" w:fill="FFFFFF"/>
        </w:rPr>
        <w:t>. Ostrava: Sdružení knihoven ČR, s. 168</w:t>
      </w:r>
      <w:r w:rsidRPr="009A0E67">
        <w:rPr>
          <w:color w:val="000000"/>
          <w:shd w:val="clear" w:color="auto" w:fill="FFFFFF"/>
        </w:rPr>
        <w:noBreakHyphen/>
        <w:t>173. ISBN 978</w:t>
      </w:r>
      <w:r w:rsidRPr="009A0E67">
        <w:rPr>
          <w:color w:val="000000"/>
          <w:shd w:val="clear" w:color="auto" w:fill="FFFFFF"/>
        </w:rPr>
        <w:noBreakHyphen/>
        <w:t>80</w:t>
      </w:r>
      <w:r w:rsidRPr="009A0E67">
        <w:rPr>
          <w:color w:val="000000"/>
          <w:shd w:val="clear" w:color="auto" w:fill="FFFFFF"/>
        </w:rPr>
        <w:noBreakHyphen/>
        <w:t>86249</w:t>
      </w:r>
      <w:r w:rsidRPr="009A0E67">
        <w:rPr>
          <w:color w:val="000000"/>
          <w:shd w:val="clear" w:color="auto" w:fill="FFFFFF"/>
        </w:rPr>
        <w:noBreakHyphen/>
        <w:t>59</w:t>
      </w:r>
      <w:r w:rsidRPr="009A0E67">
        <w:rPr>
          <w:color w:val="000000"/>
          <w:shd w:val="clear" w:color="auto" w:fill="FFFFFF"/>
        </w:rPr>
        <w:noBreakHyphen/>
        <w:t>9.</w:t>
      </w:r>
    </w:p>
    <w:p w14:paraId="39BB4151" w14:textId="77777777" w:rsidR="00F46197" w:rsidRPr="009A0E67" w:rsidRDefault="00F46197" w:rsidP="009A0E67">
      <w:pPr>
        <w:pStyle w:val="FMVEOdrkyrovn1"/>
        <w:rPr>
          <w:b/>
        </w:rPr>
      </w:pPr>
      <w:r w:rsidRPr="009A0E67">
        <w:rPr>
          <w:b/>
        </w:rPr>
        <w:t>Článek v</w:t>
      </w:r>
      <w:r w:rsidR="00DD6754" w:rsidRPr="009A0E67">
        <w:rPr>
          <w:b/>
        </w:rPr>
        <w:t> </w:t>
      </w:r>
      <w:r w:rsidRPr="009A0E67">
        <w:rPr>
          <w:b/>
        </w:rPr>
        <w:t>časopise</w:t>
      </w:r>
      <w:r w:rsidR="00DD6754" w:rsidRPr="009A0E67">
        <w:rPr>
          <w:b/>
        </w:rPr>
        <w:t xml:space="preserve"> </w:t>
      </w:r>
    </w:p>
    <w:p w14:paraId="5FC5910C" w14:textId="0E1C9B05" w:rsidR="00DD6754" w:rsidRDefault="00DD6754" w:rsidP="009A0E67">
      <w:pPr>
        <w:pStyle w:val="FMVENormln"/>
        <w:spacing w:before="0"/>
        <w:ind w:left="227" w:firstLine="0"/>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4)</w:t>
      </w:r>
      <w:r w:rsidR="009A0E67">
        <w:rPr>
          <w:rStyle w:val="Znakapoznpodarou"/>
        </w:rPr>
        <w:footnoteReference w:id="11"/>
      </w:r>
      <w:r w:rsidRPr="00DD6754">
        <w:t xml:space="preserve">, </w:t>
      </w:r>
      <w:r>
        <w:t xml:space="preserve">s. </w:t>
      </w:r>
      <w:r w:rsidRPr="00DD6754">
        <w:t>256</w:t>
      </w:r>
      <w:r>
        <w:t>–</w:t>
      </w:r>
      <w:r w:rsidRPr="00DD6754">
        <w:t>261. ISSN 0011</w:t>
      </w:r>
      <w:r w:rsidRPr="00DD6754">
        <w:rPr>
          <w:rFonts w:ascii="MS Mincho" w:hAnsi="MS Mincho" w:cs="MS Mincho"/>
        </w:rPr>
        <w:t>‑</w:t>
      </w:r>
      <w:r w:rsidRPr="00DD6754">
        <w:t>8265.</w:t>
      </w:r>
    </w:p>
    <w:p w14:paraId="395A72AB" w14:textId="77777777" w:rsidR="00DD6754" w:rsidRDefault="00DD6754" w:rsidP="009A0E67">
      <w:pPr>
        <w:pStyle w:val="FMVENormln"/>
        <w:spacing w:before="0"/>
        <w:ind w:left="227" w:firstLine="0"/>
      </w:pPr>
      <w:r w:rsidRPr="00DD6754">
        <w:t>ŠÍCHA, Jan</w:t>
      </w:r>
      <w:r w:rsidR="00D43652">
        <w:t>, 2011</w:t>
      </w:r>
      <w:r w:rsidRPr="00DD6754">
        <w:t xml:space="preserve">. Ion flux characteristics in pulsed dual magnetron discharges used for deposition of photoactive TiO2 films. </w:t>
      </w:r>
      <w:r w:rsidRPr="00370149">
        <w:rPr>
          <w:i/>
        </w:rPr>
        <w:t>Plasma Processes and Polymers</w:t>
      </w:r>
      <w:r w:rsidRPr="00DD6754">
        <w:t xml:space="preserve">, </w:t>
      </w:r>
      <w:r w:rsidRPr="00370149">
        <w:rPr>
          <w:b/>
        </w:rPr>
        <w:t>8</w:t>
      </w:r>
      <w:r w:rsidRPr="00DD6754">
        <w:t xml:space="preserve">(3), </w:t>
      </w:r>
      <w:r w:rsidR="00D43652">
        <w:t>s. </w:t>
      </w:r>
      <w:r w:rsidRPr="00DD6754">
        <w:t>191</w:t>
      </w:r>
      <w:r w:rsidR="00D43652">
        <w:t>–</w:t>
      </w:r>
      <w:r w:rsidRPr="00DD6754">
        <w:t>199. ISSN 1612</w:t>
      </w:r>
      <w:r w:rsidRPr="00DD6754">
        <w:rPr>
          <w:rFonts w:ascii="MS Mincho" w:hAnsi="MS Mincho" w:cs="MS Mincho"/>
        </w:rPr>
        <w:t>‑</w:t>
      </w:r>
      <w:r w:rsidRPr="00DD6754">
        <w:t>8850.</w:t>
      </w:r>
    </w:p>
    <w:p w14:paraId="0ABF4100" w14:textId="104454B6" w:rsidR="00D43652" w:rsidRPr="00DD6754" w:rsidRDefault="00950E84" w:rsidP="009A0E67">
      <w:pPr>
        <w:pStyle w:val="FMVENormln"/>
        <w:spacing w:before="0"/>
        <w:ind w:left="227" w:firstLine="0"/>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rsidR="00FB1C61">
        <w:t>.</w:t>
      </w:r>
    </w:p>
    <w:p w14:paraId="41E9B62C" w14:textId="77777777" w:rsidR="001F5DF9" w:rsidRDefault="001F5DF9">
      <w:pPr>
        <w:rPr>
          <w:b/>
          <w:sz w:val="23"/>
        </w:rPr>
      </w:pPr>
      <w:r>
        <w:rPr>
          <w:b/>
        </w:rPr>
        <w:br w:type="page"/>
      </w:r>
    </w:p>
    <w:p w14:paraId="662D48C2" w14:textId="24CF5B2E" w:rsidR="00DD6754" w:rsidRPr="009A0E67" w:rsidRDefault="00F3113C" w:rsidP="009A0E67">
      <w:pPr>
        <w:pStyle w:val="FMVEOdrkyrovn1"/>
        <w:rPr>
          <w:b/>
        </w:rPr>
      </w:pPr>
      <w:r w:rsidRPr="009A0E67">
        <w:rPr>
          <w:b/>
        </w:rPr>
        <w:lastRenderedPageBreak/>
        <w:t>Webová stránka</w:t>
      </w:r>
      <w:r w:rsidR="003607D3" w:rsidRPr="009A0E67">
        <w:rPr>
          <w:b/>
        </w:rPr>
        <w:t>, Youtube, Facebook, osobní blogy</w:t>
      </w:r>
      <w:r w:rsidR="009D650D">
        <w:rPr>
          <w:rStyle w:val="Znakapoznpodarou"/>
          <w:b/>
        </w:rPr>
        <w:footnoteReference w:id="12"/>
      </w:r>
    </w:p>
    <w:p w14:paraId="724D174F" w14:textId="78D4FD27" w:rsidR="00F3113C" w:rsidRDefault="00F3113C" w:rsidP="009A0E67">
      <w:pPr>
        <w:pStyle w:val="FMVENormln"/>
        <w:spacing w:before="0"/>
        <w:ind w:left="227" w:firstLine="0"/>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51" w:history="1">
        <w:r w:rsidRPr="00A040F7">
          <w:rPr>
            <w:rStyle w:val="Hypertextovodkaz"/>
          </w:rPr>
          <w:t>http://www.veda.cz/article.do?articleId=68377</w:t>
        </w:r>
      </w:hyperlink>
      <w:r w:rsidR="008A68CB">
        <w:t>.</w:t>
      </w:r>
      <w:r>
        <w:t xml:space="preserve"> </w:t>
      </w:r>
    </w:p>
    <w:p w14:paraId="128433ED" w14:textId="1E00C199" w:rsidR="00EA65D6" w:rsidRDefault="00D82562" w:rsidP="009A0E67">
      <w:pPr>
        <w:pStyle w:val="FMVENormln"/>
        <w:spacing w:before="0"/>
        <w:ind w:left="227" w:firstLine="0"/>
      </w:pPr>
      <w:r>
        <w:t xml:space="preserve">WESTCOM, 2008. O nás. </w:t>
      </w:r>
      <w:r w:rsidRPr="00370149">
        <w:rPr>
          <w:i/>
        </w:rPr>
        <w:t>Webnode.cz</w:t>
      </w:r>
      <w:r>
        <w:t xml:space="preserve"> [online]. ©2008-2011 [cit. </w:t>
      </w:r>
      <w:r w:rsidR="0021582B">
        <w:t xml:space="preserve">26. 4. </w:t>
      </w:r>
      <w:r>
        <w:t xml:space="preserve">2011]. Dostupné z: </w:t>
      </w:r>
      <w:hyperlink r:id="rId52" w:history="1">
        <w:r w:rsidR="0021582B" w:rsidRPr="00A040F7">
          <w:rPr>
            <w:rStyle w:val="Hypertextovodkaz"/>
          </w:rPr>
          <w:t>http://www.webnode.cz/o-nas/</w:t>
        </w:r>
      </w:hyperlink>
      <w:r w:rsidR="008A68CB">
        <w:t>.</w:t>
      </w:r>
      <w:r w:rsidR="0021582B">
        <w:t xml:space="preserve"> </w:t>
      </w:r>
    </w:p>
    <w:p w14:paraId="74C8D93F" w14:textId="1E0FCAF3" w:rsidR="00A20D91" w:rsidRDefault="00A20D91" w:rsidP="009A0E67">
      <w:pPr>
        <w:pStyle w:val="FMVENormln"/>
        <w:spacing w:before="0"/>
        <w:ind w:left="227" w:firstLine="0"/>
      </w:pPr>
      <w:r>
        <w:t>SRBECKÁ, Gabriela</w:t>
      </w:r>
      <w:r w:rsidR="00DB168B">
        <w:t>, 2010</w:t>
      </w:r>
      <w:r>
        <w:t xml:space="preserve">. Rozvoj kompetencí studentů ve vzdělávání. </w:t>
      </w:r>
      <w:r w:rsidRPr="00370149">
        <w:rPr>
          <w:i/>
        </w:rPr>
        <w:t>Inflow: information journal</w:t>
      </w:r>
      <w:r>
        <w:t xml:space="preserve"> [online]. </w:t>
      </w:r>
      <w:r w:rsidRPr="00370149">
        <w:rPr>
          <w:b/>
        </w:rPr>
        <w:t>3</w:t>
      </w:r>
      <w:r>
        <w:t xml:space="preserve">(7) [cit. </w:t>
      </w:r>
      <w:r w:rsidR="00DB168B">
        <w:t xml:space="preserve">6. 8. </w:t>
      </w:r>
      <w:r>
        <w:t xml:space="preserve">2010]. ISSN 1802-9736. Dostupné z: </w:t>
      </w:r>
      <w:hyperlink r:id="rId53" w:history="1">
        <w:r w:rsidR="00DB168B" w:rsidRPr="00A040F7">
          <w:rPr>
            <w:rStyle w:val="Hypertextovodkaz"/>
          </w:rPr>
          <w:t>http://www.inflow.cz/rozvoj-kompetenci-studentu-ve-vzdelavani</w:t>
        </w:r>
      </w:hyperlink>
      <w:r w:rsidR="008A68CB">
        <w:t>.</w:t>
      </w:r>
      <w:r w:rsidR="00DB168B">
        <w:t xml:space="preserve"> </w:t>
      </w:r>
    </w:p>
    <w:p w14:paraId="58433108" w14:textId="5EE980E0" w:rsidR="003A2742" w:rsidRDefault="003A2742" w:rsidP="009A0E67">
      <w:pPr>
        <w:pStyle w:val="FMVENormln"/>
        <w:spacing w:before="0"/>
        <w:ind w:left="227" w:firstLine="0"/>
      </w:pPr>
      <w:r>
        <w:t xml:space="preserve">ESPOO. Barbies na výstavě – update. In: </w:t>
      </w:r>
      <w:r w:rsidRPr="00370149">
        <w:rPr>
          <w:i/>
        </w:rPr>
        <w:t>Blogger</w:t>
      </w:r>
      <w:r>
        <w:t xml:space="preserve"> [online]. </w:t>
      </w:r>
      <w:r w:rsidR="00A739CD">
        <w:t xml:space="preserve">8. 11. </w:t>
      </w:r>
      <w:r>
        <w:t>2010 [cit.</w:t>
      </w:r>
      <w:r w:rsidR="00A739CD">
        <w:t xml:space="preserve"> 5. 6. 2011</w:t>
      </w:r>
      <w:r>
        <w:t xml:space="preserve">]. Dostupné z: </w:t>
      </w:r>
      <w:hyperlink r:id="rId54" w:history="1">
        <w:r w:rsidR="00A739CD" w:rsidRPr="00A040F7">
          <w:rPr>
            <w:rStyle w:val="Hypertextovodkaz"/>
          </w:rPr>
          <w:t>http://blog.espoo.cz/2010/11/barbies-na-vystave.html</w:t>
        </w:r>
      </w:hyperlink>
      <w:r w:rsidR="008A68CB">
        <w:t>.</w:t>
      </w:r>
      <w:r w:rsidR="00A739CD">
        <w:t xml:space="preserve"> </w:t>
      </w:r>
    </w:p>
    <w:p w14:paraId="24BCF685" w14:textId="3F01FED8" w:rsidR="00A739CD" w:rsidRDefault="00A739CD" w:rsidP="009A0E67">
      <w:pPr>
        <w:pStyle w:val="FMVENormln"/>
        <w:spacing w:before="0"/>
        <w:ind w:left="227" w:firstLine="0"/>
      </w:pPr>
      <w:r>
        <w:t xml:space="preserve">Steve Jobs and Steve Ballmer. In: </w:t>
      </w:r>
      <w:r w:rsidRPr="00370149">
        <w:rPr>
          <w:i/>
        </w:rPr>
        <w:t>Youtube</w:t>
      </w:r>
      <w:r>
        <w:t xml:space="preserve"> [online]. 27. 2. 2007 [cit. 25. 5. 2011]. Dostupné z: </w:t>
      </w:r>
      <w:hyperlink r:id="rId55" w:history="1">
        <w:r w:rsidR="0093717C" w:rsidRPr="00A040F7">
          <w:rPr>
            <w:rStyle w:val="Hypertextovodkaz"/>
          </w:rPr>
          <w:t>http://youtu.be/dR8SAFRBmcU</w:t>
        </w:r>
      </w:hyperlink>
      <w:r>
        <w:t>. Kanál uživatele RobinZwama.</w:t>
      </w:r>
    </w:p>
    <w:p w14:paraId="004A1467" w14:textId="4A9A8CC5" w:rsidR="003607D3" w:rsidRDefault="003607D3" w:rsidP="009A0E67">
      <w:pPr>
        <w:pStyle w:val="FMVENormln"/>
        <w:spacing w:before="0"/>
        <w:ind w:left="227" w:firstLine="0"/>
      </w:pPr>
      <w:r>
        <w:t xml:space="preserve">Petr Nečas. In: Facebook [online]. [cit. 26. 5. 2011]. Dostupné z: </w:t>
      </w:r>
      <w:hyperlink r:id="rId56" w:history="1">
        <w:r w:rsidRPr="00A040F7">
          <w:rPr>
            <w:rStyle w:val="Hypertextovodkaz"/>
          </w:rPr>
          <w:t>http://www.facebook.com/petr.necas.ods</w:t>
        </w:r>
      </w:hyperlink>
      <w:r w:rsidR="008A68CB">
        <w:t>.</w:t>
      </w:r>
      <w:r>
        <w:t xml:space="preserve"> </w:t>
      </w:r>
    </w:p>
    <w:p w14:paraId="72A6B8FC" w14:textId="2617356A" w:rsidR="00F1681C" w:rsidRDefault="003607D3" w:rsidP="009A0E67">
      <w:pPr>
        <w:pStyle w:val="FMVENormln"/>
        <w:spacing w:before="0"/>
        <w:ind w:left="227" w:firstLine="0"/>
      </w:pPr>
      <w:r>
        <w:t xml:space="preserve">PIXYCZ. TheHeist. In: </w:t>
      </w:r>
      <w:r w:rsidRPr="00370149">
        <w:rPr>
          <w:i/>
        </w:rPr>
        <w:t>Twitter</w:t>
      </w:r>
      <w:r>
        <w:t xml:space="preserve"> [online]. 27</w:t>
      </w:r>
      <w:r w:rsidR="008A68CB">
        <w:t>.</w:t>
      </w:r>
      <w:r w:rsidR="00FD181C">
        <w:t xml:space="preserve"> </w:t>
      </w:r>
      <w:r w:rsidR="008A68CB">
        <w:t>5.</w:t>
      </w:r>
      <w:r>
        <w:t xml:space="preserve"> 2011 [cit. </w:t>
      </w:r>
      <w:r w:rsidR="008A68CB">
        <w:t xml:space="preserve">27. 5. </w:t>
      </w:r>
      <w:r>
        <w:t>2011]. Dostupné z:</w:t>
      </w:r>
      <w:r w:rsidR="008A68CB">
        <w:t xml:space="preserve"> </w:t>
      </w:r>
      <w:hyperlink r:id="rId57" w:anchor="!/pixycz/status/74035435399155712" w:history="1">
        <w:r w:rsidR="008A68CB" w:rsidRPr="00A040F7">
          <w:rPr>
            <w:rStyle w:val="Hypertextovodkaz"/>
          </w:rPr>
          <w:t>http://twitter.com/#!/pixycz/status/74035435399155712</w:t>
        </w:r>
      </w:hyperlink>
      <w:r w:rsidR="008A68CB">
        <w:t>.</w:t>
      </w:r>
    </w:p>
    <w:p w14:paraId="505AF48A" w14:textId="6368E0CC" w:rsidR="00F1681C" w:rsidRDefault="00F1681C" w:rsidP="009D650D">
      <w:pPr>
        <w:pStyle w:val="FMVENormln"/>
        <w:spacing w:before="0"/>
        <w:ind w:left="227" w:firstLine="0"/>
      </w:pPr>
      <w:r w:rsidRPr="00370149">
        <w:rPr>
          <w:i/>
        </w:rPr>
        <w:t>Výzkum a vývoj v České republice</w:t>
      </w:r>
      <w:r w:rsidRPr="00F116CF">
        <w:t>, 2011.</w:t>
      </w:r>
      <w:r>
        <w:t xml:space="preserve"> </w:t>
      </w:r>
      <w:r w:rsidRPr="00F116CF">
        <w:t>Rada pro výzkum, vývoj a inovace</w:t>
      </w:r>
      <w:r>
        <w:t xml:space="preserve"> [online]</w:t>
      </w:r>
      <w:r w:rsidRPr="00F116CF">
        <w:t>. 27.</w:t>
      </w:r>
      <w:r>
        <w:t xml:space="preserve"> </w:t>
      </w:r>
      <w:r w:rsidRPr="00F116CF">
        <w:t>7.</w:t>
      </w:r>
      <w:r>
        <w:t xml:space="preserve"> </w:t>
      </w:r>
      <w:r w:rsidRPr="00F116CF">
        <w:t>2011 [cit. 27.</w:t>
      </w:r>
      <w:r>
        <w:t xml:space="preserve"> </w:t>
      </w:r>
      <w:r w:rsidRPr="00F116CF">
        <w:t>7.</w:t>
      </w:r>
      <w:r>
        <w:t xml:space="preserve"> </w:t>
      </w:r>
      <w:r w:rsidRPr="00F116CF">
        <w:t xml:space="preserve">2011]. Dostupné z: </w:t>
      </w:r>
      <w:hyperlink r:id="rId58" w:history="1">
        <w:r w:rsidRPr="00165931">
          <w:rPr>
            <w:rStyle w:val="Hypertextovodkaz"/>
          </w:rPr>
          <w:t>http://www.vyzkum.cz/</w:t>
        </w:r>
      </w:hyperlink>
      <w:r w:rsidR="009D650D">
        <w:t xml:space="preserve"> </w:t>
      </w:r>
    </w:p>
    <w:p w14:paraId="4C6425AD" w14:textId="519C9FA9" w:rsidR="00F1681C" w:rsidRPr="009A0E67" w:rsidRDefault="00F1681C" w:rsidP="009A0E67">
      <w:pPr>
        <w:pStyle w:val="FMVEOdrkyrovn1"/>
        <w:rPr>
          <w:b/>
        </w:rPr>
      </w:pPr>
      <w:r w:rsidRPr="009A0E67">
        <w:rPr>
          <w:b/>
        </w:rPr>
        <w:t>Rozhovor</w:t>
      </w:r>
      <w:r w:rsidR="002F3C44">
        <w:rPr>
          <w:rStyle w:val="Znakapoznpodarou"/>
          <w:b/>
        </w:rPr>
        <w:footnoteReference w:id="13"/>
      </w:r>
    </w:p>
    <w:p w14:paraId="419E2990" w14:textId="75AC70DB" w:rsidR="00F1681C" w:rsidRDefault="00F1681C" w:rsidP="002F3C44">
      <w:pPr>
        <w:pStyle w:val="FMVENormln"/>
        <w:spacing w:before="0"/>
        <w:ind w:left="227" w:firstLine="0"/>
      </w:pPr>
      <w:r>
        <w:t>KALUŽA, Radovan</w:t>
      </w:r>
      <w:r w:rsidRPr="00D176E6">
        <w:t>, 2008. Interview s</w:t>
      </w:r>
      <w:r>
        <w:t>e zakladatelem firmy Banan.cz a známým blogerem.</w:t>
      </w:r>
      <w:r w:rsidRPr="00D176E6">
        <w:t xml:space="preserve"> Praha 16. 7.</w:t>
      </w:r>
    </w:p>
    <w:p w14:paraId="79EB70C5" w14:textId="59396BC5" w:rsidR="00A63ACF" w:rsidRDefault="007C1C22" w:rsidP="00FE006D">
      <w:pPr>
        <w:pStyle w:val="FMVENormlnZanadpisemiobjektem"/>
        <w:sectPr w:rsidR="00A63ACF" w:rsidSect="005E2EBF">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9" w:history="1">
        <w:r w:rsidR="001F25AD" w:rsidRPr="00A040F7">
          <w:rPr>
            <w:rStyle w:val="Hypertextovodkaz"/>
          </w:rPr>
          <w:t>http://www.citace.com/</w:t>
        </w:r>
      </w:hyperlink>
      <w:r w:rsidR="001F25AD">
        <w:t>), software Mendeley (</w:t>
      </w:r>
      <w:hyperlink r:id="rId60" w:history="1">
        <w:r w:rsidR="001F25AD" w:rsidRPr="00A040F7">
          <w:rPr>
            <w:rStyle w:val="Hypertextovodkaz"/>
          </w:rPr>
          <w:t>http://www.mendeley.com/</w:t>
        </w:r>
      </w:hyperlink>
      <w:r w:rsidR="001F25AD">
        <w:t>) či Zotero (</w:t>
      </w:r>
      <w:hyperlink r:id="rId61"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2"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10" w:name="_Toc472863631"/>
      <w:r>
        <w:lastRenderedPageBreak/>
        <w:t>Závěr</w:t>
      </w:r>
      <w:bookmarkEnd w:id="110"/>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0C471B18" w:rsidR="007725CE" w:rsidRDefault="007725CE" w:rsidP="007725CE">
      <w:pPr>
        <w:pStyle w:val="FMVENormln"/>
      </w:pPr>
      <w:r>
        <w:t xml:space="preserve">Za touto kapitolou následuje ukázkový seznam literatury. Jedná se pouze o demonstrativní seznam, není zde naplněna podmínka párovosti odkazu v textu a položky v seznamu literatury (viz kapitola </w:t>
      </w:r>
      <w:r>
        <w:fldChar w:fldCharType="begin"/>
      </w:r>
      <w:r>
        <w:instrText xml:space="preserve"> REF _Ref399433924 \r \h </w:instrText>
      </w:r>
      <w:r>
        <w:fldChar w:fldCharType="separate"/>
      </w:r>
      <w:r w:rsidR="004D64F6">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7C4EE877" w14:textId="395B905F" w:rsidR="00A63ACF" w:rsidRPr="00A63ACF"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9554D1">
        <w:t xml:space="preserve"> </w:t>
      </w:r>
      <w:r w:rsidR="00620589">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3"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5E2EBF">
          <w:pgSz w:w="11906" w:h="16838" w:code="9"/>
          <w:pgMar w:top="1701" w:right="1985" w:bottom="1985" w:left="1418" w:header="709" w:footer="1134" w:gutter="284"/>
          <w:cols w:space="708"/>
          <w:docGrid w:linePitch="360"/>
        </w:sectPr>
      </w:pPr>
      <w:r w:rsidRPr="00AC5746">
        <w:t>Jiří Přibil (</w:t>
      </w:r>
      <w:hyperlink r:id="rId64"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167815DA" w:rsidR="006B5A9C" w:rsidRDefault="006B5A9C" w:rsidP="002F3945">
      <w:pPr>
        <w:pStyle w:val="FMVENadpis1Neslovan"/>
      </w:pPr>
      <w:bookmarkStart w:id="111" w:name="_Toc472863632"/>
      <w:r>
        <w:lastRenderedPageBreak/>
        <w:t xml:space="preserve">Seznam </w:t>
      </w:r>
      <w:commentRangeStart w:id="112"/>
      <w:r>
        <w:t>literatury</w:t>
      </w:r>
      <w:commentRangeEnd w:id="112"/>
      <w:r w:rsidR="00A50EF9" w:rsidRPr="002F3945">
        <w:commentReference w:id="112"/>
      </w:r>
      <w:bookmarkEnd w:id="111"/>
    </w:p>
    <w:p w14:paraId="37E54263" w14:textId="77777777" w:rsidR="00C225D4" w:rsidRDefault="00C225D4" w:rsidP="00057AAD">
      <w:pPr>
        <w:pStyle w:val="FMVESeznamliteratury"/>
      </w:pPr>
      <w:r>
        <w:t xml:space="preserve">ADOBE CREATIVE TEAM, 2009. </w:t>
      </w:r>
      <w:r w:rsidRPr="00370149">
        <w:rPr>
          <w:i/>
        </w:rPr>
        <w:t>Adobe Flash CS4 Professional: Oficiální výukový kurz</w:t>
      </w:r>
      <w:r>
        <w:t>. Přeložil Lukáš KREJČÍ. Brno: Computer Press. ISBN 978-80-251-2334-8.</w:t>
      </w:r>
    </w:p>
    <w:p w14:paraId="7130992B" w14:textId="77777777" w:rsidR="00C225D4" w:rsidRDefault="00C225D4" w:rsidP="00057AAD">
      <w:pPr>
        <w:pStyle w:val="FMVESeznamliteratury"/>
      </w:pPr>
      <w:r>
        <w:t xml:space="preserve">BĚLOHLÁVEK, František, 2010. </w:t>
      </w:r>
      <w:r w:rsidRPr="00370149">
        <w:rPr>
          <w:i/>
        </w:rPr>
        <w:t>15 typů lidí: jak s nimi jednat, jak je vést a motivovat</w:t>
      </w:r>
      <w:r>
        <w:t>. Praha: Grada. ISBN 978-80-247-3001-1.</w:t>
      </w:r>
    </w:p>
    <w:p w14:paraId="7070F237" w14:textId="77777777" w:rsidR="00C225D4" w:rsidRDefault="00C225D4" w:rsidP="00057AAD">
      <w:pPr>
        <w:pStyle w:val="FMVESeznamliteratury"/>
      </w:pPr>
      <w:r>
        <w:t xml:space="preserve">BĚLOHLÁVEK, František, Pavol KOŠŤAN a Oldřich ŠULEŘ, 2001. </w:t>
      </w:r>
      <w:r w:rsidRPr="00370149">
        <w:rPr>
          <w:i/>
        </w:rPr>
        <w:t>Management</w:t>
      </w:r>
      <w:r>
        <w:t>. Olomouc: Rubico. ISBN 80-858-3945-8.</w:t>
      </w:r>
    </w:p>
    <w:p w14:paraId="380921E4" w14:textId="024BC284" w:rsidR="00C225D4" w:rsidRPr="00370149" w:rsidRDefault="009128F0" w:rsidP="00057AAD">
      <w:pPr>
        <w:pStyle w:val="FMVESeznamliteratury"/>
        <w:rPr>
          <w:b/>
        </w:rPr>
      </w:pPr>
      <w:r w:rsidRPr="00370149">
        <w:rPr>
          <w:b/>
        </w:rPr>
        <w:t xml:space="preserve">Zákon č. 111/1998 Sb., o vysokých školách a o změně a doplnění dalších zákonů (zákon o vysokých školách). In: </w:t>
      </w:r>
      <w:r w:rsidRPr="00370149">
        <w:rPr>
          <w:i/>
        </w:rPr>
        <w:t>Sbírka zákonů</w:t>
      </w:r>
      <w:r w:rsidRPr="00370149">
        <w:rPr>
          <w:b/>
        </w:rPr>
        <w:t>. 22. 4. 1998. ISSN 1211-1244.</w:t>
      </w:r>
      <w:r w:rsidR="00C225D4" w:rsidRPr="00370149">
        <w:rPr>
          <w:b/>
        </w:rPr>
        <w:t xml:space="preserve"> </w:t>
      </w:r>
    </w:p>
    <w:p w14:paraId="5165EFAF" w14:textId="77777777" w:rsidR="00C225D4" w:rsidRPr="00370149" w:rsidRDefault="00C225D4" w:rsidP="00057AAD">
      <w:pPr>
        <w:pStyle w:val="FMVESeznamliteratury"/>
        <w:rPr>
          <w:b/>
        </w:rPr>
      </w:pPr>
      <w:r w:rsidRPr="00370149">
        <w:rPr>
          <w:b/>
        </w:rPr>
        <w:t>ČSN ISO 690. Informace a dokumentace – Pravidla pro bibliografické odkazy a citace informačních zdrojů. Praha: Úřad pro technickou normalizaci, metrologii a státní zkušebnictví, 2011. 40 s. Třídící znak 01 0197.</w:t>
      </w:r>
    </w:p>
    <w:p w14:paraId="4EA8EDD5" w14:textId="77777777" w:rsidR="00C225D4" w:rsidRDefault="00C225D4" w:rsidP="00057AAD">
      <w:pPr>
        <w:pStyle w:val="FMVESeznamliteratury"/>
      </w:pPr>
      <w:r>
        <w:t xml:space="preserve">EARLE, Richard, 2000. </w:t>
      </w:r>
      <w:r w:rsidRPr="00370149">
        <w:rPr>
          <w:i/>
        </w:rPr>
        <w:t>The art of cause marketing: how to use advertising to change personal behavior and public policy</w:t>
      </w:r>
      <w:r>
        <w:t>. New York: McGraw-Hill. ISBN 0-07-138702-1.</w:t>
      </w:r>
    </w:p>
    <w:p w14:paraId="41B8D560" w14:textId="67429000" w:rsidR="00C225D4" w:rsidRDefault="00C225D4" w:rsidP="00057AAD">
      <w:pPr>
        <w:pStyle w:val="FMVESeznamliteratury"/>
      </w:pPr>
      <w:r>
        <w:t xml:space="preserve">ESPOO. Barbies na výstavě – update. In: </w:t>
      </w:r>
      <w:r w:rsidRPr="00370149">
        <w:rPr>
          <w:i/>
        </w:rPr>
        <w:t>Blogger</w:t>
      </w:r>
      <w:r>
        <w:t xml:space="preserve"> [online]. 8. 11. 2010 [cit. 5. 6. 2011]. Dostupné z: </w:t>
      </w:r>
      <w:hyperlink r:id="rId65" w:history="1">
        <w:r w:rsidRPr="00A040F7">
          <w:rPr>
            <w:rStyle w:val="Hypertextovodkaz"/>
          </w:rPr>
          <w:t>http://blog.espoo.cz/2010/11/barbies-na-vystave.html</w:t>
        </w:r>
      </w:hyperlink>
      <w:r>
        <w:t xml:space="preserve">. </w:t>
      </w:r>
    </w:p>
    <w:p w14:paraId="6ADEAB46" w14:textId="77777777" w:rsidR="00C225D4" w:rsidRDefault="00C225D4" w:rsidP="00057AAD">
      <w:pPr>
        <w:pStyle w:val="FMVESeznamliteratury"/>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t>.</w:t>
      </w:r>
    </w:p>
    <w:p w14:paraId="7B5D8FBE" w14:textId="77777777" w:rsidR="00C225D4" w:rsidRDefault="00C225D4" w:rsidP="00057AAD">
      <w:pPr>
        <w:pStyle w:val="FMVESeznamliteratury"/>
      </w:pPr>
      <w:r>
        <w:t xml:space="preserve">JANOUCH, Viktor, 2010. </w:t>
      </w:r>
      <w:r w:rsidRPr="00370149">
        <w:rPr>
          <w:i/>
        </w:rPr>
        <w:t>Internetový marketing: prosaďte se na webu a sociálních sítích</w:t>
      </w:r>
      <w:r>
        <w:t>. Brno: Computer Press. ISBN 978-80-251-2795-7.</w:t>
      </w:r>
    </w:p>
    <w:p w14:paraId="4F605AD7" w14:textId="77777777" w:rsidR="00C225D4" w:rsidRDefault="00C225D4" w:rsidP="00057AAD">
      <w:pPr>
        <w:pStyle w:val="FMVESeznamliteratury"/>
      </w:pPr>
      <w:r>
        <w:t xml:space="preserve">NOVÁK, Jan a Helena NOVÁKOVÁ, 2010. </w:t>
      </w:r>
      <w:r w:rsidRPr="00370149">
        <w:rPr>
          <w:i/>
        </w:rPr>
        <w:t>Alergenní rostliny</w:t>
      </w:r>
      <w:r>
        <w:t>. Praha: Knižní klub. ISBN 978-80-242-2591-3.</w:t>
      </w:r>
    </w:p>
    <w:p w14:paraId="3E89DCD2" w14:textId="77777777" w:rsidR="00C225D4" w:rsidRPr="00370149" w:rsidRDefault="00C225D4" w:rsidP="00057AAD">
      <w:pPr>
        <w:pStyle w:val="FMVESeznamliteratury"/>
        <w:rPr>
          <w:b/>
        </w:rPr>
      </w:pPr>
      <w:r>
        <w:rPr>
          <w:color w:val="000000"/>
          <w:shd w:val="clear" w:color="auto" w:fill="FFFFFF"/>
        </w:rPr>
        <w:t>NOVOTNÁ, Daniela, 2010. Šest let výuky oboru knihovnické a informační systémy a služby. In: </w:t>
      </w:r>
      <w:r>
        <w:rPr>
          <w:i/>
          <w:iCs/>
          <w:color w:val="000000"/>
          <w:shd w:val="clear" w:color="auto" w:fill="FFFFFF"/>
        </w:rPr>
        <w:t>Knihovny současnosti 2010: sborník z 18. konference, konané ve dnech 14.</w:t>
      </w:r>
      <w:r>
        <w:rPr>
          <w:i/>
          <w:iCs/>
          <w:color w:val="000000"/>
          <w:shd w:val="clear" w:color="auto" w:fill="FFFFFF"/>
        </w:rPr>
        <w:noBreakHyphen/>
        <w:t>16. září 2010 v Seči u Chrudimi</w:t>
      </w:r>
      <w:r>
        <w:rPr>
          <w:color w:val="000000"/>
          <w:shd w:val="clear" w:color="auto" w:fill="FFFFFF"/>
        </w:rPr>
        <w:t>. Ostrava: Sdružení knihoven ČR, s. 168</w:t>
      </w:r>
      <w:r>
        <w:rPr>
          <w:color w:val="000000"/>
          <w:shd w:val="clear" w:color="auto" w:fill="FFFFFF"/>
        </w:rPr>
        <w:noBreakHyphen/>
        <w:t>173. ISBN 978</w:t>
      </w:r>
      <w:r>
        <w:rPr>
          <w:color w:val="000000"/>
          <w:shd w:val="clear" w:color="auto" w:fill="FFFFFF"/>
        </w:rPr>
        <w:noBreakHyphen/>
        <w:t>80</w:t>
      </w:r>
      <w:r>
        <w:rPr>
          <w:color w:val="000000"/>
          <w:shd w:val="clear" w:color="auto" w:fill="FFFFFF"/>
        </w:rPr>
        <w:noBreakHyphen/>
        <w:t>86249</w:t>
      </w:r>
      <w:r>
        <w:rPr>
          <w:color w:val="000000"/>
          <w:shd w:val="clear" w:color="auto" w:fill="FFFFFF"/>
        </w:rPr>
        <w:noBreakHyphen/>
        <w:t>59</w:t>
      </w:r>
      <w:r>
        <w:rPr>
          <w:color w:val="000000"/>
          <w:shd w:val="clear" w:color="auto" w:fill="FFFFFF"/>
        </w:rPr>
        <w:noBreakHyphen/>
        <w:t>9.</w:t>
      </w:r>
    </w:p>
    <w:p w14:paraId="49E941A6" w14:textId="7F9B37FF" w:rsidR="00C225D4" w:rsidRDefault="00C225D4" w:rsidP="00057AAD">
      <w:pPr>
        <w:pStyle w:val="FMVESeznamliteratury"/>
      </w:pPr>
      <w:r>
        <w:t xml:space="preserve">Petr Nečas. In: Facebook [online]. [cit. 26. 5. 2011]. Dostupné z: </w:t>
      </w:r>
      <w:hyperlink r:id="rId66" w:history="1">
        <w:r w:rsidRPr="00A040F7">
          <w:rPr>
            <w:rStyle w:val="Hypertextovodkaz"/>
          </w:rPr>
          <w:t>http://www.facebook.com/petr.necas.ods</w:t>
        </w:r>
      </w:hyperlink>
      <w:r>
        <w:t xml:space="preserve">. </w:t>
      </w:r>
    </w:p>
    <w:p w14:paraId="14886396" w14:textId="00C03657" w:rsidR="00C225D4" w:rsidRDefault="00C225D4" w:rsidP="00057AAD">
      <w:pPr>
        <w:pStyle w:val="FMVESeznamliteratury"/>
      </w:pPr>
      <w:r>
        <w:t xml:space="preserve">PIXYCZ. TheHeist. In: </w:t>
      </w:r>
      <w:r w:rsidRPr="00370149">
        <w:rPr>
          <w:i/>
        </w:rPr>
        <w:t>Twitter</w:t>
      </w:r>
      <w:r>
        <w:t xml:space="preserve"> [online]. 27.</w:t>
      </w:r>
      <w:r w:rsidR="00FD181C">
        <w:t xml:space="preserve"> </w:t>
      </w:r>
      <w:r>
        <w:t xml:space="preserve">5. 2011 [cit. 27. 5. 2011]. Dostupné z: </w:t>
      </w:r>
      <w:hyperlink r:id="rId67" w:anchor="!/pixycz/status/74035435399155712" w:history="1">
        <w:r w:rsidRPr="00A040F7">
          <w:rPr>
            <w:rStyle w:val="Hypertextovodkaz"/>
          </w:rPr>
          <w:t>http://twitter.com/#!/pixycz/status/74035435399155712</w:t>
        </w:r>
      </w:hyperlink>
      <w:r>
        <w:t xml:space="preserve">. </w:t>
      </w:r>
    </w:p>
    <w:p w14:paraId="4F6122A5" w14:textId="77777777" w:rsidR="00C225D4" w:rsidRPr="00370149" w:rsidRDefault="00C225D4" w:rsidP="00057AAD">
      <w:pPr>
        <w:pStyle w:val="FMVESeznamliteratury"/>
        <w:rPr>
          <w:b/>
        </w:rPr>
      </w:pPr>
      <w:r w:rsidRPr="00370149">
        <w:rPr>
          <w:b/>
        </w:rPr>
        <w:t xml:space="preserve">PSUTKA, Josef, Luboš ŠMÍDL a Luděk MÜLLER, 2007. Feature space reduction and decorrelation in a large number of speech recognition experiments. In: </w:t>
      </w:r>
      <w:r w:rsidRPr="00370149">
        <w:rPr>
          <w:i/>
        </w:rPr>
        <w:lastRenderedPageBreak/>
        <w:t>Signal and image processing: proceedings of the ninth IASTED internation conference: August 20</w:t>
      </w:r>
      <w:r w:rsidRPr="00370149">
        <w:rPr>
          <w:rFonts w:ascii="MS Mincho" w:eastAsia="MS Mincho" w:hAnsi="MS Mincho" w:cs="MS Mincho" w:hint="eastAsia"/>
          <w:i/>
        </w:rPr>
        <w:t>‑</w:t>
      </w:r>
      <w:r w:rsidRPr="00370149">
        <w:rPr>
          <w:i/>
        </w:rPr>
        <w:t>22, 2007</w:t>
      </w:r>
      <w:r w:rsidRPr="00370149">
        <w:rPr>
          <w:b/>
        </w:rPr>
        <w:t>, Honolulu, Hawaii, USA. Anaheim: ACTA Press, 2007, s. 158–161. ISBN 978</w:t>
      </w:r>
      <w:r w:rsidRPr="00370149">
        <w:rPr>
          <w:rFonts w:ascii="MS Gothic" w:eastAsia="MS Gothic" w:hAnsi="MS Gothic" w:cs="MS Gothic" w:hint="eastAsia"/>
          <w:b/>
        </w:rPr>
        <w:t>‑</w:t>
      </w:r>
      <w:r w:rsidRPr="00370149">
        <w:rPr>
          <w:b/>
        </w:rPr>
        <w:t>0</w:t>
      </w:r>
      <w:r w:rsidRPr="00370149">
        <w:rPr>
          <w:rFonts w:ascii="MS Gothic" w:eastAsia="MS Gothic" w:hAnsi="MS Gothic" w:cs="MS Gothic" w:hint="eastAsia"/>
          <w:b/>
        </w:rPr>
        <w:t>‑</w:t>
      </w:r>
      <w:r w:rsidRPr="00370149">
        <w:rPr>
          <w:b/>
        </w:rPr>
        <w:t>88986</w:t>
      </w:r>
      <w:r w:rsidRPr="00370149">
        <w:rPr>
          <w:rFonts w:ascii="MS Gothic" w:eastAsia="MS Gothic" w:hAnsi="MS Gothic" w:cs="MS Gothic" w:hint="eastAsia"/>
          <w:b/>
        </w:rPr>
        <w:t>‑</w:t>
      </w:r>
      <w:r w:rsidRPr="00370149">
        <w:rPr>
          <w:b/>
        </w:rPr>
        <w:t>675</w:t>
      </w:r>
      <w:r w:rsidRPr="00370149">
        <w:rPr>
          <w:rFonts w:ascii="MS Gothic" w:eastAsia="MS Gothic" w:hAnsi="MS Gothic" w:cs="MS Gothic" w:hint="eastAsia"/>
          <w:b/>
        </w:rPr>
        <w:t>‑</w:t>
      </w:r>
      <w:r w:rsidRPr="00370149">
        <w:rPr>
          <w:b/>
        </w:rPr>
        <w:t>1.</w:t>
      </w:r>
    </w:p>
    <w:p w14:paraId="5C7AF3C6" w14:textId="68F14F17" w:rsidR="00C225D4" w:rsidRDefault="00C225D4" w:rsidP="00057AAD">
      <w:pPr>
        <w:pStyle w:val="FMVESeznamliteratury"/>
      </w:pPr>
      <w:r>
        <w:t xml:space="preserve">SRBECKÁ, Gabriela, 2010. Rozvoj kompetencí studentů ve vzdělávání. </w:t>
      </w:r>
      <w:r w:rsidRPr="00370149">
        <w:rPr>
          <w:i/>
        </w:rPr>
        <w:t>Inflow: information journal</w:t>
      </w:r>
      <w:r>
        <w:t xml:space="preserve"> [online]. </w:t>
      </w:r>
      <w:r w:rsidRPr="00370149">
        <w:rPr>
          <w:b/>
        </w:rPr>
        <w:t>3</w:t>
      </w:r>
      <w:r>
        <w:t xml:space="preserve">(7) [cit. 6. 8. 2010]. ISSN 1802-9736. Dostupné z: </w:t>
      </w:r>
      <w:hyperlink r:id="rId68" w:history="1">
        <w:r w:rsidRPr="00A040F7">
          <w:rPr>
            <w:rStyle w:val="Hypertextovodkaz"/>
          </w:rPr>
          <w:t>http://www.inflow.cz/rozvoj-kompetenci-studentu-ve-vzdelavani</w:t>
        </w:r>
      </w:hyperlink>
      <w:r>
        <w:t xml:space="preserve">. </w:t>
      </w:r>
    </w:p>
    <w:p w14:paraId="73E6D8FB" w14:textId="0C741AFF" w:rsidR="00C225D4" w:rsidRDefault="00C225D4" w:rsidP="00057AAD">
      <w:pPr>
        <w:pStyle w:val="FMVESeznamliteratury"/>
      </w:pPr>
      <w:r>
        <w:t xml:space="preserve">Steve Jobs and Steve Ballmer. In: </w:t>
      </w:r>
      <w:r w:rsidRPr="00370149">
        <w:rPr>
          <w:i/>
        </w:rPr>
        <w:t>Youtube</w:t>
      </w:r>
      <w:r>
        <w:t xml:space="preserve"> [online]. 27. 2. 2007 [cit. 25. 5. 2011]. Dostupné z: </w:t>
      </w:r>
      <w:hyperlink r:id="rId69" w:history="1">
        <w:r w:rsidRPr="00A040F7">
          <w:rPr>
            <w:rStyle w:val="Hypertextovodkaz"/>
          </w:rPr>
          <w:t>http://youtu.be/dR8SAFRBmcU</w:t>
        </w:r>
      </w:hyperlink>
      <w:r>
        <w:t>. Kanál uživatele RobinZwama.</w:t>
      </w:r>
    </w:p>
    <w:p w14:paraId="7A1EFE28" w14:textId="77777777" w:rsidR="00C225D4" w:rsidRDefault="00C225D4" w:rsidP="00057AAD">
      <w:pPr>
        <w:pStyle w:val="FMVESeznamliteratury"/>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 xml:space="preserve">(4), </w:t>
      </w:r>
      <w:r>
        <w:t xml:space="preserve">s. </w:t>
      </w:r>
      <w:r w:rsidRPr="00DD6754">
        <w:t>256</w:t>
      </w:r>
      <w:r>
        <w:t>–</w:t>
      </w:r>
      <w:r w:rsidRPr="00DD6754">
        <w:t>261. ISSN 0011</w:t>
      </w:r>
      <w:r w:rsidRPr="00DD6754">
        <w:rPr>
          <w:rFonts w:ascii="MS Mincho" w:hAnsi="MS Mincho" w:cs="MS Mincho"/>
        </w:rPr>
        <w:t>‑</w:t>
      </w:r>
      <w:r w:rsidRPr="00DD6754">
        <w:t>8265.</w:t>
      </w:r>
    </w:p>
    <w:p w14:paraId="120930CE" w14:textId="77777777" w:rsidR="00C225D4" w:rsidRDefault="00C225D4" w:rsidP="00057AAD">
      <w:pPr>
        <w:pStyle w:val="FMVESeznamliteratury"/>
      </w:pPr>
      <w:r w:rsidRPr="00DD6754">
        <w:t>ŠÍCHA, Jan</w:t>
      </w:r>
      <w:r>
        <w:t>, 2011</w:t>
      </w:r>
      <w:r w:rsidRPr="00DD6754">
        <w:t xml:space="preserve">. Ion flux characteristics in pulsed dual magnetron discharges used for deposition of photoactive TiO2 films. </w:t>
      </w:r>
      <w:r w:rsidRPr="00370149">
        <w:rPr>
          <w:i/>
        </w:rPr>
        <w:t>Plasma Processes and Polymers</w:t>
      </w:r>
      <w:r w:rsidRPr="00DD6754">
        <w:t xml:space="preserve">, </w:t>
      </w:r>
      <w:r w:rsidRPr="00370149">
        <w:rPr>
          <w:b/>
        </w:rPr>
        <w:t>8</w:t>
      </w:r>
      <w:r w:rsidRPr="00DD6754">
        <w:t xml:space="preserve">(3), </w:t>
      </w:r>
      <w:r>
        <w:t>s. </w:t>
      </w:r>
      <w:r w:rsidRPr="00DD6754">
        <w:t>191</w:t>
      </w:r>
      <w:r>
        <w:t>–</w:t>
      </w:r>
      <w:r w:rsidRPr="00DD6754">
        <w:t>199. ISSN 1612</w:t>
      </w:r>
      <w:r w:rsidRPr="00DD6754">
        <w:rPr>
          <w:rFonts w:ascii="MS Mincho" w:hAnsi="MS Mincho" w:cs="MS Mincho"/>
        </w:rPr>
        <w:t>‑</w:t>
      </w:r>
      <w:r w:rsidRPr="00DD6754">
        <w:t>8850.</w:t>
      </w:r>
    </w:p>
    <w:p w14:paraId="05A21473" w14:textId="5D3C6E52" w:rsidR="00C225D4" w:rsidRDefault="00C225D4" w:rsidP="00057AAD">
      <w:pPr>
        <w:pStyle w:val="FMVESeznamliteratury"/>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70" w:history="1">
        <w:r w:rsidRPr="00A040F7">
          <w:rPr>
            <w:rStyle w:val="Hypertextovodkaz"/>
          </w:rPr>
          <w:t>http://www.veda.cz/article.do?articleId=68377</w:t>
        </w:r>
      </w:hyperlink>
      <w:r>
        <w:t xml:space="preserve">. </w:t>
      </w:r>
    </w:p>
    <w:p w14:paraId="7B776E7B" w14:textId="726116C7" w:rsidR="002F3945" w:rsidRDefault="00C225D4" w:rsidP="00057AAD">
      <w:pPr>
        <w:pStyle w:val="FMVESeznamliteratury"/>
        <w:sectPr w:rsidR="002F3945" w:rsidSect="002F3945">
          <w:type w:val="oddPage"/>
          <w:pgSz w:w="11906" w:h="16838" w:code="9"/>
          <w:pgMar w:top="1701" w:right="1985" w:bottom="1985" w:left="1418" w:header="709" w:footer="1134" w:gutter="284"/>
          <w:cols w:space="708"/>
          <w:docGrid w:linePitch="360"/>
        </w:sectPr>
      </w:pPr>
      <w:r>
        <w:t xml:space="preserve">WESTCOM, 2008. O nás. </w:t>
      </w:r>
      <w:r w:rsidRPr="00370149">
        <w:rPr>
          <w:i/>
        </w:rPr>
        <w:t>Webnode.cz</w:t>
      </w:r>
      <w:r>
        <w:t xml:space="preserve"> [online]. ©2008-2011 [cit. 26. 4. 2011]. Dostupné z: </w:t>
      </w:r>
      <w:hyperlink r:id="rId71" w:history="1">
        <w:r w:rsidRPr="00A040F7">
          <w:rPr>
            <w:rStyle w:val="Hypertextovodkaz"/>
          </w:rPr>
          <w:t>http://www.webnode.cz/o-nas/</w:t>
        </w:r>
      </w:hyperlink>
      <w:r>
        <w:t>.</w:t>
      </w:r>
    </w:p>
    <w:p w14:paraId="2372C2D4" w14:textId="67118CEC" w:rsidR="00C6610A" w:rsidRDefault="002F3945" w:rsidP="002F3945">
      <w:pPr>
        <w:pStyle w:val="FMVENadpis1Neslovan"/>
      </w:pPr>
      <w:bookmarkStart w:id="113" w:name="_Toc472863633"/>
      <w:r>
        <w:lastRenderedPageBreak/>
        <w:t>Přílohy</w:t>
      </w:r>
      <w:bookmarkEnd w:id="113"/>
    </w:p>
    <w:p w14:paraId="2F3871CE" w14:textId="77777777" w:rsidR="00C6610A" w:rsidRDefault="00C6610A" w:rsidP="00C225D4">
      <w:pPr>
        <w:pStyle w:val="FMVENormln"/>
        <w:ind w:left="227" w:hanging="227"/>
      </w:pPr>
    </w:p>
    <w:p w14:paraId="1B25C7B2" w14:textId="77777777" w:rsidR="00D731C2" w:rsidRPr="00370149" w:rsidRDefault="00D731C2" w:rsidP="00D731C2">
      <w:pPr>
        <w:pStyle w:val="FMVENormln"/>
        <w:keepNext/>
        <w:ind w:left="227" w:firstLine="0"/>
        <w:rPr>
          <w:b/>
        </w:rPr>
      </w:pPr>
    </w:p>
    <w:p w14:paraId="78B8CA04" w14:textId="77777777" w:rsidR="00D731C2" w:rsidRDefault="00D731C2" w:rsidP="00D731C2">
      <w:pPr>
        <w:pStyle w:val="FMVENormln"/>
        <w:keepNext/>
        <w:ind w:left="227" w:firstLine="0"/>
      </w:pPr>
    </w:p>
    <w:p w14:paraId="06477C34" w14:textId="77777777" w:rsidR="00D731C2" w:rsidRDefault="00D731C2" w:rsidP="00D731C2">
      <w:pPr>
        <w:pStyle w:val="FMVENormln"/>
        <w:ind w:left="227" w:firstLine="0"/>
      </w:pPr>
    </w:p>
    <w:p w14:paraId="2121ABB2" w14:textId="77777777" w:rsidR="00D731C2" w:rsidRPr="0050246D" w:rsidRDefault="00D731C2" w:rsidP="0050246D">
      <w:pPr>
        <w:pStyle w:val="FMVENormln"/>
        <w:ind w:firstLine="0"/>
      </w:pPr>
    </w:p>
    <w:p w14:paraId="6DBCBD5A" w14:textId="77777777" w:rsidR="0050246D" w:rsidRPr="0050246D" w:rsidRDefault="0050246D" w:rsidP="0050246D">
      <w:pPr>
        <w:pStyle w:val="FMVENormlnZanadpisemiobjektem"/>
      </w:pPr>
    </w:p>
    <w:p w14:paraId="46A0C0DF" w14:textId="77777777" w:rsidR="006B5A9C" w:rsidRPr="006B5A9C" w:rsidRDefault="006B5A9C" w:rsidP="006B5A9C">
      <w:pPr>
        <w:pStyle w:val="FMVENormlnZanadpisemiobjektem"/>
      </w:pPr>
    </w:p>
    <w:p w14:paraId="58BC9505" w14:textId="77777777" w:rsidR="006B5A9C" w:rsidRPr="00AC5746" w:rsidRDefault="006B5A9C" w:rsidP="00F8118B">
      <w:pPr>
        <w:pStyle w:val="FMVENormln"/>
        <w:jc w:val="right"/>
        <w:rPr>
          <w:i/>
          <w:sz w:val="20"/>
        </w:rPr>
      </w:pPr>
    </w:p>
    <w:p w14:paraId="4F7E5FAC" w14:textId="77777777" w:rsidR="00A63ACF" w:rsidRPr="00A63ACF" w:rsidRDefault="00A63ACF" w:rsidP="00A63ACF">
      <w:pPr>
        <w:pStyle w:val="FMVENormln"/>
      </w:pPr>
    </w:p>
    <w:p w14:paraId="0AC108B7" w14:textId="77777777" w:rsidR="007C1C22" w:rsidRDefault="007C1C22" w:rsidP="008A68CB">
      <w:pPr>
        <w:pStyle w:val="FMVENormln"/>
      </w:pPr>
    </w:p>
    <w:p w14:paraId="682CCA18" w14:textId="74E6916C" w:rsidR="002A1367" w:rsidRDefault="002A1367" w:rsidP="00382AAA">
      <w:pPr>
        <w:pStyle w:val="FMVENormln"/>
      </w:pPr>
    </w:p>
    <w:sectPr w:rsidR="002A1367" w:rsidSect="002F3945">
      <w:type w:val="oddPage"/>
      <w:pgSz w:w="11906" w:h="16838" w:code="9"/>
      <w:pgMar w:top="1701" w:right="1985" w:bottom="1985" w:left="1418" w:header="709" w:footer="1134"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iří Přibil" w:date="2014-09-08T14:09:00Z" w:initials="JP">
    <w:p w14:paraId="666F94CB" w14:textId="31CB9A15" w:rsidR="004C2F4D" w:rsidRDefault="004C2F4D">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4C2F4D" w:rsidRDefault="004C2F4D">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4C2F4D" w:rsidRDefault="004C2F4D">
      <w:pPr>
        <w:pStyle w:val="Textkomente"/>
      </w:pPr>
      <w:r>
        <w:rPr>
          <w:rStyle w:val="Odkaznakoment"/>
        </w:rPr>
        <w:annotationRef/>
      </w:r>
      <w:r>
        <w:t>Název Vaší práce.</w:t>
      </w:r>
    </w:p>
  </w:comment>
  <w:comment w:id="3" w:author="Jiří Přibil" w:date="2014-11-15T14:41:00Z" w:initials="JP">
    <w:p w14:paraId="5DAFD9E4" w14:textId="79CFCA6E" w:rsidR="004C2F4D" w:rsidRDefault="004C2F4D">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4C2F4D" w:rsidRDefault="004C2F4D"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4C2F4D" w:rsidRDefault="004C2F4D" w:rsidP="00EF51DC">
      <w:pPr>
        <w:pStyle w:val="Textkomente"/>
      </w:pPr>
    </w:p>
    <w:p w14:paraId="5BDA00B3" w14:textId="5C56B138" w:rsidR="004C2F4D" w:rsidRDefault="004C2F4D">
      <w:pPr>
        <w:pStyle w:val="Textkomente"/>
      </w:pPr>
    </w:p>
  </w:comment>
  <w:comment w:id="5" w:author="Tomáš Kincl" w:date="2018-08-28T17:25:00Z" w:initials="k">
    <w:p w14:paraId="4D38CD7E" w14:textId="266004A6" w:rsidR="004C2F4D" w:rsidRDefault="004C2F4D">
      <w:pPr>
        <w:pStyle w:val="Textkomente"/>
      </w:pPr>
      <w:r>
        <w:rPr>
          <w:rStyle w:val="Odkaznakoment"/>
        </w:rPr>
        <w:annotationRef/>
      </w:r>
      <w:r>
        <w:t>Upravte rod dle skutečnosti</w:t>
      </w:r>
    </w:p>
  </w:comment>
  <w:comment w:id="6" w:author="Tomáš Kincl" w:date="2018-08-28T17:26:00Z" w:initials="k">
    <w:p w14:paraId="4C9F1DF5" w14:textId="38FB79E2" w:rsidR="004C2F4D" w:rsidRDefault="004C2F4D">
      <w:pPr>
        <w:pStyle w:val="Textkomente"/>
      </w:pPr>
      <w:r>
        <w:rPr>
          <w:rStyle w:val="Odkaznakoment"/>
        </w:rPr>
        <w:annotationRef/>
      </w:r>
      <w:r>
        <w:t>Upravte rod dle skutečnosti</w:t>
      </w:r>
    </w:p>
  </w:comment>
  <w:comment w:id="7" w:author="Tomáš Kincl" w:date="2015-05-03T10:32:00Z" w:initials="TK">
    <w:p w14:paraId="38ACDC01" w14:textId="5EED5CCD" w:rsidR="004C2F4D" w:rsidRDefault="004C2F4D">
      <w:pPr>
        <w:pStyle w:val="Textkomente"/>
      </w:pPr>
      <w:r>
        <w:rPr>
          <w:rStyle w:val="Odkaznakoment"/>
        </w:rPr>
        <w:annotationRef/>
      </w:r>
      <w:r>
        <w:rPr>
          <w:rStyle w:val="Odkaznakoment"/>
        </w:rPr>
        <w:t xml:space="preserve">Do této stránky </w:t>
      </w:r>
      <w:r>
        <w:t>přepište údaje ze zadání práce tak, jak ji máte v InSISu. Nastavte správně všechny údaje:</w:t>
      </w:r>
    </w:p>
    <w:p w14:paraId="6947BF78" w14:textId="77777777" w:rsidR="004C2F4D" w:rsidRDefault="004C2F4D" w:rsidP="00DC7BFD">
      <w:pPr>
        <w:pStyle w:val="Textkomente"/>
        <w:numPr>
          <w:ilvl w:val="0"/>
          <w:numId w:val="35"/>
        </w:numPr>
      </w:pPr>
      <w:r>
        <w:t xml:space="preserve"> katedru, na které práci zpracováváte,</w:t>
      </w:r>
    </w:p>
    <w:p w14:paraId="6289869B" w14:textId="77777777" w:rsidR="004C2F4D" w:rsidRDefault="004C2F4D" w:rsidP="00DC7BFD">
      <w:pPr>
        <w:pStyle w:val="Textkomente"/>
        <w:numPr>
          <w:ilvl w:val="0"/>
          <w:numId w:val="35"/>
        </w:numPr>
      </w:pPr>
      <w:r>
        <w:t xml:space="preserve"> akademický rok,</w:t>
      </w:r>
    </w:p>
    <w:p w14:paraId="64E5FF7E" w14:textId="77777777" w:rsidR="004C2F4D" w:rsidRDefault="004C2F4D" w:rsidP="00DC7BFD">
      <w:pPr>
        <w:pStyle w:val="Textkomente"/>
        <w:numPr>
          <w:ilvl w:val="0"/>
          <w:numId w:val="35"/>
        </w:numPr>
      </w:pPr>
      <w:r>
        <w:t xml:space="preserve"> typ práce,</w:t>
      </w:r>
    </w:p>
    <w:p w14:paraId="689A54AF" w14:textId="77777777" w:rsidR="004C2F4D" w:rsidRDefault="004C2F4D" w:rsidP="00DC7BFD">
      <w:pPr>
        <w:pStyle w:val="Textkomente"/>
        <w:numPr>
          <w:ilvl w:val="0"/>
          <w:numId w:val="35"/>
        </w:numPr>
      </w:pPr>
      <w:r>
        <w:t xml:space="preserve"> příponu dle pohlaví,</w:t>
      </w:r>
    </w:p>
    <w:p w14:paraId="1753E9F6" w14:textId="77777777" w:rsidR="004C2F4D" w:rsidRDefault="004C2F4D" w:rsidP="00DC7BFD">
      <w:pPr>
        <w:pStyle w:val="Textkomente"/>
        <w:numPr>
          <w:ilvl w:val="0"/>
          <w:numId w:val="35"/>
        </w:numPr>
      </w:pPr>
      <w:r>
        <w:t xml:space="preserve"> rozsah práce,</w:t>
      </w:r>
    </w:p>
    <w:p w14:paraId="617FA5D7" w14:textId="77777777" w:rsidR="004C2F4D" w:rsidRDefault="004C2F4D" w:rsidP="00DC7BFD">
      <w:pPr>
        <w:pStyle w:val="Textkomente"/>
        <w:numPr>
          <w:ilvl w:val="0"/>
          <w:numId w:val="35"/>
        </w:numPr>
      </w:pPr>
      <w:r>
        <w:t xml:space="preserve"> datum zadání a termín odevzdání práce,</w:t>
      </w:r>
    </w:p>
    <w:p w14:paraId="6DAC089B" w14:textId="77777777" w:rsidR="004C2F4D" w:rsidRDefault="004C2F4D" w:rsidP="00DC7BFD">
      <w:pPr>
        <w:pStyle w:val="Textkomente"/>
        <w:numPr>
          <w:ilvl w:val="0"/>
          <w:numId w:val="35"/>
        </w:numPr>
      </w:pPr>
      <w:r>
        <w:t xml:space="preserve"> Vaše jméno, jméno vedoucího práce i vedoucího katedry (dbejte na korektní zadání akademických titulů, pokud si nejste jisti, zkopírujte údaje z InSISu).</w:t>
      </w:r>
    </w:p>
    <w:p w14:paraId="07027F78" w14:textId="0B554CAB" w:rsidR="004C2F4D" w:rsidRPr="00DC7BFD" w:rsidRDefault="004C2F4D"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9" w:author="Jiří Přibil" w:date="2014-11-30T18:20:00Z" w:initials="JP">
    <w:p w14:paraId="16EC090F" w14:textId="2AD9045D" w:rsidR="004C2F4D" w:rsidRDefault="004C2F4D"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4C2F4D" w:rsidRDefault="004C2F4D">
      <w:pPr>
        <w:pStyle w:val="Textkomente"/>
      </w:pPr>
    </w:p>
  </w:comment>
  <w:comment w:id="10" w:author="Tomáš Kincl" w:date="2015-04-26T13:31:00Z" w:initials="TK">
    <w:p w14:paraId="6C072048" w14:textId="0E673A52" w:rsidR="004C2F4D" w:rsidRDefault="004C2F4D">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2" w:author="Jiří Přibil" w:date="2014-11-30T18:20:00Z" w:initials="JP">
    <w:p w14:paraId="1B3DACA2" w14:textId="7B094EE4" w:rsidR="004C2F4D" w:rsidRDefault="004C2F4D"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4C2F4D" w:rsidRPr="00AC61F3" w:rsidRDefault="004C2F4D">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 w:id="112" w:author="Jiří Přibil" w:date="2014-09-25T18:41:00Z" w:initials="JP">
    <w:p w14:paraId="1E9E745C" w14:textId="0210B778" w:rsidR="004C2F4D" w:rsidRDefault="004C2F4D">
      <w:pPr>
        <w:pStyle w:val="Textkomente"/>
      </w:pPr>
      <w:r>
        <w:rPr>
          <w:rStyle w:val="Odkaznakoment"/>
        </w:rPr>
        <w:annotationRef/>
      </w:r>
      <w:r>
        <w:t>Tento seznam literatury je pouze ukázkový, není splněna podmínka párovosti odkazu v textu a položky v seznamu literatury. Povšimněte si, že zdroje se nedělí podle typ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Ex w15:paraId="1E9E74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Id w16cid:paraId="1E9E745C" w16cid:durableId="1F300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763C2" w14:textId="77777777" w:rsidR="00EC5902" w:rsidRDefault="00EC5902" w:rsidP="00E77BEC">
      <w:r>
        <w:separator/>
      </w:r>
    </w:p>
    <w:p w14:paraId="40FAC5B8" w14:textId="77777777" w:rsidR="00EC5902" w:rsidRDefault="00EC5902"/>
    <w:p w14:paraId="6F7FFF2E" w14:textId="77777777" w:rsidR="00EC5902" w:rsidRDefault="00EC5902"/>
  </w:endnote>
  <w:endnote w:type="continuationSeparator" w:id="0">
    <w:p w14:paraId="2DAE343E" w14:textId="77777777" w:rsidR="00EC5902" w:rsidRDefault="00EC5902" w:rsidP="00E77BEC">
      <w:r>
        <w:continuationSeparator/>
      </w:r>
    </w:p>
    <w:p w14:paraId="0F16EBD1" w14:textId="77777777" w:rsidR="00EC5902" w:rsidRDefault="00EC5902"/>
    <w:p w14:paraId="7D617ABA" w14:textId="77777777" w:rsidR="00EC5902" w:rsidRDefault="00EC59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EE"/>
    <w:family w:val="swiss"/>
    <w:pitch w:val="variable"/>
    <w:sig w:usb0="00000001" w:usb1="4000205B" w:usb2="00000028" w:usb3="00000000" w:csb0="0000019F" w:csb1="00000000"/>
  </w:font>
  <w:font w:name="Open Sans">
    <w:charset w:val="EE"/>
    <w:family w:val="swiss"/>
    <w:pitch w:val="variable"/>
    <w:sig w:usb0="00000001"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9ABE3" w14:textId="0EEA0A4C" w:rsidR="004C2F4D" w:rsidRPr="00466C0B" w:rsidRDefault="004C2F4D"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07647" w14:textId="1372D50D" w:rsidR="004C2F4D" w:rsidRDefault="004C2F4D"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1C81D" w14:textId="77777777" w:rsidR="004C2F4D" w:rsidRPr="007414E2" w:rsidRDefault="004C2F4D"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6BD51" w14:textId="52DED1AE" w:rsidR="004C2F4D" w:rsidRPr="00466C0B" w:rsidRDefault="004C2F4D"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292A6" w14:textId="40D6686D" w:rsidR="004C2F4D" w:rsidRDefault="004C2F4D"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F9532" w14:textId="77777777" w:rsidR="004C2F4D" w:rsidRPr="007414E2" w:rsidRDefault="004C2F4D"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15DA3" w14:textId="77777777" w:rsidR="00EC5902" w:rsidRPr="002F7A57" w:rsidRDefault="00EC5902" w:rsidP="00185FE8">
      <w:pPr>
        <w:pStyle w:val="Oddlovapoznmekpodarou"/>
      </w:pPr>
      <w:r w:rsidRPr="002F7A57">
        <w:t>•••••••••••••••••••••••••••••••••••••••••••••••••••</w:t>
      </w:r>
    </w:p>
    <w:p w14:paraId="03222929" w14:textId="77777777" w:rsidR="00EC5902" w:rsidRDefault="00EC5902"/>
  </w:footnote>
  <w:footnote w:type="continuationSeparator" w:id="0">
    <w:p w14:paraId="00040F3F" w14:textId="77777777" w:rsidR="00EC5902" w:rsidRDefault="00EC5902" w:rsidP="00E77BEC">
      <w:r>
        <w:continuationSeparator/>
      </w:r>
    </w:p>
    <w:p w14:paraId="36C986CE" w14:textId="77777777" w:rsidR="00EC5902" w:rsidRDefault="00EC5902"/>
    <w:p w14:paraId="6C455909" w14:textId="77777777" w:rsidR="00EC5902" w:rsidRDefault="00EC5902"/>
  </w:footnote>
  <w:footnote w:id="1">
    <w:p w14:paraId="335C9B2F" w14:textId="77777777" w:rsidR="004C2F4D" w:rsidRDefault="004C2F4D"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4C2F4D" w:rsidRPr="000645CE" w:rsidRDefault="004C2F4D"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4C2F4D" w:rsidRDefault="004C2F4D"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4C2F4D" w:rsidRDefault="004C2F4D">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4C2F4D" w:rsidRDefault="004C2F4D"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4C2F4D" w:rsidRDefault="004C2F4D"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r w:rsidRPr="00866A27">
        <w:t>dizertačních</w:t>
      </w:r>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4C2F4D" w:rsidRDefault="004C2F4D"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4C2F4D" w:rsidRDefault="004C2F4D"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4C2F4D" w:rsidRDefault="004C2F4D" w:rsidP="00A21124">
      <w:pPr>
        <w:pStyle w:val="Textpoznpodarou"/>
      </w:pPr>
      <w:r>
        <w:rPr>
          <w:rStyle w:val="Znakapoznpodarou"/>
        </w:rPr>
        <w:footnoteRef/>
      </w:r>
      <w:r>
        <w:tab/>
        <w:t>Toto označení používáme zcela vědomě.</w:t>
      </w:r>
    </w:p>
  </w:footnote>
  <w:footnote w:id="10">
    <w:p w14:paraId="4B78F3C4" w14:textId="2C52CC99" w:rsidR="004C2F4D" w:rsidRDefault="004C2F4D">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 w:id="11">
    <w:p w14:paraId="7A73B746" w14:textId="286467A0" w:rsidR="004C2F4D" w:rsidRDefault="004C2F4D">
      <w:pPr>
        <w:pStyle w:val="Textpoznpodarou"/>
      </w:pPr>
      <w:r>
        <w:rPr>
          <w:rStyle w:val="Znakapoznpodarou"/>
        </w:rPr>
        <w:footnoteRef/>
      </w:r>
      <w:r>
        <w:tab/>
      </w:r>
      <w:r w:rsidRPr="009A0E67">
        <w:t xml:space="preserve">Pozn. Čísla </w:t>
      </w:r>
      <w:r w:rsidRPr="009A0E67">
        <w:rPr>
          <w:b/>
        </w:rPr>
        <w:t>48</w:t>
      </w:r>
      <w:r w:rsidRPr="009A0E67">
        <w:t xml:space="preserve">(4) a </w:t>
      </w:r>
      <w:r w:rsidRPr="009A0E67">
        <w:rPr>
          <w:b/>
        </w:rPr>
        <w:t>8</w:t>
      </w:r>
      <w:r w:rsidRPr="009A0E67">
        <w:t>(3) označují ročník</w:t>
      </w:r>
      <w:r>
        <w:t xml:space="preserve"> a číslo svazku</w:t>
      </w:r>
      <w:r w:rsidRPr="009A0E67">
        <w:t>.</w:t>
      </w:r>
    </w:p>
  </w:footnote>
  <w:footnote w:id="12">
    <w:p w14:paraId="18152152" w14:textId="66D24799" w:rsidR="004C2F4D" w:rsidRDefault="004C2F4D" w:rsidP="009D650D">
      <w:pPr>
        <w:pStyle w:val="Textpoznpodarou"/>
      </w:pPr>
      <w:r>
        <w:rPr>
          <w:rStyle w:val="Znakapoznpodarou"/>
        </w:rPr>
        <w:footnoteRef/>
      </w:r>
      <w:r>
        <w:tab/>
        <w:t>V textu se pak odkazuje standardně ve formátu (jméno, rok). Není-li znám autor, lze využít korporátního autora, např. (Mediaguru, 2012). Pak je v seznamu literatury prvním uvedeným údajem u záznamu rovněž korporátní autor a rok. Pro zvýšení informační hodnoty odkazu v textu lze využít i formátu, kdy je prvním uvedeným údajem titulek stránky, např. (Facebook umožní lidem nově také telefonovat, 2015). V seznamu literatury ale pak musí být prvním uvedeným údajem rovněž titulek stránky a rok (viz poslední příklad). Je-li datum publikování neznámý, lze do záznamu uvést datum poslední aktualizace, či copyright. V odkazu na záznam se pak uvede stejný údaj, tedy např. údaj o copyrightu, např. (Mediaguru, © 2015) nebo (Lupa, © 2012–2015).</w:t>
      </w:r>
    </w:p>
  </w:footnote>
  <w:footnote w:id="13">
    <w:p w14:paraId="00A5E560" w14:textId="707B8D18" w:rsidR="004C2F4D" w:rsidRDefault="004C2F4D">
      <w:pPr>
        <w:pStyle w:val="Textpoznpodarou"/>
      </w:pPr>
      <w:r>
        <w:rPr>
          <w:rStyle w:val="Znakapoznpodarou"/>
        </w:rPr>
        <w:footnoteRef/>
      </w:r>
      <w:r>
        <w:tab/>
      </w:r>
      <w:r w:rsidRPr="002F3C44">
        <w:t>V textu se pak rozhovor odkazuje standardně ve formátu (jméno, r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06CB8" w14:textId="77777777" w:rsidR="004C2F4D" w:rsidRDefault="004C2F4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7B3DC" w14:textId="48D1470A" w:rsidR="004C2F4D" w:rsidRDefault="004C2F4D">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67739" w14:textId="75A73BB4" w:rsidR="004C2F4D" w:rsidRDefault="004C2F4D">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4C2F4D" w:rsidRPr="003F6A9E" w:rsidRDefault="004C2F4D"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" stroked="f">
              <v:textbox inset="1mm,,1mm">
                <w:txbxContent>
                  <w:p w14:paraId="302CBF95" w14:textId="77777777" w:rsidR="004C2F4D" w:rsidRPr="003F6A9E" w:rsidRDefault="004C2F4D"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68C51" w14:textId="6746914A" w:rsidR="004C2F4D" w:rsidRDefault="004C2F4D">
    <w:pPr>
      <w:pStyle w:val="Zhlav"/>
    </w:pPr>
    <w:r>
      <w:rPr>
        <w:noProof/>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67A09" w14:textId="77777777" w:rsidR="004C2F4D" w:rsidRDefault="004C2F4D">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DE2C2" w14:textId="77777777" w:rsidR="004C2F4D" w:rsidRDefault="004C2F4D">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4C2F4D" w:rsidRPr="003F6A9E" w:rsidRDefault="004C2F4D"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" stroked="f">
              <v:textbox inset="1mm,,1mm">
                <w:txbxContent>
                  <w:p w14:paraId="5166D7BB" w14:textId="4201BE49" w:rsidR="004C2F4D" w:rsidRPr="003F6A9E" w:rsidRDefault="004C2F4D"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FAADC" w14:textId="366F9DB3" w:rsidR="004C2F4D" w:rsidRDefault="004C2F4D">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1D704" w14:textId="77777777" w:rsidR="004C2F4D" w:rsidRDefault="004C2F4D">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4DDE8" w14:textId="77777777" w:rsidR="004C2F4D" w:rsidRDefault="004C2F4D">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4C2F4D" w:rsidRPr="003F6A9E" w:rsidRDefault="004C2F4D"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" stroked="f">
              <v:textbox inset="1mm,,1mm">
                <w:txbxContent>
                  <w:p w14:paraId="6C7DF791" w14:textId="446E531C" w:rsidR="004C2F4D" w:rsidRPr="003F6A9E" w:rsidRDefault="004C2F4D"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5DA63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6969C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822D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36D3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F047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88E9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0888D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9C87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8CA5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A40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12"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3"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26E3D63"/>
    <w:multiLevelType w:val="hybridMultilevel"/>
    <w:tmpl w:val="B3DEE00C"/>
    <w:lvl w:ilvl="0" w:tplc="69B83BDA">
      <w:start w:val="1"/>
      <w:numFmt w:val="bullet"/>
      <w:lvlText w:val=""/>
      <w:lvlJc w:val="left"/>
      <w:pPr>
        <w:ind w:left="1089" w:hanging="360"/>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6" w15:restartNumberingAfterBreak="0">
    <w:nsid w:val="5BDF328E"/>
    <w:multiLevelType w:val="hybridMultilevel"/>
    <w:tmpl w:val="13226C3A"/>
    <w:lvl w:ilvl="0" w:tplc="88A22976">
      <w:start w:val="1"/>
      <w:numFmt w:val="decimal"/>
      <w:lvlText w:val="%1."/>
      <w:lvlJc w:val="left"/>
      <w:pPr>
        <w:ind w:left="369" w:hanging="284"/>
      </w:pPr>
      <w:rPr>
        <w:rFonts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8"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7B0249A4"/>
    <w:multiLevelType w:val="hybridMultilevel"/>
    <w:tmpl w:val="F2924E3A"/>
    <w:lvl w:ilvl="0" w:tplc="F91E7CF2">
      <w:start w:val="1"/>
      <w:numFmt w:val="bullet"/>
      <w:lvlText w:val=""/>
      <w:lvlJc w:val="left"/>
      <w:pPr>
        <w:ind w:left="170" w:firstLine="199"/>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5"/>
  </w:num>
  <w:num w:numId="14">
    <w:abstractNumId w:val="19"/>
  </w:num>
  <w:num w:numId="15">
    <w:abstractNumId w:val="12"/>
  </w:num>
  <w:num w:numId="16">
    <w:abstractNumId w:val="16"/>
  </w:num>
  <w:num w:numId="17">
    <w:abstractNumId w:val="10"/>
  </w:num>
  <w:num w:numId="18">
    <w:abstractNumId w:val="18"/>
  </w:num>
  <w:num w:numId="19">
    <w:abstractNumId w:val="18"/>
    <w:lvlOverride w:ilvl="0">
      <w:startOverride w:val="1"/>
    </w:lvlOverride>
  </w:num>
  <w:num w:numId="20">
    <w:abstractNumId w:val="18"/>
  </w:num>
  <w:num w:numId="21">
    <w:abstractNumId w:val="18"/>
  </w:num>
  <w:num w:numId="22">
    <w:abstractNumId w:val="18"/>
  </w:num>
  <w:num w:numId="23">
    <w:abstractNumId w:val="18"/>
    <w:lvlOverride w:ilvl="0">
      <w:startOverride w:val="1"/>
    </w:lvlOverride>
  </w:num>
  <w:num w:numId="24">
    <w:abstractNumId w:val="18"/>
  </w:num>
  <w:num w:numId="25">
    <w:abstractNumId w:val="18"/>
    <w:lvlOverride w:ilvl="0">
      <w:startOverride w:val="1"/>
    </w:lvlOverride>
  </w:num>
  <w:num w:numId="26">
    <w:abstractNumId w:val="18"/>
    <w:lvlOverride w:ilvl="0">
      <w:startOverride w:val="1"/>
    </w:lvlOverride>
  </w:num>
  <w:num w:numId="27">
    <w:abstractNumId w:val="18"/>
  </w:num>
  <w:num w:numId="28">
    <w:abstractNumId w:val="18"/>
    <w:lvlOverride w:ilvl="0">
      <w:startOverride w:val="1"/>
    </w:lvlOverride>
  </w:num>
  <w:num w:numId="29">
    <w:abstractNumId w:val="18"/>
    <w:lvlOverride w:ilvl="0">
      <w:startOverride w:val="1"/>
    </w:lvlOverride>
  </w:num>
  <w:num w:numId="30">
    <w:abstractNumId w:val="18"/>
  </w:num>
  <w:num w:numId="31">
    <w:abstractNumId w:val="18"/>
    <w:lvlOverride w:ilvl="0">
      <w:startOverride w:val="1"/>
    </w:lvlOverride>
  </w:num>
  <w:num w:numId="32">
    <w:abstractNumId w:val="12"/>
    <w:lvlOverride w:ilvl="0">
      <w:startOverride w:val="1"/>
    </w:lvlOverride>
  </w:num>
  <w:num w:numId="33">
    <w:abstractNumId w:val="17"/>
  </w:num>
  <w:num w:numId="34">
    <w:abstractNumId w:val="14"/>
  </w:num>
  <w:num w:numId="35">
    <w:abstractNumId w:val="13"/>
  </w:num>
  <w:num w:numId="3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ří Přibil">
    <w15:presenceInfo w15:providerId="None" w15:userId="Jiří Přibil"/>
  </w15:person>
  <w15:person w15:author="Tomáš Kincl">
    <w15:presenceInfo w15:providerId="Windows Live" w15:userId="90520d2875e57a06"/>
  </w15:person>
  <w15:person w15:author="Tomáš Kincl">
    <w15:presenceInfo w15:providerId="None" w15:userId="Tomáš Kinc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consecutiveHyphenLimit w:val="1"/>
  <w:hyphenationZone w:val="425"/>
  <w:doNotHyphenateCaps/>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rAUAaLioUiw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2E3B"/>
    <w:rsid w:val="00057AAD"/>
    <w:rsid w:val="000633CE"/>
    <w:rsid w:val="000645CE"/>
    <w:rsid w:val="000654A0"/>
    <w:rsid w:val="00065FE2"/>
    <w:rsid w:val="000660E0"/>
    <w:rsid w:val="00070E58"/>
    <w:rsid w:val="00071EEA"/>
    <w:rsid w:val="00075C30"/>
    <w:rsid w:val="000824EC"/>
    <w:rsid w:val="0008380B"/>
    <w:rsid w:val="00083B20"/>
    <w:rsid w:val="00083C50"/>
    <w:rsid w:val="000921C1"/>
    <w:rsid w:val="000932CF"/>
    <w:rsid w:val="0009440B"/>
    <w:rsid w:val="000A1FC8"/>
    <w:rsid w:val="000A2104"/>
    <w:rsid w:val="000A2DF7"/>
    <w:rsid w:val="000B1982"/>
    <w:rsid w:val="000B2E7A"/>
    <w:rsid w:val="000B33CD"/>
    <w:rsid w:val="000B500D"/>
    <w:rsid w:val="000C0250"/>
    <w:rsid w:val="000C3513"/>
    <w:rsid w:val="000C50A4"/>
    <w:rsid w:val="000C71F7"/>
    <w:rsid w:val="000D2CB0"/>
    <w:rsid w:val="000D34B5"/>
    <w:rsid w:val="000D5F1B"/>
    <w:rsid w:val="000E11CC"/>
    <w:rsid w:val="000E14C3"/>
    <w:rsid w:val="000E18FB"/>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2F2E"/>
    <w:rsid w:val="00115FD2"/>
    <w:rsid w:val="001165FB"/>
    <w:rsid w:val="00124A23"/>
    <w:rsid w:val="00125BB6"/>
    <w:rsid w:val="001260AB"/>
    <w:rsid w:val="0012738A"/>
    <w:rsid w:val="00127D55"/>
    <w:rsid w:val="00130568"/>
    <w:rsid w:val="001309B5"/>
    <w:rsid w:val="00133300"/>
    <w:rsid w:val="0013634A"/>
    <w:rsid w:val="00140948"/>
    <w:rsid w:val="00142569"/>
    <w:rsid w:val="00150BBD"/>
    <w:rsid w:val="001514F1"/>
    <w:rsid w:val="0015447E"/>
    <w:rsid w:val="001578A0"/>
    <w:rsid w:val="00157D47"/>
    <w:rsid w:val="00162C2C"/>
    <w:rsid w:val="00172D52"/>
    <w:rsid w:val="00177C28"/>
    <w:rsid w:val="0018140D"/>
    <w:rsid w:val="00185FE8"/>
    <w:rsid w:val="0018689C"/>
    <w:rsid w:val="00187E2A"/>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7CD9"/>
    <w:rsid w:val="002D1286"/>
    <w:rsid w:val="002D1E7C"/>
    <w:rsid w:val="002D2B94"/>
    <w:rsid w:val="002E334E"/>
    <w:rsid w:val="002E4F05"/>
    <w:rsid w:val="002E51BC"/>
    <w:rsid w:val="002E5554"/>
    <w:rsid w:val="002E5B51"/>
    <w:rsid w:val="002E6EE8"/>
    <w:rsid w:val="002F2F73"/>
    <w:rsid w:val="002F3945"/>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72E2"/>
    <w:rsid w:val="003B0012"/>
    <w:rsid w:val="003B00C2"/>
    <w:rsid w:val="003B01B6"/>
    <w:rsid w:val="003B3829"/>
    <w:rsid w:val="003B3DE8"/>
    <w:rsid w:val="003B456B"/>
    <w:rsid w:val="003C007C"/>
    <w:rsid w:val="003C03D2"/>
    <w:rsid w:val="003C75F8"/>
    <w:rsid w:val="003C7EAA"/>
    <w:rsid w:val="003D0462"/>
    <w:rsid w:val="003D63FF"/>
    <w:rsid w:val="003D6F20"/>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F52"/>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5E3"/>
    <w:rsid w:val="005A31E6"/>
    <w:rsid w:val="005A7C71"/>
    <w:rsid w:val="005B2320"/>
    <w:rsid w:val="005C4458"/>
    <w:rsid w:val="005C7BC8"/>
    <w:rsid w:val="005D0385"/>
    <w:rsid w:val="005D39A7"/>
    <w:rsid w:val="005E2EBF"/>
    <w:rsid w:val="005E2F11"/>
    <w:rsid w:val="005E7CF5"/>
    <w:rsid w:val="005F0DD4"/>
    <w:rsid w:val="005F1599"/>
    <w:rsid w:val="005F1713"/>
    <w:rsid w:val="005F1DD4"/>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E51"/>
    <w:rsid w:val="0068164B"/>
    <w:rsid w:val="00683B97"/>
    <w:rsid w:val="00684552"/>
    <w:rsid w:val="00685078"/>
    <w:rsid w:val="00685C93"/>
    <w:rsid w:val="0068713F"/>
    <w:rsid w:val="006909ED"/>
    <w:rsid w:val="00690FD3"/>
    <w:rsid w:val="006943BD"/>
    <w:rsid w:val="0069661E"/>
    <w:rsid w:val="00696C33"/>
    <w:rsid w:val="006A07CC"/>
    <w:rsid w:val="006A1402"/>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10D52"/>
    <w:rsid w:val="0071326E"/>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C0E9B"/>
    <w:rsid w:val="007C1C22"/>
    <w:rsid w:val="007C2708"/>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FED"/>
    <w:rsid w:val="00891FF8"/>
    <w:rsid w:val="008952C7"/>
    <w:rsid w:val="00895FEA"/>
    <w:rsid w:val="008A68CB"/>
    <w:rsid w:val="008B0FA8"/>
    <w:rsid w:val="008B3C6B"/>
    <w:rsid w:val="008C23E1"/>
    <w:rsid w:val="008C76A0"/>
    <w:rsid w:val="008E340A"/>
    <w:rsid w:val="008E44E8"/>
    <w:rsid w:val="008E6C5B"/>
    <w:rsid w:val="008E701C"/>
    <w:rsid w:val="008E71E6"/>
    <w:rsid w:val="008F0205"/>
    <w:rsid w:val="008F09D4"/>
    <w:rsid w:val="008F4137"/>
    <w:rsid w:val="008F6547"/>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649C"/>
    <w:rsid w:val="00991D87"/>
    <w:rsid w:val="009A085D"/>
    <w:rsid w:val="009A0E67"/>
    <w:rsid w:val="009A2CD2"/>
    <w:rsid w:val="009A40A4"/>
    <w:rsid w:val="009A7840"/>
    <w:rsid w:val="009B5FB1"/>
    <w:rsid w:val="009B6FAA"/>
    <w:rsid w:val="009C2C22"/>
    <w:rsid w:val="009C474D"/>
    <w:rsid w:val="009C5016"/>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612"/>
    <w:rsid w:val="009E664D"/>
    <w:rsid w:val="009F2B73"/>
    <w:rsid w:val="009F4127"/>
    <w:rsid w:val="009F5A3F"/>
    <w:rsid w:val="009F5C21"/>
    <w:rsid w:val="009F6A88"/>
    <w:rsid w:val="009F72CE"/>
    <w:rsid w:val="009F7D27"/>
    <w:rsid w:val="00A00A1D"/>
    <w:rsid w:val="00A019AB"/>
    <w:rsid w:val="00A06937"/>
    <w:rsid w:val="00A06CEF"/>
    <w:rsid w:val="00A0748C"/>
    <w:rsid w:val="00A102DC"/>
    <w:rsid w:val="00A110F9"/>
    <w:rsid w:val="00A11212"/>
    <w:rsid w:val="00A11479"/>
    <w:rsid w:val="00A1358B"/>
    <w:rsid w:val="00A146BF"/>
    <w:rsid w:val="00A15B57"/>
    <w:rsid w:val="00A17F7A"/>
    <w:rsid w:val="00A20D91"/>
    <w:rsid w:val="00A21124"/>
    <w:rsid w:val="00A21504"/>
    <w:rsid w:val="00A248D7"/>
    <w:rsid w:val="00A2526B"/>
    <w:rsid w:val="00A27138"/>
    <w:rsid w:val="00A27E93"/>
    <w:rsid w:val="00A30D05"/>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6440"/>
    <w:rsid w:val="00B56B26"/>
    <w:rsid w:val="00B56E65"/>
    <w:rsid w:val="00B60EDB"/>
    <w:rsid w:val="00B62310"/>
    <w:rsid w:val="00B64CF6"/>
    <w:rsid w:val="00B65CBC"/>
    <w:rsid w:val="00B66766"/>
    <w:rsid w:val="00B73D43"/>
    <w:rsid w:val="00B77744"/>
    <w:rsid w:val="00B801D5"/>
    <w:rsid w:val="00B80267"/>
    <w:rsid w:val="00B814FE"/>
    <w:rsid w:val="00B834F4"/>
    <w:rsid w:val="00B84892"/>
    <w:rsid w:val="00B879D7"/>
    <w:rsid w:val="00B90F0D"/>
    <w:rsid w:val="00B910C9"/>
    <w:rsid w:val="00B92165"/>
    <w:rsid w:val="00BA0082"/>
    <w:rsid w:val="00BA0E6D"/>
    <w:rsid w:val="00BA1106"/>
    <w:rsid w:val="00BA2D32"/>
    <w:rsid w:val="00BA2DFE"/>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61AB"/>
    <w:rsid w:val="00C061C7"/>
    <w:rsid w:val="00C10A2B"/>
    <w:rsid w:val="00C15ED9"/>
    <w:rsid w:val="00C164FC"/>
    <w:rsid w:val="00C16D4E"/>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1172D"/>
    <w:rsid w:val="00D13747"/>
    <w:rsid w:val="00D14BF5"/>
    <w:rsid w:val="00D16CA1"/>
    <w:rsid w:val="00D21688"/>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743A"/>
    <w:rsid w:val="00DB79BA"/>
    <w:rsid w:val="00DC437A"/>
    <w:rsid w:val="00DC4D93"/>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73EC"/>
    <w:rsid w:val="00F30130"/>
    <w:rsid w:val="00F302C5"/>
    <w:rsid w:val="00F3113C"/>
    <w:rsid w:val="00F31469"/>
    <w:rsid w:val="00F31E84"/>
    <w:rsid w:val="00F34175"/>
    <w:rsid w:val="00F34FFC"/>
    <w:rsid w:val="00F36159"/>
    <w:rsid w:val="00F367CA"/>
    <w:rsid w:val="00F40CCC"/>
    <w:rsid w:val="00F435D9"/>
    <w:rsid w:val="00F44BF7"/>
    <w:rsid w:val="00F45797"/>
    <w:rsid w:val="00F46197"/>
    <w:rsid w:val="00F46A51"/>
    <w:rsid w:val="00F569A9"/>
    <w:rsid w:val="00F626EC"/>
    <w:rsid w:val="00F62A8D"/>
    <w:rsid w:val="00F65641"/>
    <w:rsid w:val="00F712A5"/>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14E7"/>
    <w:rsid w:val="00FC344E"/>
    <w:rsid w:val="00FC44D4"/>
    <w:rsid w:val="00FC5079"/>
    <w:rsid w:val="00FC536F"/>
    <w:rsid w:val="00FC6F50"/>
    <w:rsid w:val="00FD0441"/>
    <w:rsid w:val="00FD181C"/>
    <w:rsid w:val="00FD42C7"/>
    <w:rsid w:val="00FE006D"/>
    <w:rsid w:val="00FE05E0"/>
    <w:rsid w:val="00FE16B7"/>
    <w:rsid w:val="00FE1E8C"/>
    <w:rsid w:val="00FF5A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15"/>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5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18"/>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36"/>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9.xml"/><Relationship Id="rId42" Type="http://schemas.openxmlformats.org/officeDocument/2006/relationships/hyperlink" Target="http://www.springer.com/?SGWID=0-102-0-0-0" TargetMode="External"/><Relationship Id="rId47" Type="http://schemas.openxmlformats.org/officeDocument/2006/relationships/hyperlink" Target="http://scholar.google.com" TargetMode="External"/><Relationship Id="rId63" Type="http://schemas.openxmlformats.org/officeDocument/2006/relationships/hyperlink" Target="mailto:kincl.tomas@gmail.com" TargetMode="External"/><Relationship Id="rId68" Type="http://schemas.openxmlformats.org/officeDocument/2006/relationships/hyperlink" Target="http://www.inflow.cz/rozvoj-kompetenci-studentu-ve-vzdelavani" TargetMode="Externa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footer" Target="footer4.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prirucka.ujc.cas.cz/?id=870" TargetMode="External"/><Relationship Id="rId37" Type="http://schemas.openxmlformats.org/officeDocument/2006/relationships/hyperlink" Target="https://scholar.google.cz/" TargetMode="External"/><Relationship Id="rId40" Type="http://schemas.openxmlformats.org/officeDocument/2006/relationships/hyperlink" Target="http://www.tandf.co.uk/journals/sublist.asp" TargetMode="External"/><Relationship Id="rId45" Type="http://schemas.openxmlformats.org/officeDocument/2006/relationships/hyperlink" Target="http://onlinelibrary.wiley.com/" TargetMode="External"/><Relationship Id="rId53" Type="http://schemas.openxmlformats.org/officeDocument/2006/relationships/hyperlink" Target="http://www.inflow.cz/rozvoj-kompetenci-studentu-ve-vzdelavani" TargetMode="External"/><Relationship Id="rId58" Type="http://schemas.openxmlformats.org/officeDocument/2006/relationships/hyperlink" Target="http://www.vyzkum.cz/" TargetMode="External"/><Relationship Id="rId66" Type="http://schemas.openxmlformats.org/officeDocument/2006/relationships/hyperlink" Target="http://www.facebook.com/petr.necas.ods"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zotero.org/" TargetMode="External"/><Relationship Id="rId19" Type="http://schemas.openxmlformats.org/officeDocument/2006/relationships/header" Target="header7.xml"/><Relationship Id="rId14" Type="http://schemas.openxmlformats.org/officeDocument/2006/relationships/header" Target="header2.xml"/><Relationship Id="rId22" Type="http://schemas.openxmlformats.org/officeDocument/2006/relationships/hyperlink" Target="mailto:jiri.pribil@vse.cz" TargetMode="External"/><Relationship Id="rId27" Type="http://schemas.openxmlformats.org/officeDocument/2006/relationships/hyperlink" Target="https://www.vse.cz/predpisy/" TargetMode="External"/><Relationship Id="rId30" Type="http://schemas.openxmlformats.org/officeDocument/2006/relationships/footer" Target="footer5.xml"/><Relationship Id="rId35" Type="http://schemas.openxmlformats.org/officeDocument/2006/relationships/image" Target="media/image8.png"/><Relationship Id="rId43" Type="http://schemas.openxmlformats.org/officeDocument/2006/relationships/hyperlink" Target="http://www.mesharpe.com/journals_subjects.asp" TargetMode="External"/><Relationship Id="rId48" Type="http://schemas.openxmlformats.org/officeDocument/2006/relationships/hyperlink" Target="https://login.zdroje.vse.cz/login" TargetMode="External"/><Relationship Id="rId56" Type="http://schemas.openxmlformats.org/officeDocument/2006/relationships/hyperlink" Target="http://www.facebook.com/petr.necas.ods" TargetMode="External"/><Relationship Id="rId64" Type="http://schemas.openxmlformats.org/officeDocument/2006/relationships/hyperlink" Target="mailto:jiri@pribil.cz" TargetMode="External"/><Relationship Id="rId69" Type="http://schemas.openxmlformats.org/officeDocument/2006/relationships/hyperlink" Target="http://youtu.be/dR8SAFRBmcU" TargetMode="External"/><Relationship Id="rId8" Type="http://schemas.openxmlformats.org/officeDocument/2006/relationships/comments" Target="comments.xml"/><Relationship Id="rId51" Type="http://schemas.openxmlformats.org/officeDocument/2006/relationships/hyperlink" Target="http://www.veda.cz/article.do?articleId=68377"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header" Target="header5.xml"/><Relationship Id="rId25" Type="http://schemas.openxmlformats.org/officeDocument/2006/relationships/footer" Target="footer2.xml"/><Relationship Id="rId33" Type="http://schemas.openxmlformats.org/officeDocument/2006/relationships/image" Target="media/image6.png"/><Relationship Id="rId38" Type="http://schemas.openxmlformats.org/officeDocument/2006/relationships/hyperlink" Target="http://www.elsevier.com/wps/find/journal_browse.cws_home" TargetMode="External"/><Relationship Id="rId46" Type="http://schemas.openxmlformats.org/officeDocument/2006/relationships/hyperlink" Target="http://www.vse.cz/zdroje/" TargetMode="External"/><Relationship Id="rId59" Type="http://schemas.openxmlformats.org/officeDocument/2006/relationships/hyperlink" Target="http://www.citace.com/" TargetMode="External"/><Relationship Id="rId67" Type="http://schemas.openxmlformats.org/officeDocument/2006/relationships/hyperlink" Target="http://twitter.com/" TargetMode="External"/><Relationship Id="rId20" Type="http://schemas.openxmlformats.org/officeDocument/2006/relationships/header" Target="header8.xml"/><Relationship Id="rId41" Type="http://schemas.openxmlformats.org/officeDocument/2006/relationships/hyperlink" Target="http://online.sagepub.com/browse/by/discipline" TargetMode="External"/><Relationship Id="rId54" Type="http://schemas.openxmlformats.org/officeDocument/2006/relationships/hyperlink" Target="http://blog.espoo.cz/2010/11/barbies-na-vystave.html" TargetMode="External"/><Relationship Id="rId62" Type="http://schemas.openxmlformats.org/officeDocument/2006/relationships/hyperlink" Target="http://en.wikipedia.org/wiki/Comparison_of_reference_management_software" TargetMode="External"/><Relationship Id="rId70" Type="http://schemas.openxmlformats.org/officeDocument/2006/relationships/hyperlink" Target="http://www.veda.cz/article.do?articleId=6837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tomas.kincl@vse.cz" TargetMode="External"/><Relationship Id="rId28" Type="http://schemas.openxmlformats.org/officeDocument/2006/relationships/hyperlink" Target="http://www.fm.vse.cz/studium-2/harmonogramy/" TargetMode="External"/><Relationship Id="rId36" Type="http://schemas.openxmlformats.org/officeDocument/2006/relationships/image" Target="media/image9.png"/><Relationship Id="rId49" Type="http://schemas.openxmlformats.org/officeDocument/2006/relationships/hyperlink" Target="http://www.citace.com/soubory/csniso690-interpretace.pdf" TargetMode="External"/><Relationship Id="rId57" Type="http://schemas.openxmlformats.org/officeDocument/2006/relationships/hyperlink" Target="http://twitter.com/" TargetMode="External"/><Relationship Id="rId10" Type="http://schemas.microsoft.com/office/2016/09/relationships/commentsIds" Target="commentsIds.xml"/><Relationship Id="rId31" Type="http://schemas.openxmlformats.org/officeDocument/2006/relationships/footer" Target="footer6.xml"/><Relationship Id="rId44" Type="http://schemas.openxmlformats.org/officeDocument/2006/relationships/hyperlink" Target="http://www.inderscience.com/browse/subjects.php?action=subjects" TargetMode="External"/><Relationship Id="rId52" Type="http://schemas.openxmlformats.org/officeDocument/2006/relationships/hyperlink" Target="http://www.webnode.cz/o-nas/" TargetMode="External"/><Relationship Id="rId60" Type="http://schemas.openxmlformats.org/officeDocument/2006/relationships/hyperlink" Target="http://www.mendeley.com/" TargetMode="External"/><Relationship Id="rId65" Type="http://schemas.openxmlformats.org/officeDocument/2006/relationships/hyperlink" Target="http://blog.espoo.cz/2010/11/barbies-na-vystave.html" TargetMode="External"/><Relationship Id="rId73"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6.xml"/><Relationship Id="rId39" Type="http://schemas.openxmlformats.org/officeDocument/2006/relationships/hyperlink" Target="http://www.emeraldinsight.com/products/journals/index.htm" TargetMode="External"/><Relationship Id="rId34" Type="http://schemas.openxmlformats.org/officeDocument/2006/relationships/image" Target="media/image7.png"/><Relationship Id="rId50" Type="http://schemas.openxmlformats.org/officeDocument/2006/relationships/hyperlink" Target="http://www.mvcr.cz/sbirka/1999/sb039-99.pdf" TargetMode="External"/><Relationship Id="rId55" Type="http://schemas.openxmlformats.org/officeDocument/2006/relationships/hyperlink" Target="http://youtu.be/dR8SAFRBmcU" TargetMode="External"/><Relationship Id="rId7" Type="http://schemas.openxmlformats.org/officeDocument/2006/relationships/endnotes" Target="endnotes.xml"/><Relationship Id="rId71" Type="http://schemas.openxmlformats.org/officeDocument/2006/relationships/hyperlink" Target="http://www.webnode.cz/o-na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03654DD-3D90-405F-B925-B7EBC942E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Template>
  <TotalTime>1</TotalTime>
  <Pages>57</Pages>
  <Words>13342</Words>
  <Characters>78720</Characters>
  <Application>Microsoft Office Word</Application>
  <DocSecurity>0</DocSecurity>
  <Lines>656</Lines>
  <Paragraphs>183</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91879</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Jiří Přibil, Ph.D.</dc:creator>
  <cp:lastModifiedBy>Tomáš Kincl</cp:lastModifiedBy>
  <cp:revision>3</cp:revision>
  <cp:lastPrinted>2013-03-02T15:50:00Z</cp:lastPrinted>
  <dcterms:created xsi:type="dcterms:W3CDTF">2018-10-05T08:48:00Z</dcterms:created>
  <dcterms:modified xsi:type="dcterms:W3CDTF">2019-12-17T07:39:00Z</dcterms:modified>
</cp:coreProperties>
</file>